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="-384" w:tblpY="982"/>
        <w:tblW w:w="595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2694"/>
        <w:gridCol w:w="7830"/>
      </w:tblGrid>
      <w:tr w:rsidR="00A945DC" w:rsidRPr="00A945DC" w14:paraId="7CFF9190" w14:textId="77777777" w:rsidTr="00346F35">
        <w:trPr>
          <w:trHeight w:val="11482"/>
        </w:trPr>
        <w:tc>
          <w:tcPr>
            <w:tcW w:w="2694" w:type="dxa"/>
          </w:tcPr>
          <w:p w14:paraId="102871AE" w14:textId="4126BB89" w:rsidR="00A945DC" w:rsidRPr="00A945DC" w:rsidRDefault="00D138A7" w:rsidP="00346F35">
            <w:pPr>
              <w:keepNext/>
              <w:keepLines/>
              <w:pBdr>
                <w:top w:val="single" w:sz="4" w:space="16" w:color="BC329E"/>
                <w:left w:val="single" w:sz="4" w:space="4" w:color="BC329E"/>
                <w:bottom w:val="single" w:sz="4" w:space="16" w:color="BC329E"/>
                <w:right w:val="single" w:sz="4" w:space="4" w:color="BC329E"/>
              </w:pBdr>
              <w:spacing w:after="0" w:line="240" w:lineRule="auto"/>
              <w:contextualSpacing/>
              <w:jc w:val="center"/>
              <w:outlineLvl w:val="0"/>
              <w:rPr>
                <w:rFonts w:ascii="Gill Sans MT" w:eastAsia="Times New Roman" w:hAnsi="Gill Sans MT" w:cs="Times New Roman"/>
                <w:caps/>
                <w:sz w:val="44"/>
                <w:szCs w:val="32"/>
                <w:lang w:val="es-419"/>
              </w:rPr>
            </w:pPr>
            <w:bookmarkStart w:id="0" w:name="_GoBack"/>
            <w:bookmarkEnd w:id="0"/>
            <w:r>
              <w:rPr>
                <w:rFonts w:ascii="Gill Sans MT" w:eastAsia="Times New Roman" w:hAnsi="Gill Sans MT" w:cs="Times New Roman"/>
                <w:caps/>
                <w:sz w:val="44"/>
                <w:szCs w:val="32"/>
                <w:lang w:val="es-419"/>
              </w:rPr>
              <w:t>JUAN LUIS HERNANDEZ ARELLANO</w:t>
            </w:r>
          </w:p>
          <w:p w14:paraId="7A9DE165" w14:textId="696BEA27" w:rsidR="00A945DC" w:rsidRPr="00A945DC" w:rsidRDefault="00A945DC" w:rsidP="00D41F10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</w:pPr>
          </w:p>
          <w:p w14:paraId="1E441304" w14:textId="5DBCC7B2" w:rsidR="00A945DC" w:rsidRPr="00A945DC" w:rsidRDefault="00A945DC" w:rsidP="00D41F10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 w:rsidRPr="00A945DC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Profesor-Investigador de Tiempo Completo </w:t>
            </w:r>
          </w:p>
          <w:p w14:paraId="4E6A8097" w14:textId="77777777" w:rsidR="006F16FA" w:rsidRDefault="009A185D" w:rsidP="00D41F10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No.  ORCID</w:t>
            </w:r>
          </w:p>
          <w:p w14:paraId="1B42B6CF" w14:textId="2E45E510" w:rsidR="009A185D" w:rsidRPr="006971CF" w:rsidRDefault="006F16FA" w:rsidP="00D41F10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 w:rsidRPr="006971CF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0000-0002-8612-5132</w:t>
            </w:r>
          </w:p>
          <w:p w14:paraId="349A4FCE" w14:textId="0A1F6CB2" w:rsidR="00A945DC" w:rsidRPr="00A945DC" w:rsidRDefault="00A945DC" w:rsidP="00D41F10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 w:rsidRPr="00346F35">
              <w:rPr>
                <w:rFonts w:ascii="Gill Sans MT" w:eastAsia="Times New Roman" w:hAnsi="Gill Sans MT" w:cs="Times New Roman"/>
                <w:b/>
                <w:sz w:val="20"/>
                <w:szCs w:val="20"/>
                <w:lang w:val="es-419"/>
              </w:rPr>
              <w:t>Cuerpo Académico</w:t>
            </w:r>
            <w:r w:rsidR="00C50F34" w:rsidRPr="00346F35">
              <w:rPr>
                <w:rFonts w:ascii="Gill Sans MT" w:eastAsia="Times New Roman" w:hAnsi="Gill Sans MT" w:cs="Times New Roman"/>
                <w:b/>
                <w:sz w:val="20"/>
                <w:szCs w:val="20"/>
                <w:lang w:val="es-419"/>
              </w:rPr>
              <w:t>:</w:t>
            </w:r>
            <w:r w:rsidR="00C50F34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 </w:t>
            </w:r>
            <w:r w:rsidR="00C50F34" w:rsidRPr="000D6A6C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Diseño, Evaluación y Optimización de Procesos y Productos.</w:t>
            </w:r>
          </w:p>
          <w:p w14:paraId="1EF45307" w14:textId="42EB5F1A" w:rsidR="00A945DC" w:rsidRPr="00346F35" w:rsidRDefault="00A945DC" w:rsidP="00D41F10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b/>
                <w:sz w:val="20"/>
                <w:szCs w:val="20"/>
                <w:lang w:val="es-419"/>
              </w:rPr>
            </w:pPr>
            <w:r w:rsidRPr="00A945DC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 </w:t>
            </w:r>
            <w:r w:rsidR="00E670BD" w:rsidRPr="00346F35">
              <w:rPr>
                <w:rFonts w:ascii="Gill Sans MT" w:eastAsia="Times New Roman" w:hAnsi="Gill Sans MT" w:cs="Times New Roman"/>
                <w:b/>
                <w:sz w:val="20"/>
                <w:szCs w:val="20"/>
                <w:lang w:val="es-419"/>
              </w:rPr>
              <w:t>Líneas de Investi</w:t>
            </w:r>
            <w:r w:rsidR="006F16FA" w:rsidRPr="00346F35">
              <w:rPr>
                <w:rFonts w:ascii="Gill Sans MT" w:eastAsia="Times New Roman" w:hAnsi="Gill Sans MT" w:cs="Times New Roman"/>
                <w:b/>
                <w:sz w:val="20"/>
                <w:szCs w:val="20"/>
                <w:lang w:val="es-419"/>
              </w:rPr>
              <w:t>g</w:t>
            </w:r>
            <w:r w:rsidR="00E670BD" w:rsidRPr="00346F35">
              <w:rPr>
                <w:rFonts w:ascii="Gill Sans MT" w:eastAsia="Times New Roman" w:hAnsi="Gill Sans MT" w:cs="Times New Roman"/>
                <w:b/>
                <w:sz w:val="20"/>
                <w:szCs w:val="20"/>
                <w:lang w:val="es-419"/>
              </w:rPr>
              <w:t>ación:</w:t>
            </w:r>
          </w:p>
          <w:p w14:paraId="42D7E0D9" w14:textId="313106D0" w:rsidR="006F16FA" w:rsidRPr="00A945DC" w:rsidRDefault="006F16FA" w:rsidP="00D41F10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caps/>
                <w:sz w:val="20"/>
                <w:szCs w:val="20"/>
                <w:lang w:val="es-419"/>
              </w:rPr>
            </w:pPr>
            <w:r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Ergonomía, Diseño Ergonómico de productos, Biomecánica, Ecuaciones Estructurales Aplicadas a la Investigación en Ergonomía</w:t>
            </w:r>
          </w:p>
          <w:p w14:paraId="1E21E812" w14:textId="7C612859" w:rsidR="00A945DC" w:rsidRDefault="00A945DC" w:rsidP="00D41F10">
            <w:pPr>
              <w:keepNext/>
              <w:keepLines/>
              <w:spacing w:after="0"/>
              <w:contextualSpacing/>
              <w:jc w:val="both"/>
              <w:outlineLvl w:val="2"/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</w:pPr>
          </w:p>
          <w:p w14:paraId="4CC0F683" w14:textId="7203D87A" w:rsidR="001B6862" w:rsidRDefault="001B6862" w:rsidP="00D41F10">
            <w:pPr>
              <w:keepNext/>
              <w:keepLines/>
              <w:spacing w:after="0"/>
              <w:contextualSpacing/>
              <w:jc w:val="both"/>
              <w:outlineLvl w:val="2"/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</w:pPr>
          </w:p>
          <w:p w14:paraId="50EE7611" w14:textId="77777777" w:rsidR="001B6862" w:rsidRDefault="001B6862" w:rsidP="00D41F10">
            <w:pPr>
              <w:keepNext/>
              <w:keepLines/>
              <w:spacing w:after="0"/>
              <w:contextualSpacing/>
              <w:jc w:val="both"/>
              <w:outlineLvl w:val="2"/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</w:pPr>
          </w:p>
          <w:p w14:paraId="06A18E11" w14:textId="77777777" w:rsidR="001B6862" w:rsidRPr="00D65668" w:rsidRDefault="001B6862" w:rsidP="00D41F10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Gill Sans MT" w:hAnsi="Gill Sans MT" w:cs="Times New Roman"/>
                <w:b/>
                <w:caps/>
                <w:szCs w:val="18"/>
                <w:lang w:val="es-419"/>
              </w:rPr>
            </w:pPr>
            <w:r w:rsidRPr="00A945DC">
              <w:rPr>
                <w:rFonts w:ascii="Gill Sans MT" w:eastAsia="Gill Sans MT" w:hAnsi="Gill Sans MT" w:cs="Times New Roman"/>
                <w:b/>
                <w:caps/>
                <w:szCs w:val="18"/>
                <w:lang w:val="es-419"/>
              </w:rPr>
              <w:t>formaci</w:t>
            </w:r>
            <w:r w:rsidRPr="00A945DC">
              <w:rPr>
                <w:rFonts w:ascii="Arial" w:eastAsia="Arial" w:hAnsi="Gill Sans MT" w:cs="Times New Roman" w:hint="eastAsia"/>
                <w:b/>
                <w:caps/>
                <w:szCs w:val="18"/>
                <w:lang w:val="es-419"/>
              </w:rPr>
              <w:t>ó</w:t>
            </w:r>
            <w:r w:rsidRPr="00A945DC">
              <w:rPr>
                <w:rFonts w:ascii="Gill Sans MT" w:eastAsia="Gill Sans MT" w:hAnsi="Gill Sans MT" w:cs="Times New Roman"/>
                <w:b/>
                <w:caps/>
                <w:szCs w:val="18"/>
                <w:lang w:val="es-419"/>
              </w:rPr>
              <w:t>n académica</w:t>
            </w:r>
          </w:p>
          <w:p w14:paraId="631A3C44" w14:textId="5AAC3D6A" w:rsidR="00A74ED4" w:rsidRDefault="001B6862" w:rsidP="00D41F10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 w:rsidRPr="00A945DC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Último Grado:</w:t>
            </w:r>
            <w:r w:rsidR="00E670BD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 Doctorado</w:t>
            </w:r>
          </w:p>
          <w:p w14:paraId="1D8905B1" w14:textId="671E31D8" w:rsidR="00E670BD" w:rsidRPr="00346F35" w:rsidRDefault="006F16FA" w:rsidP="00D41F10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</w:rPr>
            </w:pPr>
            <w:r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Universidad Autónoma de Ciudad Juárez</w:t>
            </w:r>
            <w:r w:rsidR="008B02F2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.</w:t>
            </w:r>
            <w:r w:rsidR="00E670BD" w:rsidRPr="00346F35">
              <w:rPr>
                <w:rFonts w:ascii="Gill Sans MT" w:eastAsia="Times New Roman" w:hAnsi="Gill Sans MT" w:cs="Times New Roman"/>
                <w:sz w:val="20"/>
                <w:szCs w:val="20"/>
              </w:rPr>
              <w:t>UACJ</w:t>
            </w:r>
          </w:p>
          <w:p w14:paraId="3EA68C78" w14:textId="737E677E" w:rsidR="00E670BD" w:rsidRPr="00C50F34" w:rsidRDefault="00E670BD" w:rsidP="00D41F10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n-US"/>
              </w:rPr>
            </w:pPr>
            <w:r w:rsidRPr="00C50F34">
              <w:rPr>
                <w:rFonts w:ascii="Gill Sans MT" w:eastAsia="Times New Roman" w:hAnsi="Gill Sans MT" w:cs="Times New Roman"/>
                <w:sz w:val="20"/>
                <w:szCs w:val="20"/>
                <w:lang w:val="en-US"/>
              </w:rPr>
              <w:t xml:space="preserve">PostDoctorado: </w:t>
            </w:r>
            <w:r w:rsidR="008B02F2" w:rsidRPr="00C50F34">
              <w:rPr>
                <w:rFonts w:ascii="Gill Sans MT" w:eastAsia="Times New Roman" w:hAnsi="Gill Sans MT" w:cs="Times New Roman"/>
                <w:sz w:val="20"/>
                <w:szCs w:val="20"/>
                <w:lang w:val="en-US"/>
              </w:rPr>
              <w:t>Virginia Polytec</w:t>
            </w:r>
            <w:r w:rsidR="006971CF">
              <w:rPr>
                <w:rFonts w:ascii="Gill Sans MT" w:eastAsia="Times New Roman" w:hAnsi="Gill Sans MT" w:cs="Times New Roman"/>
                <w:sz w:val="20"/>
                <w:szCs w:val="20"/>
                <w:lang w:val="en-US"/>
              </w:rPr>
              <w:t>h</w:t>
            </w:r>
            <w:r w:rsidR="008B02F2" w:rsidRPr="00C50F34">
              <w:rPr>
                <w:rFonts w:ascii="Gill Sans MT" w:eastAsia="Times New Roman" w:hAnsi="Gill Sans MT" w:cs="Times New Roman"/>
                <w:sz w:val="20"/>
                <w:szCs w:val="20"/>
                <w:lang w:val="en-US"/>
              </w:rPr>
              <w:t>nic Institute and State University, EUA.</w:t>
            </w:r>
          </w:p>
          <w:p w14:paraId="512355AF" w14:textId="5B4E0036" w:rsidR="00A74ED4" w:rsidRDefault="001B6862" w:rsidP="00D41F10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 w:rsidRPr="00C50F34">
              <w:rPr>
                <w:rFonts w:ascii="Gill Sans MT" w:eastAsia="Times New Roman" w:hAnsi="Gill Sans MT" w:cs="Times New Roman"/>
                <w:sz w:val="20"/>
                <w:szCs w:val="20"/>
                <w:lang w:val="en-US"/>
              </w:rPr>
              <w:t xml:space="preserve"> </w:t>
            </w:r>
            <w:r w:rsidRPr="00A945DC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Perfil PRODEP</w:t>
            </w:r>
            <w:r w:rsidR="00E670BD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: Vigente</w:t>
            </w:r>
            <w:r w:rsidRPr="00A945DC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 </w:t>
            </w:r>
          </w:p>
          <w:p w14:paraId="1F8AAF01" w14:textId="4CA9AD81" w:rsidR="009A185D" w:rsidRDefault="009A185D" w:rsidP="00D41F10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</w:pPr>
            <w:r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>Nivel SNI:</w:t>
            </w:r>
            <w:r w:rsidR="00E670BD">
              <w:rPr>
                <w:rFonts w:ascii="Gill Sans MT" w:eastAsia="Times New Roman" w:hAnsi="Gill Sans MT" w:cs="Times New Roman"/>
                <w:sz w:val="20"/>
                <w:szCs w:val="20"/>
                <w:lang w:val="es-419"/>
              </w:rPr>
              <w:t xml:space="preserve"> 1</w:t>
            </w:r>
          </w:p>
          <w:p w14:paraId="3C37D10F" w14:textId="390B3C65" w:rsidR="001B6862" w:rsidRPr="009A185D" w:rsidRDefault="001B6862" w:rsidP="00D41F10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="Gill Sans MT" w:eastAsia="Times New Roman" w:hAnsi="Gill Sans MT" w:cs="Times New Roman"/>
                <w:b/>
                <w:iCs/>
                <w:caps/>
                <w:lang w:val="es-419"/>
              </w:rPr>
            </w:pPr>
          </w:p>
          <w:p w14:paraId="73866CC2" w14:textId="77777777" w:rsidR="001B6862" w:rsidRPr="00A945DC" w:rsidRDefault="001B6862" w:rsidP="00D41F10">
            <w:pPr>
              <w:spacing w:before="320" w:after="80"/>
              <w:jc w:val="center"/>
              <w:rPr>
                <w:rFonts w:ascii="Gill Sans MT" w:eastAsia="MS Mincho" w:hAnsi="Gill Sans MT" w:cs="Times New Roman"/>
                <w:lang w:val="en-US"/>
              </w:rPr>
            </w:pPr>
            <w:r w:rsidRPr="00A945DC">
              <w:rPr>
                <w:rFonts w:ascii="Gill Sans MT" w:eastAsia="MS Mincho" w:hAnsi="Gill Sans MT" w:cs="Times New Roman"/>
                <w:noProof/>
                <w:lang w:eastAsia="es-MX"/>
              </w:rPr>
              <mc:AlternateContent>
                <mc:Choice Requires="wpg">
                  <w:drawing>
                    <wp:inline distT="0" distB="0" distL="0" distR="0" wp14:anchorId="4361C907" wp14:editId="3A3DF63A">
                      <wp:extent cx="228600" cy="209550"/>
                      <wp:effectExtent l="0" t="0" r="19050" b="19050"/>
                      <wp:docPr id="49" name="Group 43" title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28600" cy="209550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reeform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7B6AE"/>
                                </a:solidFill>
                                <a:ln w="0">
                                  <a:solidFill>
                                    <a:srgbClr val="BC329E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reeform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7B6AE"/>
                                </a:solidFill>
                                <a:ln w="0">
                                  <a:solidFill>
                                    <a:srgbClr val="BC329E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cx="http://schemas.microsoft.com/office/drawing/2014/chartex">
                  <w:pict>
                    <v:group id="Group 43" style="width:18pt;height:16.5pt;mso-position-horizontal-relative:char;mso-position-vertical-relative:line" alt="Título: Email icon" coordsize="208,208" o:spid="_x0000_s1026" w14:anchorId="11983BC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">
                      <v:shape id="Freeform 2" style="position:absolute;left:39;top:55;width:130;height:97;visibility:visible;mso-wrap-style:square;v-text-anchor:top" coordsize="2082,1560" o:spid="_x0000_s1027" fillcolor="#37b6ae" strokecolor="#bc329e" strokeweight="0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reeform 3" style="position:absolute;width:208;height:208;visibility:visible;mso-wrap-style:square;v-text-anchor:top" coordsize="3324,3324" o:spid="_x0000_s1028" fillcolor="#37b6ae" strokecolor="#bc329e" strokeweight="0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0707526E" w14:textId="7F18B379" w:rsidR="001B6862" w:rsidRDefault="001B6862" w:rsidP="00D41F10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szCs w:val="24"/>
                <w:lang w:val="en-US"/>
              </w:rPr>
            </w:pPr>
            <w:r w:rsidRPr="00A945DC">
              <w:rPr>
                <w:rFonts w:ascii="Gill Sans MT" w:eastAsia="Times New Roman" w:hAnsi="Gill Sans MT" w:cs="Times New Roman"/>
                <w:caps/>
                <w:szCs w:val="24"/>
                <w:lang w:val="en-US"/>
              </w:rPr>
              <w:t xml:space="preserve"> </w:t>
            </w:r>
            <w:r w:rsidR="00746441">
              <w:t xml:space="preserve"> </w:t>
            </w:r>
            <w:r w:rsidR="00746441" w:rsidRPr="00746441">
              <w:rPr>
                <w:rStyle w:val="Hyperlink"/>
                <w:rFonts w:ascii="Gill Sans MT" w:eastAsia="Times New Roman" w:hAnsi="Gill Sans MT" w:cs="Times New Roman"/>
                <w:szCs w:val="24"/>
                <w:lang w:val="en-US"/>
              </w:rPr>
              <w:t>luis.hernandez@uacj.mx</w:t>
            </w:r>
          </w:p>
          <w:p w14:paraId="3EF1F47E" w14:textId="77777777" w:rsidR="001B6862" w:rsidRPr="00A945DC" w:rsidRDefault="001B6862" w:rsidP="00D41F10">
            <w:pPr>
              <w:spacing w:before="320" w:after="80"/>
              <w:rPr>
                <w:rFonts w:ascii="Gill Sans MT" w:eastAsia="MS Mincho" w:hAnsi="Gill Sans MT" w:cs="Times New Roman"/>
                <w:lang w:val="en-US"/>
              </w:rPr>
            </w:pPr>
            <w:r w:rsidRPr="00A945DC">
              <w:rPr>
                <w:rFonts w:ascii="Gill Sans MT" w:eastAsia="MS Mincho" w:hAnsi="Gill Sans MT" w:cs="Times New Roman"/>
                <w:noProof/>
                <w:lang w:eastAsia="es-MX"/>
              </w:rPr>
              <mc:AlternateContent>
                <mc:Choice Requires="wpg">
                  <w:drawing>
                    <wp:anchor distT="0" distB="0" distL="114300" distR="114300" simplePos="0" relativeHeight="251660288" behindDoc="1" locked="0" layoutInCell="1" allowOverlap="1" wp14:anchorId="0DDA61DB" wp14:editId="761BEDB4">
                      <wp:simplePos x="0" y="0"/>
                      <wp:positionH relativeFrom="column">
                        <wp:posOffset>733425</wp:posOffset>
                      </wp:positionH>
                      <wp:positionV relativeFrom="paragraph">
                        <wp:posOffset>168275</wp:posOffset>
                      </wp:positionV>
                      <wp:extent cx="247650" cy="209550"/>
                      <wp:effectExtent l="0" t="0" r="19050" b="19050"/>
                      <wp:wrapTight wrapText="bothSides">
                        <wp:wrapPolygon edited="0">
                          <wp:start x="1662" y="0"/>
                          <wp:lineTo x="0" y="5891"/>
                          <wp:lineTo x="0" y="17673"/>
                          <wp:lineTo x="1662" y="21600"/>
                          <wp:lineTo x="19938" y="21600"/>
                          <wp:lineTo x="21600" y="17673"/>
                          <wp:lineTo x="21600" y="5891"/>
                          <wp:lineTo x="19938" y="0"/>
                          <wp:lineTo x="1662" y="0"/>
                        </wp:wrapPolygon>
                      </wp:wrapTight>
                      <wp:docPr id="80" name="Group 37" title="Tele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47650" cy="209550"/>
                                <a:chOff x="0" y="0"/>
                                <a:chExt cx="208" cy="208"/>
                              </a:xfrm>
                              <a:solidFill>
                                <a:srgbClr val="CC3399"/>
                              </a:solidFill>
                            </wpg:grpSpPr>
                            <wps:wsp>
                              <wps:cNvPr id="81" name="Freeform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rgbClr val="BC329E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reeform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rgbClr val="BC329E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cx="http://schemas.microsoft.com/office/drawing/2014/chartex">
                  <w:pict>
                    <v:group id="Group 37" style="position:absolute;margin-left:57.75pt;margin-top:13.25pt;width:19.5pt;height:16.5pt;z-index:-251656192" alt="Título: Telephone icon" coordsize="208,208" o:spid="_x0000_s1026" w14:anchorId="5D9FFCD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">
                      <v:shape id="Freeform 81" style="position:absolute;width:208;height:208;visibility:visible;mso-wrap-style:square;v-text-anchor:top" coordsize="3324,3324" o:spid="_x0000_s1027" filled="f" strokecolor="#bc329e" strokeweight="0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reeform 82" style="position:absolute;left:34;top:55;width:141;height:97;visibility:visible;mso-wrap-style:square;v-text-anchor:top" coordsize="2265,1560" o:spid="_x0000_s1028" filled="f" strokecolor="#bc329e" strokeweight="0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wrap type="tight"/>
                    </v:group>
                  </w:pict>
                </mc:Fallback>
              </mc:AlternateContent>
            </w:r>
          </w:p>
          <w:p w14:paraId="753A4E35" w14:textId="37AA3D3A" w:rsidR="001B6862" w:rsidRDefault="00746441" w:rsidP="00D41F10">
            <w:pPr>
              <w:keepNext/>
              <w:keepLines/>
              <w:spacing w:after="0"/>
              <w:contextualSpacing/>
              <w:jc w:val="center"/>
              <w:outlineLvl w:val="2"/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</w:pPr>
            <w:r w:rsidRPr="00746441"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  <w:t>(52) 656</w:t>
            </w:r>
            <w:r w:rsidR="006F16FA"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  <w:t xml:space="preserve"> </w:t>
            </w:r>
            <w:r w:rsidRPr="00746441">
              <w:rPr>
                <w:rFonts w:ascii="Gill Sans MT" w:eastAsia="Times New Roman" w:hAnsi="Gill Sans MT" w:cs="Times New Roman"/>
                <w:caps/>
                <w:szCs w:val="24"/>
                <w:lang w:val="es-419"/>
              </w:rPr>
              <w:t>6884800</w:t>
            </w:r>
          </w:p>
          <w:p w14:paraId="73AE3883" w14:textId="4A757AC4" w:rsidR="00A945DC" w:rsidRPr="00A945DC" w:rsidRDefault="000D6A6C" w:rsidP="00D41F10">
            <w:pPr>
              <w:keepNext/>
              <w:keepLines/>
              <w:spacing w:after="0"/>
              <w:contextualSpacing/>
              <w:outlineLvl w:val="2"/>
              <w:rPr>
                <w:rFonts w:ascii="Gill Sans MT" w:eastAsia="Gill Sans MT" w:hAnsi="Gill Sans MT" w:cs="Times New Roman"/>
                <w:caps/>
                <w:szCs w:val="18"/>
                <w:lang w:val="es-419"/>
              </w:rPr>
            </w:pPr>
            <w:r>
              <w:rPr>
                <w:rFonts w:ascii="Gill Sans MT" w:eastAsia="Gill Sans MT" w:hAnsi="Gill Sans MT" w:cs="Times New Roman"/>
                <w:caps/>
                <w:noProof/>
                <w:szCs w:val="18"/>
                <w:lang w:eastAsia="es-MX"/>
              </w:rPr>
              <w:drawing>
                <wp:anchor distT="0" distB="0" distL="114300" distR="114300" simplePos="0" relativeHeight="251664384" behindDoc="1" locked="0" layoutInCell="1" allowOverlap="1" wp14:anchorId="3554FB6C" wp14:editId="26E3C1CE">
                  <wp:simplePos x="0" y="0"/>
                  <wp:positionH relativeFrom="column">
                    <wp:posOffset>243840</wp:posOffset>
                  </wp:positionH>
                  <wp:positionV relativeFrom="paragraph">
                    <wp:posOffset>226315</wp:posOffset>
                  </wp:positionV>
                  <wp:extent cx="1296026" cy="52705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tipo iada sin fondo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26" cy="527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830" w:type="dxa"/>
          </w:tcPr>
          <w:p w14:paraId="6551EF37" w14:textId="465C5365" w:rsidR="00D65668" w:rsidRPr="00C50F34" w:rsidRDefault="008162FE" w:rsidP="00346F35">
            <w:pPr>
              <w:keepNext/>
              <w:keepLines/>
              <w:pBdr>
                <w:top w:val="single" w:sz="4" w:space="6" w:color="BC329E"/>
                <w:left w:val="single" w:sz="4" w:space="4" w:color="BC329E"/>
                <w:bottom w:val="single" w:sz="4" w:space="6" w:color="BC329E"/>
                <w:right w:val="single" w:sz="4" w:space="4" w:color="BC329E"/>
              </w:pBdr>
              <w:spacing w:after="360" w:line="240" w:lineRule="auto"/>
              <w:contextualSpacing/>
              <w:jc w:val="center"/>
              <w:outlineLvl w:val="1"/>
              <w:rPr>
                <w:rFonts w:asciiTheme="majorHAnsi" w:eastAsia="Times New Roman" w:hAnsiTheme="majorHAnsi" w:cstheme="majorHAnsi"/>
                <w:caps/>
                <w:sz w:val="26"/>
                <w:szCs w:val="26"/>
                <w:lang w:val="es-419"/>
              </w:rPr>
            </w:pPr>
            <w:r w:rsidRPr="00C50F34">
              <w:rPr>
                <w:rFonts w:asciiTheme="majorHAnsi" w:eastAsia="Times New Roman" w:hAnsiTheme="majorHAnsi" w:cstheme="majorHAnsi"/>
                <w:caps/>
                <w:sz w:val="26"/>
                <w:szCs w:val="26"/>
                <w:lang w:val="es-419"/>
              </w:rPr>
              <w:t>Producción científica</w:t>
            </w:r>
          </w:p>
          <w:p w14:paraId="267255FF" w14:textId="197EA8D5" w:rsidR="002C7830" w:rsidRPr="00C50F34" w:rsidRDefault="00A74ED4" w:rsidP="00D41F10">
            <w:pPr>
              <w:pStyle w:val="Heading4"/>
              <w:rPr>
                <w:rFonts w:eastAsia="Times New Roman" w:cstheme="majorHAnsi"/>
                <w:lang w:val="es-419"/>
              </w:rPr>
            </w:pPr>
            <w:r w:rsidRPr="00C50F34">
              <w:rPr>
                <w:rFonts w:eastAsia="Times New Roman" w:cstheme="majorHAnsi"/>
                <w:caps w:val="0"/>
                <w:lang w:val="es-419"/>
              </w:rPr>
              <w:t>Artículos</w:t>
            </w:r>
            <w:r w:rsidR="008162FE" w:rsidRPr="00C50F34">
              <w:rPr>
                <w:rFonts w:eastAsia="Times New Roman" w:cstheme="majorHAnsi"/>
                <w:lang w:val="es-419"/>
              </w:rPr>
              <w:t xml:space="preserve"> </w:t>
            </w:r>
          </w:p>
          <w:p w14:paraId="2B1FB564" w14:textId="77777777" w:rsidR="009C6758" w:rsidRPr="00C50F34" w:rsidRDefault="009C6758" w:rsidP="00D41F10">
            <w:pPr>
              <w:pStyle w:val="Heading4"/>
              <w:rPr>
                <w:rFonts w:eastAsia="Times New Roman" w:cstheme="majorHAnsi"/>
                <w:sz w:val="20"/>
                <w:szCs w:val="20"/>
                <w:lang w:val="es-419"/>
              </w:rPr>
            </w:pPr>
          </w:p>
          <w:p w14:paraId="4CCC3E73" w14:textId="3B466C81" w:rsidR="00A063FC" w:rsidRPr="00C50F34" w:rsidRDefault="00A063FC" w:rsidP="00D41F10">
            <w:pPr>
              <w:pStyle w:val="Heading4"/>
              <w:numPr>
                <w:ilvl w:val="0"/>
                <w:numId w:val="7"/>
              </w:numPr>
              <w:jc w:val="both"/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  <w:lang w:val="es-419"/>
              </w:rPr>
            </w:pPr>
            <w:r w:rsidRPr="00474B58">
              <w:rPr>
                <w:rFonts w:cstheme="majorHAnsi"/>
                <w:lang w:val="es-MX"/>
              </w:rPr>
              <w:t>Juan Luis Hernández Arellano</w:t>
            </w:r>
            <w:r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. </w:t>
            </w:r>
            <w:r w:rsidR="00425E7F" w:rsidRPr="006971CF">
              <w:rPr>
                <w:rFonts w:eastAsiaTheme="minorHAnsi" w:cstheme="majorHAnsi"/>
                <w:iCs w:val="0"/>
                <w:caps w:val="0"/>
                <w:sz w:val="20"/>
                <w:szCs w:val="20"/>
                <w:lang w:val="es-419"/>
              </w:rPr>
              <w:t>MALDONADO MACÍAS, A. A., &amp; BALDERRAMA ARMENDÁRIZ,</w:t>
            </w:r>
            <w:r w:rsidRPr="00A063FC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  <w:lang w:val="es-419"/>
              </w:rPr>
              <w:t xml:space="preserve"> C. O. (2018). </w:t>
            </w:r>
            <w:r w:rsidRPr="00C50F34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</w:rPr>
              <w:t xml:space="preserve">Physiological and Subjective Responses Associated to Physical and Mental Load in a Simulated Task. </w:t>
            </w:r>
            <w:r w:rsidRPr="00A063FC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  <w:lang w:val="es-419"/>
              </w:rPr>
              <w:t>Revista Ciencias de La Salud, 16(Especial), 52. https://doi.org/10.12804/revistas.urosario.edu.co/revsalud/a.6843</w:t>
            </w:r>
          </w:p>
          <w:p w14:paraId="7AB3EA64" w14:textId="7299A222" w:rsidR="00F10E68" w:rsidRPr="00346F35" w:rsidRDefault="00F10E68" w:rsidP="00D41F10">
            <w:pPr>
              <w:pStyle w:val="Heading4"/>
              <w:numPr>
                <w:ilvl w:val="0"/>
                <w:numId w:val="7"/>
              </w:numPr>
              <w:jc w:val="both"/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</w:rPr>
            </w:pPr>
            <w:r w:rsidRPr="00C50F34">
              <w:rPr>
                <w:rFonts w:cstheme="majorHAnsi"/>
                <w:lang w:val="es-MX"/>
              </w:rPr>
              <w:t xml:space="preserve">Juan Luis Hernández Arellano, </w:t>
            </w:r>
            <w:r w:rsidR="00C50F34">
              <w:rPr>
                <w:rFonts w:cstheme="majorHAnsi"/>
                <w:caps w:val="0"/>
                <w:lang w:val="es-MX"/>
              </w:rPr>
              <w:t>J</w:t>
            </w:r>
            <w:r w:rsidR="00C50F34" w:rsidRPr="00C50F34">
              <w:rPr>
                <w:rFonts w:cstheme="majorHAnsi"/>
                <w:caps w:val="0"/>
                <w:lang w:val="es-MX"/>
              </w:rPr>
              <w:t xml:space="preserve"> NIEVES SERRATOS PÉREZ, JORGE LUIS GARCÍA ALCARAZ, AIDÉ ARACELY MALDONADO MACÍAS</w:t>
            </w:r>
            <w:r w:rsidRPr="00C50F34">
              <w:rPr>
                <w:rFonts w:cstheme="majorHAnsi"/>
                <w:caps w:val="0"/>
                <w:sz w:val="20"/>
                <w:szCs w:val="20"/>
                <w:lang w:val="es-419"/>
              </w:rPr>
              <w:t xml:space="preserve">. </w:t>
            </w:r>
            <w:r w:rsidRPr="00C50F34">
              <w:rPr>
                <w:rFonts w:cstheme="majorHAnsi"/>
                <w:caps w:val="0"/>
                <w:sz w:val="20"/>
                <w:szCs w:val="20"/>
              </w:rPr>
              <w:t>(2017).</w:t>
            </w:r>
            <w:r w:rsidRPr="00C50F34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</w:rPr>
              <w:t xml:space="preserve"> </w:t>
            </w:r>
            <w:r w:rsidRPr="00C50F34">
              <w:rPr>
                <w:rFonts w:cstheme="majorHAnsi"/>
              </w:rPr>
              <w:t xml:space="preserve"> </w:t>
            </w:r>
            <w:r w:rsidRPr="00C50F34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</w:rPr>
              <w:t xml:space="preserve">Assessment of Workload, Fatigue, and Musculoskeletal Discomfort among Advance Manufacturing Technology Operators in Mexico. A preliminary study. </w:t>
            </w:r>
            <w:r w:rsidRPr="00C50F34">
              <w:rPr>
                <w:rFonts w:cstheme="majorHAnsi"/>
              </w:rPr>
              <w:t xml:space="preserve"> </w:t>
            </w:r>
            <w:r w:rsidRPr="00C50F34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</w:rPr>
              <w:t>Vol. Pag. 0-0.</w:t>
            </w:r>
          </w:p>
          <w:p w14:paraId="6D4FC2DF" w14:textId="0AEDD868" w:rsidR="00EA76CD" w:rsidRPr="00C50F34" w:rsidRDefault="00362D53" w:rsidP="00D41F10">
            <w:pPr>
              <w:pStyle w:val="Heading4"/>
              <w:numPr>
                <w:ilvl w:val="0"/>
                <w:numId w:val="7"/>
              </w:numPr>
              <w:jc w:val="both"/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  <w:lang w:val="es-419"/>
              </w:rPr>
            </w:pPr>
            <w:r w:rsidRPr="00C50F34">
              <w:rPr>
                <w:rFonts w:cstheme="majorHAnsi"/>
                <w:lang w:val="es-MX"/>
              </w:rPr>
              <w:t>Juan Luis Hernández Arellano, J Nieves Serratos Pérez, Jorge Luis García Alcaraz, Aidé Aracely Maldonado Macías</w:t>
            </w:r>
            <w:r w:rsidR="00453F4C" w:rsidRPr="00C50F34">
              <w:rPr>
                <w:rFonts w:cstheme="majorHAnsi"/>
                <w:caps w:val="0"/>
                <w:sz w:val="20"/>
                <w:szCs w:val="20"/>
                <w:lang w:val="es-419"/>
              </w:rPr>
              <w:t>.</w:t>
            </w:r>
            <w:r w:rsidR="00344904" w:rsidRPr="00C50F34">
              <w:rPr>
                <w:rFonts w:cstheme="majorHAnsi"/>
                <w:caps w:val="0"/>
                <w:sz w:val="20"/>
                <w:szCs w:val="20"/>
                <w:lang w:val="es-419"/>
              </w:rPr>
              <w:t xml:space="preserve"> </w:t>
            </w:r>
            <w:r w:rsidR="00453F4C" w:rsidRPr="00C50F34">
              <w:rPr>
                <w:rFonts w:cstheme="majorHAnsi"/>
                <w:caps w:val="0"/>
                <w:sz w:val="20"/>
                <w:szCs w:val="20"/>
              </w:rPr>
              <w:t>(</w:t>
            </w:r>
            <w:r w:rsidR="004A2F26" w:rsidRPr="00C50F34">
              <w:rPr>
                <w:rFonts w:cstheme="majorHAnsi"/>
                <w:caps w:val="0"/>
                <w:sz w:val="20"/>
                <w:szCs w:val="20"/>
              </w:rPr>
              <w:t>2017</w:t>
            </w:r>
            <w:r w:rsidR="00D8120C" w:rsidRPr="00C50F34">
              <w:rPr>
                <w:rFonts w:cstheme="majorHAnsi"/>
                <w:caps w:val="0"/>
                <w:sz w:val="20"/>
                <w:szCs w:val="20"/>
              </w:rPr>
              <w:t>).</w:t>
            </w:r>
            <w:r w:rsidR="00D8120C" w:rsidRPr="00C50F34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</w:rPr>
              <w:t xml:space="preserve"> </w:t>
            </w:r>
            <w:r w:rsidRPr="00C50F34">
              <w:rPr>
                <w:rFonts w:cstheme="majorHAnsi"/>
              </w:rPr>
              <w:t xml:space="preserve"> </w:t>
            </w:r>
            <w:r w:rsidRPr="00C50F34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</w:rPr>
              <w:t xml:space="preserve">Assessment of Workload, Fatigue, and Musculoskeletal Discomfort </w:t>
            </w:r>
            <w:r w:rsidR="00CE46D3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</w:rPr>
              <w:t>A</w:t>
            </w:r>
            <w:r w:rsidRPr="00C50F34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</w:rPr>
              <w:t xml:space="preserve">mong Advance Manufacturing Technology Operators in Mexico. A preliminary study. </w:t>
            </w:r>
            <w:r w:rsidRPr="00C50F34">
              <w:rPr>
                <w:rFonts w:cstheme="majorHAnsi"/>
              </w:rPr>
              <w:t xml:space="preserve"> </w:t>
            </w:r>
            <w:r w:rsidR="006B381F">
              <w:rPr>
                <w:rFonts w:cstheme="majorHAnsi"/>
                <w:b w:val="0"/>
                <w:caps w:val="0"/>
              </w:rPr>
              <w:t xml:space="preserve"> IISE</w:t>
            </w:r>
            <w:r w:rsidR="006B381F" w:rsidRPr="00C50F34">
              <w:rPr>
                <w:rFonts w:cstheme="majorHAnsi"/>
                <w:b w:val="0"/>
                <w:caps w:val="0"/>
              </w:rPr>
              <w:t xml:space="preserve"> </w:t>
            </w:r>
            <w:r w:rsidR="00D25F5D">
              <w:rPr>
                <w:rFonts w:cstheme="majorHAnsi"/>
                <w:b w:val="0"/>
                <w:caps w:val="0"/>
              </w:rPr>
              <w:t>T</w:t>
            </w:r>
            <w:r w:rsidR="006B381F" w:rsidRPr="00C50F34">
              <w:rPr>
                <w:rFonts w:cstheme="majorHAnsi"/>
                <w:b w:val="0"/>
                <w:caps w:val="0"/>
              </w:rPr>
              <w:t xml:space="preserve">ransactions on </w:t>
            </w:r>
            <w:r w:rsidR="00D25F5D">
              <w:rPr>
                <w:rFonts w:cstheme="majorHAnsi"/>
                <w:b w:val="0"/>
                <w:caps w:val="0"/>
              </w:rPr>
              <w:t>O</w:t>
            </w:r>
            <w:r w:rsidR="006B381F" w:rsidRPr="00C50F34">
              <w:rPr>
                <w:rFonts w:cstheme="majorHAnsi"/>
                <w:b w:val="0"/>
                <w:caps w:val="0"/>
              </w:rPr>
              <w:t xml:space="preserve">ccupational </w:t>
            </w:r>
            <w:r w:rsidR="00D25F5D">
              <w:rPr>
                <w:rFonts w:cstheme="majorHAnsi"/>
                <w:b w:val="0"/>
                <w:caps w:val="0"/>
              </w:rPr>
              <w:t>E</w:t>
            </w:r>
            <w:r w:rsidR="006B381F" w:rsidRPr="00C50F34">
              <w:rPr>
                <w:rFonts w:cstheme="majorHAnsi"/>
                <w:b w:val="0"/>
                <w:caps w:val="0"/>
              </w:rPr>
              <w:t xml:space="preserve">rgonomics and </w:t>
            </w:r>
            <w:r w:rsidR="00D25F5D">
              <w:rPr>
                <w:rFonts w:cstheme="majorHAnsi"/>
                <w:b w:val="0"/>
                <w:caps w:val="0"/>
              </w:rPr>
              <w:t>H</w:t>
            </w:r>
            <w:r w:rsidR="006B381F" w:rsidRPr="00C50F34">
              <w:rPr>
                <w:rFonts w:cstheme="majorHAnsi"/>
                <w:b w:val="0"/>
                <w:caps w:val="0"/>
              </w:rPr>
              <w:t xml:space="preserve">uman </w:t>
            </w:r>
            <w:r w:rsidR="00D25F5D">
              <w:rPr>
                <w:rFonts w:cstheme="majorHAnsi"/>
                <w:b w:val="0"/>
                <w:caps w:val="0"/>
              </w:rPr>
              <w:t>F</w:t>
            </w:r>
            <w:r w:rsidR="006B381F" w:rsidRPr="00C50F34">
              <w:rPr>
                <w:rFonts w:cstheme="majorHAnsi"/>
                <w:b w:val="0"/>
                <w:caps w:val="0"/>
              </w:rPr>
              <w:t>actors, 5(2), 65–81. Https://doi.org/10.108</w:t>
            </w:r>
            <w:r w:rsidR="006B381F" w:rsidRPr="00C50F34">
              <w:rPr>
                <w:rFonts w:cstheme="majorHAnsi"/>
                <w:b w:val="0"/>
              </w:rPr>
              <w:t>0/24725838.2017.1317301</w:t>
            </w:r>
          </w:p>
          <w:p w14:paraId="6BE82A4C" w14:textId="17F39409" w:rsidR="00362D53" w:rsidRPr="00C50F34" w:rsidRDefault="00362D53" w:rsidP="00D41F10">
            <w:pPr>
              <w:pStyle w:val="Heading4"/>
              <w:ind w:left="720"/>
              <w:jc w:val="both"/>
              <w:rPr>
                <w:rFonts w:eastAsia="Times New Roman" w:cstheme="majorHAnsi"/>
                <w:b w:val="0"/>
                <w:sz w:val="20"/>
                <w:szCs w:val="20"/>
              </w:rPr>
            </w:pPr>
            <w:r w:rsidRPr="00C50F34">
              <w:rPr>
                <w:rFonts w:cstheme="majorHAnsi"/>
                <w:lang w:val="es-MX"/>
              </w:rPr>
              <w:t xml:space="preserve"> Juan Luis Hernandez- Arellano, Giselle Talavera-Aguirre, J. Nieves Serratos-Perez, Aide Aracely Maldonado-Macias, Jorge Luis Garcia-Alcaraz</w:t>
            </w:r>
            <w:r w:rsidRPr="00C50F34">
              <w:rPr>
                <w:rFonts w:cstheme="majorHAnsi"/>
                <w:iCs w:val="0"/>
                <w:caps w:val="0"/>
                <w:sz w:val="20"/>
                <w:szCs w:val="20"/>
                <w:lang w:val="es-MX"/>
              </w:rPr>
              <w:t xml:space="preserve"> </w:t>
            </w:r>
            <w:r w:rsidR="00453F4C" w:rsidRPr="00C50F34">
              <w:rPr>
                <w:rFonts w:cstheme="majorHAnsi"/>
                <w:iCs w:val="0"/>
                <w:caps w:val="0"/>
                <w:sz w:val="20"/>
                <w:szCs w:val="20"/>
                <w:lang w:val="es-MX"/>
              </w:rPr>
              <w:t>(</w:t>
            </w:r>
            <w:r w:rsidR="0036541C" w:rsidRPr="00C50F34">
              <w:rPr>
                <w:rFonts w:cstheme="majorHAnsi"/>
                <w:iCs w:val="0"/>
                <w:caps w:val="0"/>
                <w:sz w:val="20"/>
                <w:szCs w:val="20"/>
                <w:lang w:val="es-MX"/>
              </w:rPr>
              <w:t>2016</w:t>
            </w:r>
            <w:r w:rsidR="00D8120C" w:rsidRPr="00C50F34">
              <w:rPr>
                <w:rFonts w:cstheme="majorHAnsi"/>
                <w:iCs w:val="0"/>
                <w:caps w:val="0"/>
                <w:sz w:val="20"/>
                <w:szCs w:val="20"/>
                <w:lang w:val="es-MX"/>
              </w:rPr>
              <w:t>).</w:t>
            </w:r>
            <w:r w:rsidR="00D8120C" w:rsidRPr="00C50F34">
              <w:rPr>
                <w:rFonts w:cstheme="majorHAnsi"/>
                <w:b w:val="0"/>
                <w:iCs w:val="0"/>
                <w:caps w:val="0"/>
                <w:sz w:val="20"/>
                <w:szCs w:val="20"/>
                <w:lang w:val="es-MX"/>
              </w:rPr>
              <w:t xml:space="preserve"> </w:t>
            </w:r>
            <w:r w:rsidRPr="00C50F34">
              <w:rPr>
                <w:rFonts w:cstheme="majorHAnsi"/>
                <w:lang w:val="es-MX"/>
              </w:rPr>
              <w:t xml:space="preserve"> </w:t>
            </w:r>
            <w:r w:rsidRPr="00346F35">
              <w:rPr>
                <w:rFonts w:cstheme="majorHAnsi"/>
                <w:b w:val="0"/>
                <w:iCs w:val="0"/>
                <w:caps w:val="0"/>
                <w:sz w:val="20"/>
                <w:szCs w:val="20"/>
                <w:lang w:val="es-MX"/>
              </w:rPr>
              <w:t>Anthropometrics of University Students in Northern Mexico</w:t>
            </w:r>
            <w:r w:rsidR="00A063FC" w:rsidRPr="00346F35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  <w:lang w:val="es-MX"/>
              </w:rPr>
              <w:t>.</w:t>
            </w:r>
            <w:r w:rsidRPr="00346F35">
              <w:rPr>
                <w:rFonts w:cstheme="majorHAnsi"/>
                <w:lang w:val="es-MX"/>
              </w:rPr>
              <w:t xml:space="preserve"> </w:t>
            </w:r>
            <w:r w:rsidRPr="00346F35">
              <w:rPr>
                <w:rFonts w:cstheme="majorHAnsi"/>
                <w:b w:val="0"/>
                <w:iCs w:val="0"/>
                <w:caps w:val="0"/>
                <w:sz w:val="20"/>
                <w:szCs w:val="20"/>
                <w:lang w:val="es-MX"/>
              </w:rPr>
              <w:t>Open Journal of Safety Science and Technology Vol. 6 Pag. 143-143</w:t>
            </w:r>
            <w:r w:rsidR="00F10E68" w:rsidRPr="00346F35">
              <w:rPr>
                <w:rFonts w:cstheme="majorHAnsi"/>
                <w:b w:val="0"/>
                <w:iCs w:val="0"/>
                <w:caps w:val="0"/>
                <w:sz w:val="20"/>
                <w:szCs w:val="20"/>
                <w:lang w:val="es-MX"/>
              </w:rPr>
              <w:t>.</w:t>
            </w:r>
            <w:r w:rsidRPr="00C50F34">
              <w:rPr>
                <w:rFonts w:cstheme="majorHAnsi"/>
                <w:lang w:val="es-MX"/>
              </w:rPr>
              <w:t xml:space="preserve">orge Luis Garcia Alcaraz, Aide Aracely Maldonado Macias, Juan Luis </w:t>
            </w:r>
            <w:r w:rsidR="006971CF" w:rsidRPr="00C50F34">
              <w:rPr>
                <w:rFonts w:cstheme="majorHAnsi"/>
                <w:lang w:val="es-MX"/>
              </w:rPr>
              <w:t>HERNÁNDEZ ARELLANO</w:t>
            </w:r>
            <w:r w:rsidRPr="00C50F34">
              <w:rPr>
                <w:rFonts w:cstheme="majorHAnsi"/>
                <w:lang w:val="es-MX"/>
              </w:rPr>
              <w:t xml:space="preserve">, Julio Blanco Fernández, Emilio Jimenez Macias, JUan Carlos Saenz Diez Muro  </w:t>
            </w:r>
            <w:r w:rsidR="00453F4C" w:rsidRPr="00C50F34">
              <w:rPr>
                <w:rFonts w:eastAsiaTheme="minorHAnsi" w:cstheme="majorHAnsi"/>
                <w:iCs w:val="0"/>
                <w:caps w:val="0"/>
                <w:sz w:val="20"/>
                <w:szCs w:val="20"/>
                <w:lang w:val="es-MX"/>
              </w:rPr>
              <w:t>(</w:t>
            </w:r>
            <w:r w:rsidR="000013CB" w:rsidRPr="00C50F34">
              <w:rPr>
                <w:rFonts w:eastAsiaTheme="minorHAnsi" w:cstheme="majorHAnsi"/>
                <w:iCs w:val="0"/>
                <w:caps w:val="0"/>
                <w:sz w:val="20"/>
                <w:szCs w:val="20"/>
                <w:lang w:val="es-MX"/>
              </w:rPr>
              <w:t>201</w:t>
            </w:r>
            <w:r w:rsidR="00A02947" w:rsidRPr="00C50F34">
              <w:rPr>
                <w:rFonts w:eastAsiaTheme="minorHAnsi" w:cstheme="majorHAnsi"/>
                <w:iCs w:val="0"/>
                <w:caps w:val="0"/>
                <w:sz w:val="20"/>
                <w:szCs w:val="20"/>
                <w:lang w:val="es-MX"/>
              </w:rPr>
              <w:t>6</w:t>
            </w:r>
            <w:r w:rsidR="009340F2" w:rsidRPr="00C50F34">
              <w:rPr>
                <w:rFonts w:eastAsiaTheme="minorHAnsi" w:cstheme="majorHAnsi"/>
                <w:iCs w:val="0"/>
                <w:caps w:val="0"/>
                <w:sz w:val="20"/>
                <w:szCs w:val="20"/>
                <w:lang w:val="es-MX"/>
              </w:rPr>
              <w:t>)</w:t>
            </w:r>
            <w:r w:rsidR="000013CB" w:rsidRPr="00C50F34">
              <w:rPr>
                <w:rFonts w:eastAsiaTheme="minorHAnsi" w:cstheme="majorHAnsi"/>
                <w:iCs w:val="0"/>
                <w:caps w:val="0"/>
                <w:sz w:val="20"/>
                <w:szCs w:val="20"/>
                <w:lang w:val="es-MX"/>
              </w:rPr>
              <w:t xml:space="preserve">. </w:t>
            </w:r>
            <w:r w:rsidRPr="00C50F34">
              <w:rPr>
                <w:rFonts w:cstheme="majorHAnsi"/>
                <w:lang w:val="es-MX"/>
              </w:rPr>
              <w:t xml:space="preserve"> </w:t>
            </w:r>
            <w:r w:rsidRPr="00C50F34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</w:rPr>
              <w:t>The impact of human resources on the agility, flexibility and performance on wine supply chains</w:t>
            </w:r>
            <w:r w:rsidRPr="00C50F34">
              <w:rPr>
                <w:rFonts w:cstheme="majorHAnsi"/>
              </w:rPr>
              <w:t xml:space="preserve"> </w:t>
            </w:r>
            <w:r w:rsidRPr="00C50F34">
              <w:rPr>
                <w:rFonts w:eastAsiaTheme="minorHAnsi" w:cstheme="majorHAnsi"/>
                <w:b w:val="0"/>
                <w:iCs w:val="0"/>
                <w:caps w:val="0"/>
                <w:sz w:val="20"/>
                <w:szCs w:val="20"/>
              </w:rPr>
              <w:t>Agriculture Economic Vol. 63 Pag.1-1</w:t>
            </w:r>
          </w:p>
          <w:p w14:paraId="62AE1B9C" w14:textId="38A38E5E" w:rsidR="00382605" w:rsidRPr="00C50F34" w:rsidRDefault="00362D53" w:rsidP="00D41F10">
            <w:pPr>
              <w:pStyle w:val="Heading4"/>
              <w:numPr>
                <w:ilvl w:val="0"/>
                <w:numId w:val="7"/>
              </w:numPr>
              <w:jc w:val="both"/>
              <w:rPr>
                <w:rFonts w:eastAsia="Times New Roman" w:cstheme="majorHAnsi"/>
                <w:b w:val="0"/>
                <w:sz w:val="20"/>
                <w:szCs w:val="20"/>
              </w:rPr>
            </w:pPr>
            <w:r w:rsidRPr="00346F35">
              <w:rPr>
                <w:rFonts w:cstheme="majorHAnsi"/>
                <w:lang w:val="es-MX"/>
              </w:rPr>
              <w:t>Jorge Luis García-Alcaraz, Aidé Aracely Maldonado-Macías, Sandra Ivette Hernández-Hernández,</w:t>
            </w:r>
            <w:r w:rsidR="00E315F6" w:rsidRPr="00346F35">
              <w:rPr>
                <w:rFonts w:cstheme="majorHAnsi"/>
                <w:lang w:val="es-MX"/>
              </w:rPr>
              <w:t xml:space="preserve"> </w:t>
            </w:r>
            <w:r w:rsidRPr="00346F35">
              <w:rPr>
                <w:rFonts w:cstheme="majorHAnsi"/>
                <w:lang w:val="es-MX"/>
              </w:rPr>
              <w:t xml:space="preserve">Juan Luis Hernández-Arellano, Julio Blanco-Fernández, Juan Carlos Sáenz Díez-Muro (2016).  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ew </w:t>
            </w:r>
            <w:r w:rsidR="00D25F5D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oduct </w:t>
            </w:r>
            <w:r w:rsidR="00D25F5D">
              <w:rPr>
                <w:rFonts w:cstheme="majorHAnsi"/>
                <w:b w:val="0"/>
                <w:caps w:val="0"/>
              </w:rPr>
              <w:t>D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evelopment and </w:t>
            </w:r>
            <w:r w:rsidR="00D25F5D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novation </w:t>
            </w:r>
            <w:r w:rsidR="00D25F5D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 </w:t>
            </w:r>
            <w:r w:rsidR="00D25F5D">
              <w:rPr>
                <w:rFonts w:cstheme="majorHAnsi"/>
                <w:b w:val="0"/>
                <w:caps w:val="0"/>
              </w:rPr>
              <w:t>T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he </w:t>
            </w:r>
            <w:r w:rsidR="00D25F5D">
              <w:rPr>
                <w:rFonts w:cstheme="majorHAnsi"/>
                <w:b w:val="0"/>
                <w:caps w:val="0"/>
              </w:rPr>
              <w:t>M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quiladora </w:t>
            </w:r>
            <w:r w:rsidR="00D25F5D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dustry: </w:t>
            </w:r>
            <w:r w:rsidR="00D25F5D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 </w:t>
            </w:r>
            <w:r w:rsidR="00D25F5D">
              <w:rPr>
                <w:rFonts w:cstheme="majorHAnsi"/>
                <w:b w:val="0"/>
                <w:caps w:val="0"/>
              </w:rPr>
              <w:t>C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usal </w:t>
            </w:r>
            <w:r w:rsidR="00D25F5D">
              <w:rPr>
                <w:rFonts w:cstheme="majorHAnsi"/>
                <w:b w:val="0"/>
                <w:caps w:val="0"/>
              </w:rPr>
              <w:t>M</w:t>
            </w:r>
            <w:r w:rsidR="00F10E68" w:rsidRPr="00C50F34">
              <w:rPr>
                <w:rFonts w:cstheme="majorHAnsi"/>
                <w:b w:val="0"/>
                <w:caps w:val="0"/>
              </w:rPr>
              <w:t>odel. Issn: 20</w:t>
            </w:r>
            <w:r w:rsidRPr="00C50F34">
              <w:rPr>
                <w:rFonts w:cstheme="majorHAnsi"/>
                <w:b w:val="0"/>
              </w:rPr>
              <w:t>71-1050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, </w:t>
            </w:r>
            <w:r w:rsidR="00E315F6">
              <w:rPr>
                <w:rFonts w:cstheme="majorHAnsi"/>
                <w:b w:val="0"/>
                <w:caps w:val="0"/>
              </w:rPr>
              <w:t>S</w:t>
            </w:r>
            <w:r w:rsidR="00F10E68" w:rsidRPr="00C50F34">
              <w:rPr>
                <w:rFonts w:cstheme="majorHAnsi"/>
                <w:b w:val="0"/>
                <w:caps w:val="0"/>
              </w:rPr>
              <w:t>ustainability vol. 8 pag. 1-1</w:t>
            </w:r>
          </w:p>
          <w:p w14:paraId="7E986BD9" w14:textId="3A17C9A8" w:rsidR="00382605" w:rsidRPr="00C50F34" w:rsidRDefault="00382605" w:rsidP="00D41F10">
            <w:pPr>
              <w:pStyle w:val="Heading4"/>
              <w:numPr>
                <w:ilvl w:val="0"/>
                <w:numId w:val="7"/>
              </w:numPr>
              <w:jc w:val="both"/>
              <w:rPr>
                <w:rFonts w:eastAsia="Times New Roman" w:cstheme="majorHAnsi"/>
                <w:b w:val="0"/>
                <w:sz w:val="20"/>
                <w:szCs w:val="20"/>
              </w:rPr>
            </w:pPr>
            <w:r w:rsidRPr="00C50F34">
              <w:rPr>
                <w:rFonts w:cstheme="majorHAnsi"/>
                <w:lang w:val="es-MX"/>
              </w:rPr>
              <w:t>Jorge Luis García Alcaraz, Aidé Aracely Maldonado Macías, Juan Luis Hernández Arellano, Julio Blanco-Fernández, Emilio Jimenez Macías, Juan C. Sáenz-Díez Muro (2016).</w:t>
            </w:r>
            <w:r w:rsidRPr="00C50F34">
              <w:rPr>
                <w:rFonts w:eastAsia="Times New Roman" w:cstheme="majorHAnsi"/>
                <w:b w:val="0"/>
                <w:sz w:val="20"/>
                <w:szCs w:val="20"/>
                <w:lang w:val="es-MX"/>
              </w:rPr>
              <w:t xml:space="preserve"> </w:t>
            </w:r>
            <w:r w:rsidRPr="00C50F34">
              <w:rPr>
                <w:rFonts w:cstheme="majorHAnsi"/>
                <w:lang w:val="es-MX"/>
              </w:rPr>
              <w:t xml:space="preserve"> 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Agricultural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T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ractor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S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election: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H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ybrid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nd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M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ulti-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ttribute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pproach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Issn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: 2071</w:t>
            </w:r>
            <w:r w:rsidRPr="00C50F34">
              <w:rPr>
                <w:rFonts w:eastAsia="Times New Roman" w:cstheme="majorHAnsi"/>
                <w:b w:val="0"/>
                <w:sz w:val="20"/>
                <w:szCs w:val="20"/>
              </w:rPr>
              <w:t>-1050</w:t>
            </w:r>
            <w:r w:rsidRPr="00C50F34">
              <w:rPr>
                <w:rFonts w:cstheme="majorHAnsi"/>
              </w:rPr>
              <w:t xml:space="preserve"> </w:t>
            </w:r>
            <w:r w:rsidR="00FF5F75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S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ustainability vol. 8 pag. 1-1.</w:t>
            </w:r>
          </w:p>
          <w:p w14:paraId="6290310B" w14:textId="7682E725" w:rsidR="00382605" w:rsidRPr="00C50F34" w:rsidRDefault="00382605" w:rsidP="00D41F10">
            <w:pPr>
              <w:pStyle w:val="Heading4"/>
              <w:numPr>
                <w:ilvl w:val="0"/>
                <w:numId w:val="7"/>
              </w:numPr>
              <w:jc w:val="both"/>
              <w:rPr>
                <w:rFonts w:eastAsia="Times New Roman" w:cstheme="majorHAnsi"/>
                <w:b w:val="0"/>
                <w:sz w:val="20"/>
                <w:szCs w:val="20"/>
              </w:rPr>
            </w:pPr>
            <w:r w:rsidRPr="00C50F34">
              <w:rPr>
                <w:rFonts w:eastAsia="Times New Roman" w:cstheme="majorHAnsi"/>
                <w:sz w:val="20"/>
                <w:szCs w:val="20"/>
                <w:lang w:val="es-MX"/>
              </w:rPr>
              <w:t>Juan Luis Hernandez Arellano (2016).</w:t>
            </w:r>
            <w:r w:rsidRPr="00C50F34">
              <w:rPr>
                <w:rFonts w:eastAsia="Times New Roman" w:cstheme="majorHAnsi"/>
                <w:b w:val="0"/>
                <w:sz w:val="20"/>
                <w:szCs w:val="20"/>
                <w:lang w:val="es-MX"/>
              </w:rPr>
              <w:t xml:space="preserve"> </w:t>
            </w:r>
            <w:r w:rsidRPr="00C50F34">
              <w:rPr>
                <w:rFonts w:cstheme="majorHAnsi"/>
                <w:lang w:val="es-MX"/>
              </w:rPr>
              <w:t xml:space="preserve"> 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 xml:space="preserve">Modelos de ecuaciones estructurales aplicados al análisis de fatiga. 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I</w:t>
            </w:r>
            <w:r w:rsidR="003F10C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SSN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: 1692-7273</w:t>
            </w:r>
            <w:r w:rsidR="00B661E1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.</w:t>
            </w:r>
            <w:r w:rsidRPr="00C50F34">
              <w:rPr>
                <w:rFonts w:cstheme="majorHAnsi"/>
              </w:rPr>
              <w:t xml:space="preserve"> </w:t>
            </w:r>
            <w:r w:rsidR="00B661E1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R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evista </w:t>
            </w:r>
            <w:r w:rsidR="00B661E1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C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iencias de la </w:t>
            </w:r>
            <w:r w:rsidR="00B661E1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S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lud</w:t>
            </w:r>
            <w:r w:rsidR="00B661E1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.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 </w:t>
            </w:r>
            <w:r w:rsidR="00B661E1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V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ol. 14 pag</w:t>
            </w:r>
            <w:r w:rsidRPr="00C50F34">
              <w:rPr>
                <w:rFonts w:eastAsia="Times New Roman" w:cstheme="majorHAnsi"/>
                <w:b w:val="0"/>
                <w:sz w:val="20"/>
                <w:szCs w:val="20"/>
              </w:rPr>
              <w:t>. 69-69</w:t>
            </w:r>
            <w:r w:rsidR="00F10E68" w:rsidRPr="00C50F34">
              <w:rPr>
                <w:rFonts w:eastAsia="Times New Roman" w:cstheme="majorHAnsi"/>
                <w:b w:val="0"/>
                <w:sz w:val="20"/>
                <w:szCs w:val="20"/>
              </w:rPr>
              <w:t>.</w:t>
            </w:r>
          </w:p>
          <w:p w14:paraId="2D3888FD" w14:textId="3C662339" w:rsidR="00382605" w:rsidRPr="00C50F34" w:rsidRDefault="00382605" w:rsidP="00D41F10">
            <w:pPr>
              <w:pStyle w:val="Heading4"/>
              <w:numPr>
                <w:ilvl w:val="0"/>
                <w:numId w:val="7"/>
              </w:numPr>
              <w:jc w:val="both"/>
              <w:rPr>
                <w:rFonts w:eastAsia="Times New Roman" w:cstheme="majorHAnsi"/>
                <w:b w:val="0"/>
                <w:sz w:val="20"/>
                <w:szCs w:val="20"/>
              </w:rPr>
            </w:pPr>
            <w:r w:rsidRPr="00C50F34">
              <w:rPr>
                <w:rFonts w:eastAsia="Times New Roman" w:cstheme="majorHAnsi"/>
                <w:sz w:val="20"/>
                <w:szCs w:val="20"/>
                <w:lang w:val="es-MX"/>
              </w:rPr>
              <w:t>Juan Luis Hernandez Arellano, Maury Nussbaum, Jorge Luis García Alcaraz (2016).</w:t>
            </w:r>
            <w:r w:rsidRPr="00C50F34">
              <w:rPr>
                <w:rFonts w:eastAsia="Times New Roman" w:cstheme="majorHAnsi"/>
                <w:b w:val="0"/>
                <w:sz w:val="20"/>
                <w:szCs w:val="20"/>
                <w:lang w:val="es-MX"/>
              </w:rPr>
              <w:t xml:space="preserve"> </w:t>
            </w:r>
            <w:r w:rsidRPr="00C50F34">
              <w:rPr>
                <w:rFonts w:cstheme="majorHAnsi"/>
                <w:lang w:val="es-MX"/>
              </w:rPr>
              <w:t xml:space="preserve"> 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Workload and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F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atigue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mong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ssembly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O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perators. A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S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tructural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E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quation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M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odeling</w:t>
            </w:r>
            <w:r w:rsidRPr="00C50F34">
              <w:rPr>
                <w:rFonts w:eastAsia="Times New Roman" w:cstheme="majorHAnsi"/>
                <w:b w:val="0"/>
                <w:sz w:val="20"/>
                <w:szCs w:val="20"/>
              </w:rPr>
              <w:t xml:space="preserve">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pproach</w:t>
            </w:r>
            <w:r w:rsidRPr="00C50F34">
              <w:rPr>
                <w:rFonts w:cstheme="majorHAnsi"/>
              </w:rPr>
              <w:t xml:space="preserve"> </w:t>
            </w:r>
            <w:r w:rsidR="00B661E1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P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roceedings </w:t>
            </w:r>
            <w:r w:rsidR="003F10C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of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T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he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H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uman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F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actors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nd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E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rgonomics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S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ociety 60th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nnual </w:t>
            </w:r>
            <w:r w:rsidR="003A35DE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M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eeting vol. Pag. 1520-1520.</w:t>
            </w:r>
          </w:p>
          <w:p w14:paraId="1B1C5863" w14:textId="23258464" w:rsidR="00382605" w:rsidRPr="00C50F34" w:rsidRDefault="00382605" w:rsidP="00D41F10">
            <w:pPr>
              <w:pStyle w:val="Heading4"/>
              <w:numPr>
                <w:ilvl w:val="0"/>
                <w:numId w:val="7"/>
              </w:numPr>
              <w:jc w:val="both"/>
              <w:rPr>
                <w:rFonts w:eastAsia="Times New Roman" w:cstheme="majorHAnsi"/>
                <w:sz w:val="20"/>
                <w:szCs w:val="20"/>
                <w:lang w:val="es-MX"/>
              </w:rPr>
            </w:pPr>
            <w:r w:rsidRPr="00C50F34">
              <w:rPr>
                <w:rFonts w:eastAsia="Times New Roman" w:cstheme="majorHAnsi"/>
                <w:sz w:val="20"/>
                <w:szCs w:val="20"/>
                <w:lang w:val="es-MX"/>
              </w:rPr>
              <w:t>Maria Pamela Bustamante Saenz, Aide Aracely Maldonado Macias, Jorge Luis Garcia Alcaraz, Juan Luis Hernandez Arellano, Veronica Trillo Morales, Nora Loreto Quintana (2016).</w:t>
            </w:r>
            <w:r w:rsidR="00473B89" w:rsidRPr="00C50F34">
              <w:rPr>
                <w:rFonts w:eastAsia="Times New Roman" w:cstheme="majorHAnsi"/>
                <w:sz w:val="20"/>
                <w:szCs w:val="20"/>
                <w:lang w:val="es-MX"/>
              </w:rPr>
              <w:t xml:space="preserve"> 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 xml:space="preserve">Evaluación de carga mental de trabajo en profesionales de 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lastRenderedPageBreak/>
              <w:t xml:space="preserve">enfermería del </w:t>
            </w:r>
            <w:r w:rsidR="00711588" w:rsidRPr="00F10E68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>turno vespertino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 xml:space="preserve"> de un hospital público de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>C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 xml:space="preserve">iudad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>J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 xml:space="preserve">uárez,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>C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>hihuahua. Issn: 2007-041</w:t>
            </w:r>
            <w:r w:rsidRPr="00C50F34">
              <w:rPr>
                <w:rFonts w:eastAsia="Times New Roman" w:cstheme="majorHAnsi"/>
                <w:b w:val="0"/>
                <w:sz w:val="20"/>
                <w:szCs w:val="20"/>
                <w:lang w:val="es-MX"/>
              </w:rPr>
              <w:t>1</w:t>
            </w:r>
            <w:r w:rsidR="00711588">
              <w:rPr>
                <w:rFonts w:eastAsia="Times New Roman" w:cstheme="majorHAnsi"/>
                <w:b w:val="0"/>
                <w:sz w:val="20"/>
                <w:szCs w:val="20"/>
                <w:lang w:val="es-MX"/>
              </w:rPr>
              <w:t xml:space="preserve">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>C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 xml:space="preserve">ultura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>C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 xml:space="preserve">ientífica y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>T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  <w:lang w:val="es-MX"/>
              </w:rPr>
              <w:t>ecnológica vol. 12 pag. 208-208.</w:t>
            </w:r>
          </w:p>
          <w:p w14:paraId="1807445C" w14:textId="0E9F88DB" w:rsidR="00382605" w:rsidRPr="00C50F34" w:rsidRDefault="00382605" w:rsidP="00D41F10">
            <w:pPr>
              <w:pStyle w:val="Heading4"/>
              <w:numPr>
                <w:ilvl w:val="0"/>
                <w:numId w:val="7"/>
              </w:numPr>
              <w:jc w:val="both"/>
              <w:rPr>
                <w:rFonts w:eastAsia="Times New Roman" w:cstheme="majorHAnsi"/>
                <w:sz w:val="20"/>
                <w:szCs w:val="20"/>
              </w:rPr>
            </w:pPr>
            <w:r w:rsidRPr="00C50F34">
              <w:rPr>
                <w:rFonts w:eastAsia="Times New Roman" w:cstheme="majorHAnsi"/>
                <w:sz w:val="20"/>
                <w:szCs w:val="20"/>
                <w:lang w:val="es-MX"/>
              </w:rPr>
              <w:t xml:space="preserve">Juan Luis Hernández Arellano, Juan Alberto Castillo Martínez, J Nieves Serratos Pérez, Jorge Luis García Alcaraz (2015).  </w:t>
            </w:r>
            <w:r w:rsidRPr="00C50F34">
              <w:rPr>
                <w:rFonts w:cstheme="majorHAnsi"/>
                <w:lang w:val="es-MX"/>
              </w:rPr>
              <w:t xml:space="preserve"> 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elationship </w:t>
            </w:r>
            <w:r w:rsidR="00711588">
              <w:rPr>
                <w:rFonts w:cstheme="majorHAnsi"/>
                <w:b w:val="0"/>
                <w:caps w:val="0"/>
              </w:rPr>
              <w:t>B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etween </w:t>
            </w:r>
            <w:r w:rsidR="00711588">
              <w:rPr>
                <w:rFonts w:cstheme="majorHAnsi"/>
                <w:b w:val="0"/>
                <w:caps w:val="0"/>
              </w:rPr>
              <w:t>W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rkload </w:t>
            </w:r>
            <w:r w:rsidR="006971C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d </w:t>
            </w:r>
            <w:r w:rsidR="00711588">
              <w:rPr>
                <w:rFonts w:cstheme="majorHAnsi"/>
                <w:b w:val="0"/>
                <w:caps w:val="0"/>
              </w:rPr>
              <w:t>F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tigue </w:t>
            </w:r>
            <w:r w:rsidR="00711588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mong </w:t>
            </w:r>
            <w:r w:rsidR="00711588">
              <w:rPr>
                <w:rFonts w:cstheme="majorHAnsi"/>
                <w:b w:val="0"/>
                <w:caps w:val="0"/>
              </w:rPr>
              <w:t>M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exican </w:t>
            </w:r>
            <w:r w:rsidR="00711588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ssembly </w:t>
            </w:r>
            <w:r w:rsidR="00711588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>perators. Issn: 2329-9096</w:t>
            </w:r>
            <w:r w:rsidRPr="00C50F34">
              <w:rPr>
                <w:rFonts w:cstheme="majorHAnsi"/>
              </w:rPr>
              <w:t xml:space="preserve"> </w:t>
            </w:r>
            <w:r w:rsidR="00711588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ternational </w:t>
            </w:r>
            <w:r w:rsidR="00711588">
              <w:rPr>
                <w:rFonts w:cstheme="majorHAnsi"/>
                <w:b w:val="0"/>
                <w:caps w:val="0"/>
              </w:rPr>
              <w:t>J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urnal </w:t>
            </w:r>
            <w:r w:rsidR="006971C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 </w:t>
            </w:r>
            <w:r w:rsidR="00711588">
              <w:rPr>
                <w:rFonts w:cstheme="majorHAnsi"/>
                <w:b w:val="0"/>
                <w:caps w:val="0"/>
              </w:rPr>
              <w:t>Ph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ysical </w:t>
            </w:r>
            <w:r w:rsidR="00711588">
              <w:rPr>
                <w:rFonts w:cstheme="majorHAnsi"/>
                <w:b w:val="0"/>
                <w:caps w:val="0"/>
              </w:rPr>
              <w:t>M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edicine </w:t>
            </w:r>
            <w:r w:rsidR="00711588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d </w:t>
            </w:r>
            <w:r w:rsidR="00711588">
              <w:rPr>
                <w:rFonts w:cstheme="majorHAnsi"/>
                <w:b w:val="0"/>
                <w:caps w:val="0"/>
              </w:rPr>
              <w:t>R</w:t>
            </w:r>
            <w:r w:rsidR="00F10E68" w:rsidRPr="00C50F34">
              <w:rPr>
                <w:rFonts w:cstheme="majorHAnsi"/>
                <w:b w:val="0"/>
                <w:caps w:val="0"/>
              </w:rPr>
              <w:t>ehabilitation vol. 3 pag. 1-1</w:t>
            </w:r>
          </w:p>
          <w:p w14:paraId="15EEC0CF" w14:textId="00D491EF" w:rsidR="00382605" w:rsidRPr="00C50F34" w:rsidRDefault="00382605" w:rsidP="00D41F10">
            <w:pPr>
              <w:pStyle w:val="Heading4"/>
              <w:numPr>
                <w:ilvl w:val="0"/>
                <w:numId w:val="7"/>
              </w:numPr>
              <w:jc w:val="both"/>
              <w:rPr>
                <w:rFonts w:eastAsia="Times New Roman" w:cstheme="majorHAnsi"/>
                <w:b w:val="0"/>
                <w:sz w:val="20"/>
                <w:szCs w:val="20"/>
              </w:rPr>
            </w:pPr>
            <w:r w:rsidRPr="00C50F34">
              <w:rPr>
                <w:rFonts w:eastAsia="Times New Roman" w:cstheme="majorHAnsi"/>
                <w:sz w:val="20"/>
                <w:szCs w:val="20"/>
              </w:rPr>
              <w:t xml:space="preserve">Aidé Maldonado-Macías, Jorge García-Alcaraz, Rosa María Reyes, Juan Luis Hernández Arellano (2015)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pplication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O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f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Fu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zzy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xiomatic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D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esign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M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ethodology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F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or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E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rgonomic</w:t>
            </w:r>
            <w:r w:rsidRPr="00C50F34">
              <w:rPr>
                <w:rFonts w:eastAsia="Times New Roman" w:cstheme="majorHAnsi"/>
                <w:b w:val="0"/>
                <w:sz w:val="20"/>
                <w:szCs w:val="20"/>
              </w:rPr>
              <w:t xml:space="preserve">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C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ompatibility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E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valuation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O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n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T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he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S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election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O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f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P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lastic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M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olding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M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achines: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C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se</w:t>
            </w:r>
            <w:r w:rsidRPr="00C50F34">
              <w:rPr>
                <w:rFonts w:eastAsia="Times New Roman" w:cstheme="majorHAnsi"/>
                <w:b w:val="0"/>
                <w:sz w:val="20"/>
                <w:szCs w:val="20"/>
              </w:rPr>
              <w:t xml:space="preserve">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S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tudy. Issn: 2351-97</w:t>
            </w:r>
            <w:r w:rsidRPr="00C50F34">
              <w:rPr>
                <w:rFonts w:eastAsia="Times New Roman" w:cstheme="majorHAnsi"/>
                <w:b w:val="0"/>
                <w:sz w:val="20"/>
                <w:szCs w:val="20"/>
              </w:rPr>
              <w:t>89</w:t>
            </w:r>
            <w:r w:rsidRPr="00C50F34">
              <w:rPr>
                <w:rFonts w:cstheme="majorHAnsi"/>
              </w:rPr>
              <w:t xml:space="preserve">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P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 xml:space="preserve">rocedia </w:t>
            </w:r>
            <w:r w:rsidR="00711588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M</w:t>
            </w:r>
            <w:r w:rsidR="00F10E68" w:rsidRPr="00C50F34">
              <w:rPr>
                <w:rFonts w:eastAsia="Times New Roman" w:cstheme="majorHAnsi"/>
                <w:b w:val="0"/>
                <w:caps w:val="0"/>
                <w:sz w:val="20"/>
                <w:szCs w:val="20"/>
              </w:rPr>
              <w:t>anufacturing vol. 3 pag. 5769-</w:t>
            </w:r>
            <w:r w:rsidRPr="00C50F34">
              <w:rPr>
                <w:rFonts w:eastAsia="Times New Roman" w:cstheme="majorHAnsi"/>
                <w:b w:val="0"/>
                <w:sz w:val="20"/>
                <w:szCs w:val="20"/>
              </w:rPr>
              <w:t>5769.</w:t>
            </w:r>
          </w:p>
          <w:p w14:paraId="6E84E42C" w14:textId="770BAC34" w:rsidR="00382605" w:rsidRPr="00C50F34" w:rsidRDefault="00382605" w:rsidP="00D41F10">
            <w:pPr>
              <w:pStyle w:val="Heading4"/>
              <w:numPr>
                <w:ilvl w:val="0"/>
                <w:numId w:val="11"/>
              </w:numPr>
              <w:jc w:val="both"/>
              <w:rPr>
                <w:rFonts w:eastAsia="Times New Roman" w:cstheme="majorHAnsi"/>
                <w:b w:val="0"/>
                <w:sz w:val="20"/>
                <w:szCs w:val="20"/>
              </w:rPr>
            </w:pPr>
            <w:r w:rsidRPr="00C50F34">
              <w:rPr>
                <w:rFonts w:cstheme="majorHAnsi"/>
                <w:lang w:val="es-MX"/>
              </w:rPr>
              <w:t xml:space="preserve">Karla Grabriela Gómez Bull, Juan Luis Hernández Arellano, Gabriel Ibarra Mejía (2015). </w:t>
            </w:r>
            <w:r w:rsidR="00110989" w:rsidRPr="00C50F34">
              <w:rPr>
                <w:rFonts w:cstheme="majorHAnsi"/>
                <w:lang w:val="es-MX"/>
              </w:rPr>
              <w:t xml:space="preserve"> 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 </w:t>
            </w:r>
            <w:r w:rsidR="00711588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oposed </w:t>
            </w:r>
            <w:r w:rsidR="00711588">
              <w:rPr>
                <w:rFonts w:cstheme="majorHAnsi"/>
                <w:b w:val="0"/>
                <w:caps w:val="0"/>
              </w:rPr>
              <w:t>M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ethodology </w:t>
            </w:r>
            <w:r w:rsidR="00711588">
              <w:rPr>
                <w:rFonts w:cstheme="majorHAnsi"/>
                <w:b w:val="0"/>
                <w:caps w:val="0"/>
              </w:rPr>
              <w:t>F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r </w:t>
            </w:r>
            <w:r w:rsidR="00711588">
              <w:rPr>
                <w:rFonts w:cstheme="majorHAnsi"/>
                <w:b w:val="0"/>
                <w:caps w:val="0"/>
              </w:rPr>
              <w:t>T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sk </w:t>
            </w:r>
            <w:r w:rsidR="00711588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alysis </w:t>
            </w:r>
            <w:r w:rsidR="00711588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 </w:t>
            </w:r>
            <w:r w:rsidR="00711588">
              <w:rPr>
                <w:rFonts w:cstheme="majorHAnsi"/>
                <w:b w:val="0"/>
                <w:caps w:val="0"/>
              </w:rPr>
              <w:t>E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gonomic </w:t>
            </w:r>
            <w:r w:rsidR="00711588">
              <w:rPr>
                <w:rFonts w:cstheme="majorHAnsi"/>
                <w:b w:val="0"/>
                <w:caps w:val="0"/>
              </w:rPr>
              <w:t>E</w:t>
            </w:r>
            <w:r w:rsidR="00F10E68" w:rsidRPr="00C50F34">
              <w:rPr>
                <w:rFonts w:cstheme="majorHAnsi"/>
                <w:b w:val="0"/>
                <w:caps w:val="0"/>
              </w:rPr>
              <w:t>valuations. Issn</w:t>
            </w:r>
            <w:r w:rsidR="00110989" w:rsidRPr="00C50F34">
              <w:rPr>
                <w:rFonts w:cstheme="majorHAnsi"/>
                <w:b w:val="0"/>
              </w:rPr>
              <w:t>: 2351-9789</w:t>
            </w:r>
            <w:r w:rsidR="00110989" w:rsidRPr="00C50F34">
              <w:rPr>
                <w:rFonts w:cstheme="majorHAnsi"/>
              </w:rPr>
              <w:t xml:space="preserve"> </w:t>
            </w:r>
            <w:r w:rsidR="00711588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ocedia </w:t>
            </w:r>
            <w:r w:rsidR="00711588">
              <w:rPr>
                <w:rFonts w:cstheme="majorHAnsi"/>
                <w:b w:val="0"/>
                <w:caps w:val="0"/>
              </w:rPr>
              <w:t>M</w:t>
            </w:r>
            <w:r w:rsidR="00F10E68" w:rsidRPr="00C50F34">
              <w:rPr>
                <w:rFonts w:cstheme="majorHAnsi"/>
                <w:b w:val="0"/>
                <w:caps w:val="0"/>
              </w:rPr>
              <w:t>anufacturing vol. 3 pag. 4756-</w:t>
            </w:r>
            <w:r w:rsidR="00110989" w:rsidRPr="00C50F34">
              <w:rPr>
                <w:rFonts w:cstheme="majorHAnsi"/>
                <w:b w:val="0"/>
              </w:rPr>
              <w:t>4756</w:t>
            </w:r>
          </w:p>
          <w:p w14:paraId="50E075DD" w14:textId="18D8F1E2" w:rsidR="00110989" w:rsidRPr="00C50F34" w:rsidRDefault="00110989" w:rsidP="00D41F10">
            <w:pPr>
              <w:pStyle w:val="Heading4"/>
              <w:numPr>
                <w:ilvl w:val="0"/>
                <w:numId w:val="11"/>
              </w:numPr>
              <w:jc w:val="both"/>
              <w:rPr>
                <w:rFonts w:cstheme="majorHAnsi"/>
                <w:b w:val="0"/>
              </w:rPr>
            </w:pPr>
            <w:r w:rsidRPr="00C50F34">
              <w:rPr>
                <w:rFonts w:cstheme="majorHAnsi"/>
              </w:rPr>
              <w:t xml:space="preserve">J Nieves Serratos Pérez, Juan Luis Hernández Arellano, M. Carmen Negrete-García (2015) </w:t>
            </w:r>
            <w:r w:rsidR="00711588">
              <w:rPr>
                <w:rFonts w:cstheme="majorHAnsi"/>
                <w:b w:val="0"/>
                <w:caps w:val="0"/>
              </w:rPr>
              <w:t>T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sk </w:t>
            </w:r>
            <w:r w:rsidR="00711588">
              <w:rPr>
                <w:rFonts w:cstheme="majorHAnsi"/>
                <w:b w:val="0"/>
                <w:caps w:val="0"/>
              </w:rPr>
              <w:t>An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lysis </w:t>
            </w:r>
            <w:r w:rsidR="00711588">
              <w:rPr>
                <w:rFonts w:cstheme="majorHAnsi"/>
                <w:b w:val="0"/>
                <w:caps w:val="0"/>
              </w:rPr>
              <w:t>An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d </w:t>
            </w:r>
            <w:r w:rsidR="00711588">
              <w:rPr>
                <w:rFonts w:cstheme="majorHAnsi"/>
                <w:b w:val="0"/>
                <w:caps w:val="0"/>
              </w:rPr>
              <w:t>E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gonomic </w:t>
            </w:r>
            <w:r w:rsidR="00711588">
              <w:rPr>
                <w:rFonts w:cstheme="majorHAnsi"/>
                <w:b w:val="0"/>
                <w:caps w:val="0"/>
              </w:rPr>
              <w:t>E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valuation </w:t>
            </w:r>
            <w:r w:rsidR="00711588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 </w:t>
            </w:r>
            <w:r w:rsidR="00711588">
              <w:rPr>
                <w:rFonts w:cstheme="majorHAnsi"/>
                <w:b w:val="0"/>
                <w:caps w:val="0"/>
              </w:rPr>
              <w:t>C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mshaft </w:t>
            </w:r>
            <w:r w:rsidR="00711588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oduction </w:t>
            </w:r>
            <w:r w:rsidR="00711588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>perations.</w:t>
            </w:r>
            <w:r w:rsidRPr="00C50F34">
              <w:rPr>
                <w:rFonts w:cstheme="majorHAnsi"/>
                <w:b w:val="0"/>
              </w:rPr>
              <w:t xml:space="preserve"> </w:t>
            </w:r>
            <w:r w:rsidR="00F10E68" w:rsidRPr="00C50F34">
              <w:rPr>
                <w:rFonts w:cstheme="majorHAnsi"/>
                <w:b w:val="0"/>
                <w:caps w:val="0"/>
              </w:rPr>
              <w:t>Issn: 2351-9789</w:t>
            </w:r>
            <w:r w:rsidRPr="00C50F34">
              <w:rPr>
                <w:rFonts w:cstheme="majorHAnsi"/>
              </w:rPr>
              <w:t xml:space="preserve"> </w:t>
            </w:r>
            <w:r w:rsidR="00711588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ocedia </w:t>
            </w:r>
            <w:r w:rsidR="00711588">
              <w:rPr>
                <w:rFonts w:cstheme="majorHAnsi"/>
                <w:b w:val="0"/>
                <w:caps w:val="0"/>
              </w:rPr>
              <w:t>M</w:t>
            </w:r>
            <w:r w:rsidR="00F10E68" w:rsidRPr="00C50F34">
              <w:rPr>
                <w:rFonts w:cstheme="majorHAnsi"/>
                <w:b w:val="0"/>
                <w:caps w:val="0"/>
              </w:rPr>
              <w:t>anufacturing vol. 3 pag. 4244-</w:t>
            </w:r>
            <w:r w:rsidRPr="00C50F34">
              <w:rPr>
                <w:rFonts w:cstheme="majorHAnsi"/>
                <w:b w:val="0"/>
              </w:rPr>
              <w:t>4244</w:t>
            </w:r>
          </w:p>
          <w:p w14:paraId="5028C89D" w14:textId="6F036630" w:rsidR="00110989" w:rsidRPr="00C50F34" w:rsidRDefault="00110989" w:rsidP="00D41F10">
            <w:pPr>
              <w:pStyle w:val="Heading4"/>
              <w:numPr>
                <w:ilvl w:val="0"/>
                <w:numId w:val="11"/>
              </w:numPr>
              <w:jc w:val="both"/>
              <w:rPr>
                <w:rFonts w:cstheme="majorHAnsi"/>
              </w:rPr>
            </w:pPr>
            <w:r w:rsidRPr="00C50F34">
              <w:rPr>
                <w:rFonts w:cstheme="majorHAnsi"/>
                <w:lang w:val="es-MX"/>
              </w:rPr>
              <w:t>Juan Luis Hernández Arellano, J Nieves Serratos Pérez, Ariel de la Torre,</w:t>
            </w:r>
            <w:r w:rsidR="00473B89" w:rsidRPr="00C50F34">
              <w:rPr>
                <w:rFonts w:cstheme="majorHAnsi"/>
                <w:lang w:val="es-MX"/>
              </w:rPr>
              <w:t xml:space="preserve"> </w:t>
            </w:r>
            <w:r w:rsidRPr="00C50F34">
              <w:rPr>
                <w:rFonts w:cstheme="majorHAnsi"/>
                <w:lang w:val="es-MX"/>
              </w:rPr>
              <w:t xml:space="preserve">Aidé Aracely Maldonado Macias, Jorge Luis García Alcaraz (2015). 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Design </w:t>
            </w:r>
            <w:r w:rsidR="00ED3BA4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oposal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djustable </w:t>
            </w:r>
            <w:r w:rsidR="00094FBF">
              <w:rPr>
                <w:rFonts w:cstheme="majorHAnsi"/>
                <w:b w:val="0"/>
                <w:caps w:val="0"/>
              </w:rPr>
              <w:t>W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rkstation </w:t>
            </w:r>
            <w:r w:rsidR="00094FBF">
              <w:rPr>
                <w:rFonts w:cstheme="majorHAnsi"/>
                <w:b w:val="0"/>
                <w:caps w:val="0"/>
              </w:rPr>
              <w:t>F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r </w:t>
            </w:r>
            <w:r w:rsidR="00094FBF">
              <w:rPr>
                <w:rFonts w:cstheme="majorHAnsi"/>
                <w:b w:val="0"/>
                <w:caps w:val="0"/>
              </w:rPr>
              <w:t>V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ery </w:t>
            </w:r>
            <w:r w:rsidR="00094FBF">
              <w:rPr>
                <w:rFonts w:cstheme="majorHAnsi"/>
                <w:b w:val="0"/>
                <w:caps w:val="0"/>
              </w:rPr>
              <w:t>S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hort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d </w:t>
            </w:r>
            <w:r w:rsidR="00094FBF">
              <w:rPr>
                <w:rFonts w:cstheme="majorHAnsi"/>
                <w:b w:val="0"/>
                <w:caps w:val="0"/>
              </w:rPr>
              <w:t>V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ery </w:t>
            </w:r>
            <w:r w:rsidR="00094FBF">
              <w:rPr>
                <w:rFonts w:cstheme="majorHAnsi"/>
                <w:b w:val="0"/>
                <w:caps w:val="0"/>
              </w:rPr>
              <w:t>T</w:t>
            </w:r>
            <w:r w:rsidR="00F10E68" w:rsidRPr="00C50F34">
              <w:rPr>
                <w:rFonts w:cstheme="majorHAnsi"/>
                <w:b w:val="0"/>
                <w:caps w:val="0"/>
              </w:rPr>
              <w:t>all</w:t>
            </w:r>
            <w:r w:rsidRPr="00C50F34">
              <w:rPr>
                <w:rFonts w:cstheme="majorHAnsi"/>
                <w:b w:val="0"/>
              </w:rPr>
              <w:t xml:space="preserve"> </w:t>
            </w:r>
            <w:r w:rsidR="00094FBF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>eople. Issn: 2351-9789</w:t>
            </w:r>
            <w:r w:rsidRPr="00C50F34">
              <w:rPr>
                <w:rFonts w:cstheme="majorHAnsi"/>
              </w:rPr>
              <w:t xml:space="preserve"> </w:t>
            </w:r>
            <w:r w:rsidR="00094FBF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ocedia </w:t>
            </w:r>
            <w:r w:rsidR="00094FBF">
              <w:rPr>
                <w:rFonts w:cstheme="majorHAnsi"/>
                <w:b w:val="0"/>
                <w:caps w:val="0"/>
              </w:rPr>
              <w:t>M</w:t>
            </w:r>
            <w:r w:rsidR="00F10E68" w:rsidRPr="00C50F34">
              <w:rPr>
                <w:rFonts w:cstheme="majorHAnsi"/>
                <w:b w:val="0"/>
                <w:caps w:val="0"/>
              </w:rPr>
              <w:t>anufacturing vol. 3 pag. 5569-</w:t>
            </w:r>
            <w:r w:rsidRPr="00C50F34">
              <w:rPr>
                <w:rFonts w:cstheme="majorHAnsi"/>
                <w:b w:val="0"/>
              </w:rPr>
              <w:t xml:space="preserve">5569 </w:t>
            </w:r>
            <w:r w:rsidRPr="00C50F34">
              <w:rPr>
                <w:rFonts w:cstheme="majorHAnsi"/>
              </w:rPr>
              <w:t xml:space="preserve"> </w:t>
            </w:r>
          </w:p>
          <w:p w14:paraId="7F35893A" w14:textId="249F6051" w:rsidR="00110989" w:rsidRPr="00C50F34" w:rsidRDefault="00110989" w:rsidP="00D41F10">
            <w:pPr>
              <w:pStyle w:val="Heading4"/>
              <w:numPr>
                <w:ilvl w:val="0"/>
                <w:numId w:val="11"/>
              </w:numPr>
              <w:jc w:val="both"/>
              <w:rPr>
                <w:rFonts w:cstheme="majorHAnsi"/>
              </w:rPr>
            </w:pPr>
            <w:r w:rsidRPr="00C50F34">
              <w:rPr>
                <w:rFonts w:cstheme="majorHAnsi"/>
                <w:lang w:val="es-MX"/>
              </w:rPr>
              <w:t>Aidé Maldonado Macías, Arturo Realyvazquez, Juan Luis Hernández Arellano, Jorge Luis García Alcaraz (2015).</w:t>
            </w:r>
            <w:r w:rsidRPr="00C50F34">
              <w:rPr>
                <w:rFonts w:cstheme="majorHAnsi"/>
                <w:b w:val="0"/>
                <w:lang w:val="es-MX"/>
              </w:rPr>
              <w:t xml:space="preserve">  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Ergonomic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ssessment </w:t>
            </w:r>
            <w:r w:rsidR="00094FBF">
              <w:rPr>
                <w:rFonts w:cstheme="majorHAnsi"/>
                <w:b w:val="0"/>
                <w:caps w:val="0"/>
              </w:rPr>
              <w:t>F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r </w:t>
            </w:r>
            <w:r w:rsidR="00094FBF">
              <w:rPr>
                <w:rFonts w:cstheme="majorHAnsi"/>
                <w:b w:val="0"/>
                <w:caps w:val="0"/>
              </w:rPr>
              <w:t>T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he </w:t>
            </w:r>
            <w:r w:rsidR="00094FBF">
              <w:rPr>
                <w:rFonts w:cstheme="majorHAnsi"/>
                <w:b w:val="0"/>
                <w:caps w:val="0"/>
              </w:rPr>
              <w:t>T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sk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 </w:t>
            </w:r>
            <w:r w:rsidR="00094FBF">
              <w:rPr>
                <w:rFonts w:cstheme="majorHAnsi"/>
                <w:b w:val="0"/>
                <w:caps w:val="0"/>
              </w:rPr>
              <w:t>R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epairing </w:t>
            </w:r>
            <w:r w:rsidR="00094FBF">
              <w:rPr>
                <w:rFonts w:cstheme="majorHAnsi"/>
                <w:b w:val="0"/>
                <w:caps w:val="0"/>
              </w:rPr>
              <w:t>C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mputers </w:t>
            </w:r>
            <w:r w:rsidR="00094FBF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 </w:t>
            </w:r>
            <w:r w:rsidR="00094FBF">
              <w:rPr>
                <w:rFonts w:cstheme="majorHAnsi"/>
                <w:b w:val="0"/>
                <w:caps w:val="0"/>
              </w:rPr>
              <w:t>M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nufacturing </w:t>
            </w:r>
            <w:r w:rsidR="00094FBF">
              <w:rPr>
                <w:rFonts w:cstheme="majorHAnsi"/>
                <w:b w:val="0"/>
                <w:caps w:val="0"/>
              </w:rPr>
              <w:t>C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mpany: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 </w:t>
            </w:r>
            <w:r w:rsidR="00094FBF">
              <w:rPr>
                <w:rFonts w:cstheme="majorHAnsi"/>
                <w:b w:val="0"/>
                <w:caps w:val="0"/>
              </w:rPr>
              <w:t>C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se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 </w:t>
            </w:r>
            <w:r w:rsidR="00094FBF">
              <w:rPr>
                <w:rFonts w:cstheme="majorHAnsi"/>
                <w:b w:val="0"/>
                <w:caps w:val="0"/>
              </w:rPr>
              <w:t>S</w:t>
            </w:r>
            <w:r w:rsidR="00F10E68" w:rsidRPr="00C50F34">
              <w:rPr>
                <w:rFonts w:cstheme="majorHAnsi"/>
                <w:b w:val="0"/>
                <w:caps w:val="0"/>
              </w:rPr>
              <w:t>tudy. Art</w:t>
            </w:r>
            <w:r w:rsidR="00094FBF">
              <w:rPr>
                <w:rFonts w:cstheme="majorHAnsi"/>
                <w:b w:val="0"/>
                <w:caps w:val="0"/>
              </w:rPr>
              <w:t>í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culo en jcr. Issn: 1051-9815, </w:t>
            </w:r>
            <w:r w:rsidR="00094FBF">
              <w:rPr>
                <w:rFonts w:cstheme="majorHAnsi"/>
                <w:b w:val="0"/>
                <w:caps w:val="0"/>
              </w:rPr>
              <w:t>W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rk: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 </w:t>
            </w:r>
            <w:r w:rsidR="00094FBF">
              <w:rPr>
                <w:rFonts w:cstheme="majorHAnsi"/>
                <w:b w:val="0"/>
                <w:caps w:val="0"/>
              </w:rPr>
              <w:t>J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urnal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 </w:t>
            </w:r>
            <w:r w:rsidR="00094FBF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evention,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ssessment &amp; </w:t>
            </w:r>
            <w:r w:rsidR="00094FBF">
              <w:rPr>
                <w:rFonts w:cstheme="majorHAnsi"/>
                <w:b w:val="0"/>
                <w:caps w:val="0"/>
              </w:rPr>
              <w:t>R</w:t>
            </w:r>
            <w:r w:rsidR="00F10E68" w:rsidRPr="00C50F34">
              <w:rPr>
                <w:rFonts w:cstheme="majorHAnsi"/>
                <w:b w:val="0"/>
                <w:caps w:val="0"/>
              </w:rPr>
              <w:t>ehabilitation vol. 52 pag. 393-39</w:t>
            </w:r>
            <w:r w:rsidRPr="00C50F34">
              <w:rPr>
                <w:rFonts w:cstheme="majorHAnsi"/>
                <w:b w:val="0"/>
              </w:rPr>
              <w:t>3</w:t>
            </w:r>
            <w:r w:rsidRPr="00C50F34">
              <w:rPr>
                <w:rFonts w:cstheme="majorHAnsi"/>
              </w:rPr>
              <w:t xml:space="preserve"> </w:t>
            </w:r>
          </w:p>
          <w:p w14:paraId="4FA19EFB" w14:textId="74442038" w:rsidR="006B17D5" w:rsidRPr="00C50F34" w:rsidRDefault="006B17D5" w:rsidP="00D41F10">
            <w:pPr>
              <w:pStyle w:val="Heading4"/>
              <w:numPr>
                <w:ilvl w:val="0"/>
                <w:numId w:val="11"/>
              </w:numPr>
              <w:jc w:val="both"/>
              <w:rPr>
                <w:rFonts w:cstheme="majorHAnsi"/>
              </w:rPr>
            </w:pPr>
            <w:r w:rsidRPr="00C50F34">
              <w:rPr>
                <w:rFonts w:cstheme="majorHAnsi"/>
                <w:lang w:val="es-MX"/>
              </w:rPr>
              <w:t xml:space="preserve">Jorge Luis García Alcaraz, Roberto Diaz Reza, Juan Luis Hernández Arellano, Guillermo Cortes Robles (2014). 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The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pplication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 </w:t>
            </w:r>
            <w:r w:rsidR="00094FBF">
              <w:rPr>
                <w:rFonts w:cstheme="majorHAnsi"/>
                <w:b w:val="0"/>
                <w:caps w:val="0"/>
              </w:rPr>
              <w:t>S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tructural </w:t>
            </w:r>
            <w:r w:rsidR="00094FBF">
              <w:rPr>
                <w:rFonts w:cstheme="majorHAnsi"/>
                <w:b w:val="0"/>
                <w:caps w:val="0"/>
              </w:rPr>
              <w:t>E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quation </w:t>
            </w:r>
            <w:r w:rsidR="00094FBF">
              <w:rPr>
                <w:rFonts w:cstheme="majorHAnsi"/>
                <w:b w:val="0"/>
                <w:caps w:val="0"/>
              </w:rPr>
              <w:t>M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dels </w:t>
            </w:r>
            <w:r w:rsidR="00094FBF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 </w:t>
            </w:r>
            <w:r w:rsidR="00094FBF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dustry: </w:t>
            </w:r>
            <w:r w:rsidR="00094FBF">
              <w:rPr>
                <w:rFonts w:cstheme="majorHAnsi"/>
                <w:b w:val="0"/>
                <w:caps w:val="0"/>
              </w:rPr>
              <w:t>T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endencies. Issn: 2310-2845, </w:t>
            </w:r>
            <w:r w:rsidR="00094FBF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ternational </w:t>
            </w:r>
            <w:r w:rsidR="00094FBF">
              <w:rPr>
                <w:rFonts w:cstheme="majorHAnsi"/>
                <w:b w:val="0"/>
                <w:caps w:val="0"/>
              </w:rPr>
              <w:t>J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urnal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 </w:t>
            </w:r>
            <w:r w:rsidR="00094FBF">
              <w:rPr>
                <w:rFonts w:cstheme="majorHAnsi"/>
                <w:b w:val="0"/>
                <w:caps w:val="0"/>
              </w:rPr>
              <w:t>M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nagement </w:t>
            </w:r>
            <w:r w:rsidR="00094FBF">
              <w:rPr>
                <w:rFonts w:cstheme="majorHAnsi"/>
                <w:b w:val="0"/>
                <w:caps w:val="0"/>
              </w:rPr>
              <w:t>S</w:t>
            </w:r>
            <w:r w:rsidR="00F10E68" w:rsidRPr="00C50F34">
              <w:rPr>
                <w:rFonts w:cstheme="majorHAnsi"/>
                <w:b w:val="0"/>
                <w:caps w:val="0"/>
              </w:rPr>
              <w:t>ciences vol. 4 pag. 429-429</w:t>
            </w:r>
          </w:p>
          <w:p w14:paraId="1E4BA2E2" w14:textId="4283D890" w:rsidR="006B17D5" w:rsidRPr="00C50F34" w:rsidRDefault="006B17D5" w:rsidP="00D41F10">
            <w:pPr>
              <w:pStyle w:val="Heading4"/>
              <w:numPr>
                <w:ilvl w:val="0"/>
                <w:numId w:val="11"/>
              </w:numPr>
              <w:jc w:val="both"/>
              <w:rPr>
                <w:rFonts w:cstheme="majorHAnsi"/>
                <w:b w:val="0"/>
              </w:rPr>
            </w:pPr>
            <w:r w:rsidRPr="00C50F34">
              <w:rPr>
                <w:rFonts w:cstheme="majorHAnsi"/>
                <w:lang w:val="es-MX"/>
              </w:rPr>
              <w:t xml:space="preserve">Virginia De la Torre, Juan Luis Hernandez, Jorge Luis García, Gabriel Ibarra Mejia (2014). 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2014 </w:t>
            </w:r>
            <w:r w:rsidR="00094FBF">
              <w:rPr>
                <w:rFonts w:cstheme="majorHAnsi"/>
                <w:b w:val="0"/>
                <w:caps w:val="0"/>
              </w:rPr>
              <w:t>W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rkload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ssessment </w:t>
            </w:r>
            <w:r w:rsidR="00094FBF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 </w:t>
            </w:r>
            <w:r w:rsidR="00094FBF">
              <w:rPr>
                <w:rFonts w:cstheme="majorHAnsi"/>
                <w:b w:val="0"/>
                <w:caps w:val="0"/>
              </w:rPr>
              <w:t>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dustrial </w:t>
            </w:r>
            <w:r w:rsidR="00094FBF">
              <w:rPr>
                <w:rFonts w:cstheme="majorHAnsi"/>
                <w:b w:val="0"/>
                <w:caps w:val="0"/>
              </w:rPr>
              <w:t>S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ettings. A </w:t>
            </w:r>
            <w:r w:rsidR="00094FBF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oposal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pplying </w:t>
            </w:r>
            <w:r w:rsidR="00094FBF">
              <w:rPr>
                <w:rFonts w:cstheme="majorHAnsi"/>
                <w:b w:val="0"/>
                <w:caps w:val="0"/>
              </w:rPr>
              <w:t>T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he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alytic </w:t>
            </w:r>
            <w:r w:rsidR="00094FBF">
              <w:rPr>
                <w:rFonts w:cstheme="majorHAnsi"/>
                <w:b w:val="0"/>
                <w:caps w:val="0"/>
              </w:rPr>
              <w:t>H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ierarchy </w:t>
            </w:r>
            <w:r w:rsidR="00094FBF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>rocess</w:t>
            </w:r>
            <w:r w:rsidR="00473B89" w:rsidRPr="00C50F34">
              <w:rPr>
                <w:rFonts w:cstheme="majorHAnsi"/>
                <w:b w:val="0"/>
              </w:rPr>
              <w:t>.</w:t>
            </w:r>
            <w:r w:rsidRPr="00C50F34">
              <w:rPr>
                <w:rFonts w:cstheme="majorHAnsi"/>
                <w:b w:val="0"/>
              </w:rPr>
              <w:t xml:space="preserve"> 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Proceedings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 </w:t>
            </w:r>
            <w:r w:rsidR="00094FBF">
              <w:rPr>
                <w:rFonts w:cstheme="majorHAnsi"/>
                <w:b w:val="0"/>
                <w:caps w:val="0"/>
              </w:rPr>
              <w:t>T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he </w:t>
            </w:r>
            <w:r w:rsidR="00094FBF">
              <w:rPr>
                <w:rFonts w:cstheme="majorHAnsi"/>
                <w:b w:val="0"/>
                <w:caps w:val="0"/>
              </w:rPr>
              <w:t>XXV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th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nual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ccupational </w:t>
            </w:r>
            <w:r w:rsidR="00094FBF">
              <w:rPr>
                <w:rFonts w:cstheme="majorHAnsi"/>
                <w:b w:val="0"/>
                <w:caps w:val="0"/>
              </w:rPr>
              <w:t>E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gonomics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d </w:t>
            </w:r>
            <w:r w:rsidR="00094FBF">
              <w:rPr>
                <w:rFonts w:cstheme="majorHAnsi"/>
                <w:b w:val="0"/>
                <w:caps w:val="0"/>
              </w:rPr>
              <w:t>S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fety </w:t>
            </w:r>
            <w:r w:rsidR="00094FBF">
              <w:rPr>
                <w:rFonts w:cstheme="majorHAnsi"/>
                <w:b w:val="0"/>
                <w:caps w:val="0"/>
              </w:rPr>
              <w:t>C</w:t>
            </w:r>
            <w:r w:rsidR="00F10E68" w:rsidRPr="00C50F34">
              <w:rPr>
                <w:rFonts w:cstheme="majorHAnsi"/>
                <w:b w:val="0"/>
                <w:caps w:val="0"/>
              </w:rPr>
              <w:t>onference vol.pag. 32-32</w:t>
            </w:r>
          </w:p>
          <w:p w14:paraId="3FE3D971" w14:textId="6D02946B" w:rsidR="006B17D5" w:rsidRPr="00C50F34" w:rsidRDefault="006B17D5" w:rsidP="00D41F10">
            <w:pPr>
              <w:pStyle w:val="Heading4"/>
              <w:numPr>
                <w:ilvl w:val="0"/>
                <w:numId w:val="11"/>
              </w:numPr>
              <w:jc w:val="both"/>
              <w:rPr>
                <w:rFonts w:cstheme="majorHAnsi"/>
              </w:rPr>
            </w:pPr>
            <w:r w:rsidRPr="00C50F34">
              <w:rPr>
                <w:rFonts w:cstheme="majorHAnsi"/>
                <w:lang w:val="es-MX"/>
              </w:rPr>
              <w:t xml:space="preserve">Juan Luis Hernandez Arellano, Maria Julia Brunette, Gabriel Ibarra Mejia, Cesar Omar Balderrama (2014).  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atigue </w:t>
            </w:r>
            <w:r w:rsidR="00094FBF">
              <w:rPr>
                <w:rFonts w:cstheme="majorHAnsi"/>
                <w:b w:val="0"/>
                <w:caps w:val="0"/>
              </w:rPr>
              <w:t>D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imensions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mong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perators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 </w:t>
            </w:r>
            <w:r w:rsidR="00094FBF">
              <w:rPr>
                <w:rFonts w:cstheme="majorHAnsi"/>
                <w:b w:val="0"/>
                <w:caps w:val="0"/>
              </w:rPr>
              <w:t>CNC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 </w:t>
            </w:r>
            <w:r w:rsidR="00094FBF">
              <w:rPr>
                <w:rFonts w:cstheme="majorHAnsi"/>
                <w:b w:val="0"/>
                <w:caps w:val="0"/>
              </w:rPr>
              <w:t>L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thes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d </w:t>
            </w:r>
            <w:r w:rsidR="00094FBF">
              <w:rPr>
                <w:rFonts w:cstheme="majorHAnsi"/>
                <w:b w:val="0"/>
                <w:caps w:val="0"/>
              </w:rPr>
              <w:t>CNC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 </w:t>
            </w:r>
            <w:r w:rsidR="00094FBF">
              <w:rPr>
                <w:rFonts w:cstheme="majorHAnsi"/>
                <w:b w:val="0"/>
                <w:caps w:val="0"/>
              </w:rPr>
              <w:t>H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ydraulic </w:t>
            </w:r>
            <w:r w:rsidR="00094FBF">
              <w:rPr>
                <w:rFonts w:cstheme="majorHAnsi"/>
                <w:b w:val="0"/>
                <w:caps w:val="0"/>
              </w:rPr>
              <w:t>P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esses: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 </w:t>
            </w:r>
            <w:r w:rsidR="00094FBF">
              <w:rPr>
                <w:rFonts w:cstheme="majorHAnsi"/>
                <w:b w:val="0"/>
                <w:caps w:val="0"/>
              </w:rPr>
              <w:t>C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omparison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 </w:t>
            </w:r>
            <w:r w:rsidR="00094FBF">
              <w:rPr>
                <w:rFonts w:cstheme="majorHAnsi"/>
                <w:b w:val="0"/>
                <w:caps w:val="0"/>
              </w:rPr>
              <w:t>F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ctor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>nalyses</w:t>
            </w:r>
            <w:r w:rsidR="00473B89" w:rsidRPr="00C50F34">
              <w:rPr>
                <w:rFonts w:cstheme="majorHAnsi"/>
                <w:b w:val="0"/>
              </w:rPr>
              <w:t xml:space="preserve">. 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Proceedings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f </w:t>
            </w:r>
            <w:r w:rsidR="00094FBF">
              <w:rPr>
                <w:rFonts w:cstheme="majorHAnsi"/>
                <w:b w:val="0"/>
                <w:caps w:val="0"/>
              </w:rPr>
              <w:t>T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he </w:t>
            </w:r>
            <w:r w:rsidR="00094FBF">
              <w:rPr>
                <w:rFonts w:cstheme="majorHAnsi"/>
                <w:b w:val="0"/>
                <w:caps w:val="0"/>
              </w:rPr>
              <w:t>XXVI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th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nual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ccupational </w:t>
            </w:r>
            <w:r w:rsidR="00094FBF">
              <w:rPr>
                <w:rFonts w:cstheme="majorHAnsi"/>
                <w:b w:val="0"/>
                <w:caps w:val="0"/>
              </w:rPr>
              <w:t>E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rgonomics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nd </w:t>
            </w:r>
            <w:r w:rsidR="00094FBF">
              <w:rPr>
                <w:rFonts w:cstheme="majorHAnsi"/>
                <w:b w:val="0"/>
                <w:caps w:val="0"/>
              </w:rPr>
              <w:t>S</w:t>
            </w:r>
            <w:r w:rsidR="00F10E68" w:rsidRPr="00C50F34">
              <w:rPr>
                <w:rFonts w:cstheme="majorHAnsi"/>
                <w:b w:val="0"/>
                <w:caps w:val="0"/>
              </w:rPr>
              <w:t xml:space="preserve">afety </w:t>
            </w:r>
            <w:r w:rsidR="00094FBF">
              <w:rPr>
                <w:rFonts w:cstheme="majorHAnsi"/>
                <w:b w:val="0"/>
                <w:caps w:val="0"/>
              </w:rPr>
              <w:t>C</w:t>
            </w:r>
            <w:r w:rsidR="00F10E68" w:rsidRPr="00C50F34">
              <w:rPr>
                <w:rFonts w:cstheme="majorHAnsi"/>
                <w:b w:val="0"/>
                <w:caps w:val="0"/>
              </w:rPr>
              <w:t>onference vol. Pag. 77-77</w:t>
            </w:r>
          </w:p>
          <w:p w14:paraId="05C964BE" w14:textId="6AA8C07F" w:rsidR="006B17D5" w:rsidRPr="00C50F34" w:rsidRDefault="006B17D5" w:rsidP="00D41F10">
            <w:pPr>
              <w:pStyle w:val="Heading4"/>
              <w:ind w:left="720"/>
              <w:jc w:val="both"/>
              <w:rPr>
                <w:rFonts w:cstheme="majorHAnsi"/>
              </w:rPr>
            </w:pPr>
          </w:p>
          <w:p w14:paraId="66EDCA36" w14:textId="793CBA43" w:rsidR="00830688" w:rsidRPr="00C50F34" w:rsidRDefault="00830688" w:rsidP="00D41F10">
            <w:pPr>
              <w:pStyle w:val="Heading4"/>
              <w:ind w:left="720"/>
              <w:rPr>
                <w:rFonts w:cstheme="majorHAnsi"/>
              </w:rPr>
            </w:pPr>
            <w:r w:rsidRPr="00C50F34">
              <w:rPr>
                <w:rFonts w:cstheme="majorHAnsi"/>
              </w:rPr>
              <w:t>LIBROS</w:t>
            </w:r>
          </w:p>
          <w:p w14:paraId="29C28517" w14:textId="26789ACC" w:rsidR="00830688" w:rsidRPr="00C50F34" w:rsidRDefault="00830688" w:rsidP="00D41F10">
            <w:pPr>
              <w:pStyle w:val="Heading4"/>
              <w:ind w:left="720"/>
              <w:rPr>
                <w:rFonts w:cstheme="majorHAnsi"/>
              </w:rPr>
            </w:pPr>
          </w:p>
          <w:p w14:paraId="3266BF38" w14:textId="36E53D67" w:rsidR="00473B89" w:rsidRPr="00346F35" w:rsidRDefault="00473B89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</w:rPr>
            </w:pPr>
            <w:r w:rsidRPr="00C50F34">
              <w:rPr>
                <w:rFonts w:cstheme="majorHAnsi"/>
                <w:lang w:val="es-MX"/>
              </w:rPr>
              <w:t>Juan Luis Hernández Arellano, AIDE ARACELY MALDONADO MACIAS, JUAN ALBERTO CASTILLO MARTÍNEZ</w:t>
            </w:r>
            <w:r w:rsidRPr="00346F35">
              <w:rPr>
                <w:rFonts w:cstheme="majorHAnsi"/>
                <w:lang w:val="es-MX"/>
              </w:rPr>
              <w:t xml:space="preserve">. </w:t>
            </w:r>
            <w:r w:rsidRPr="00C50F34">
              <w:rPr>
                <w:rFonts w:cstheme="majorHAnsi"/>
              </w:rPr>
              <w:t xml:space="preserve">2018.  </w:t>
            </w:r>
            <w:r w:rsidR="00094FBF" w:rsidRPr="00CF4E09">
              <w:rPr>
                <w:rFonts w:cstheme="majorHAnsi"/>
                <w:b w:val="0"/>
                <w:caps w:val="0"/>
              </w:rPr>
              <w:t xml:space="preserve">Handbook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094FBF" w:rsidRPr="00CF4E09">
              <w:rPr>
                <w:rFonts w:cstheme="majorHAnsi"/>
                <w:b w:val="0"/>
                <w:caps w:val="0"/>
              </w:rPr>
              <w:t xml:space="preserve">f </w:t>
            </w:r>
            <w:r w:rsidR="00094FBF">
              <w:rPr>
                <w:rFonts w:cstheme="majorHAnsi"/>
                <w:b w:val="0"/>
                <w:caps w:val="0"/>
              </w:rPr>
              <w:t>R</w:t>
            </w:r>
            <w:r w:rsidR="00094FBF" w:rsidRPr="00CF4E09">
              <w:rPr>
                <w:rFonts w:cstheme="majorHAnsi"/>
                <w:b w:val="0"/>
                <w:caps w:val="0"/>
              </w:rPr>
              <w:t xml:space="preserve">esearch </w:t>
            </w:r>
            <w:r w:rsidR="00094FBF">
              <w:rPr>
                <w:rFonts w:cstheme="majorHAnsi"/>
                <w:b w:val="0"/>
                <w:caps w:val="0"/>
              </w:rPr>
              <w:t>O</w:t>
            </w:r>
            <w:r w:rsidR="00094FBF" w:rsidRPr="00CF4E09">
              <w:rPr>
                <w:rFonts w:cstheme="majorHAnsi"/>
                <w:b w:val="0"/>
                <w:caps w:val="0"/>
              </w:rPr>
              <w:t xml:space="preserve">n </w:t>
            </w:r>
            <w:r w:rsidR="00094FBF">
              <w:rPr>
                <w:rFonts w:cstheme="majorHAnsi"/>
                <w:b w:val="0"/>
                <w:caps w:val="0"/>
              </w:rPr>
              <w:t>E</w:t>
            </w:r>
            <w:r w:rsidR="00094FBF" w:rsidRPr="00CF4E09">
              <w:rPr>
                <w:rFonts w:cstheme="majorHAnsi"/>
                <w:b w:val="0"/>
                <w:caps w:val="0"/>
              </w:rPr>
              <w:t xml:space="preserve">rgonomics </w:t>
            </w:r>
            <w:r w:rsidR="00094FBF">
              <w:rPr>
                <w:rFonts w:cstheme="majorHAnsi"/>
                <w:b w:val="0"/>
                <w:caps w:val="0"/>
              </w:rPr>
              <w:t>A</w:t>
            </w:r>
            <w:r w:rsidR="00094FBF" w:rsidRPr="00CF4E09">
              <w:rPr>
                <w:rFonts w:cstheme="majorHAnsi"/>
                <w:b w:val="0"/>
                <w:caps w:val="0"/>
              </w:rPr>
              <w:t xml:space="preserve">nd </w:t>
            </w:r>
            <w:r w:rsidR="00094FBF">
              <w:rPr>
                <w:rFonts w:cstheme="majorHAnsi"/>
                <w:b w:val="0"/>
                <w:caps w:val="0"/>
              </w:rPr>
              <w:t>P</w:t>
            </w:r>
            <w:r w:rsidR="00094FBF" w:rsidRPr="00CF4E09">
              <w:rPr>
                <w:rFonts w:cstheme="majorHAnsi"/>
                <w:b w:val="0"/>
                <w:caps w:val="0"/>
              </w:rPr>
              <w:t xml:space="preserve">roduct </w:t>
            </w:r>
            <w:r w:rsidR="00094FBF">
              <w:rPr>
                <w:rFonts w:cstheme="majorHAnsi"/>
                <w:b w:val="0"/>
                <w:caps w:val="0"/>
              </w:rPr>
              <w:t>D</w:t>
            </w:r>
            <w:r w:rsidR="00094FBF" w:rsidRPr="00CF4E09">
              <w:rPr>
                <w:rFonts w:cstheme="majorHAnsi"/>
                <w:b w:val="0"/>
                <w:caps w:val="0"/>
              </w:rPr>
              <w:t xml:space="preserve">esign. </w:t>
            </w:r>
            <w:r w:rsidR="00094FBF" w:rsidRPr="00C50F34">
              <w:rPr>
                <w:rFonts w:cstheme="majorHAnsi"/>
                <w:b w:val="0"/>
                <w:caps w:val="0"/>
              </w:rPr>
              <w:t>Igi global.</w:t>
            </w:r>
            <w:r w:rsidRPr="00C50F34">
              <w:rPr>
                <w:rFonts w:cstheme="majorHAnsi"/>
                <w:b w:val="0"/>
              </w:rPr>
              <w:t xml:space="preserve"> </w:t>
            </w:r>
            <w:r w:rsidR="00094FBF" w:rsidRPr="00346F35">
              <w:rPr>
                <w:rFonts w:cstheme="majorHAnsi"/>
                <w:b w:val="0"/>
                <w:caps w:val="0"/>
              </w:rPr>
              <w:t xml:space="preserve">Doi: </w:t>
            </w:r>
            <w:r w:rsidRPr="00C50F34">
              <w:rPr>
                <w:rFonts w:cstheme="majorHAnsi"/>
                <w:shd w:val="clear" w:color="auto" w:fill="FFFFFF"/>
              </w:rPr>
              <w:t>10.4018/978-1-5225-5234-5</w:t>
            </w:r>
            <w:r w:rsidRPr="00F10E68">
              <w:rPr>
                <w:rFonts w:cstheme="majorHAnsi"/>
                <w:shd w:val="clear" w:color="auto" w:fill="FFFFFF"/>
              </w:rPr>
              <w:t>.</w:t>
            </w:r>
          </w:p>
          <w:p w14:paraId="7BD75CF9" w14:textId="6B6E3DB5" w:rsidR="00830688" w:rsidRPr="00C50F34" w:rsidRDefault="00B83926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  <w:lang w:val="es-MX"/>
              </w:rPr>
            </w:pPr>
            <w:r w:rsidRPr="00C50F34">
              <w:rPr>
                <w:rFonts w:cstheme="majorHAnsi"/>
                <w:lang w:val="es-MX"/>
              </w:rPr>
              <w:lastRenderedPageBreak/>
              <w:t>Juan Luis Hernández Arellano, Karla Gabriela Gomez Bull</w:t>
            </w:r>
            <w:r w:rsidR="00A84E2B" w:rsidRPr="00C50F34">
              <w:rPr>
                <w:rFonts w:cstheme="majorHAnsi"/>
                <w:lang w:val="es-MX"/>
              </w:rPr>
              <w:t xml:space="preserve">.. 2016.  </w:t>
            </w:r>
            <w:r w:rsidR="00094FBF" w:rsidRPr="00F10E68">
              <w:rPr>
                <w:rFonts w:cstheme="majorHAnsi"/>
                <w:b w:val="0"/>
                <w:caps w:val="0"/>
                <w:lang w:val="es-MX"/>
              </w:rPr>
              <w:t>Manual de prácticas de antropometría, biomecánica y fisiología</w:t>
            </w:r>
            <w:r w:rsidR="006B381F">
              <w:rPr>
                <w:rFonts w:cstheme="majorHAnsi"/>
                <w:b w:val="0"/>
                <w:lang w:val="es-MX"/>
              </w:rPr>
              <w:t xml:space="preserve">. Uacj. </w:t>
            </w:r>
          </w:p>
          <w:p w14:paraId="35A76F65" w14:textId="77777777" w:rsidR="00A84E2B" w:rsidRPr="00C50F34" w:rsidRDefault="00A84E2B" w:rsidP="00D41F10">
            <w:pPr>
              <w:pStyle w:val="Heading4"/>
              <w:ind w:left="720"/>
              <w:jc w:val="left"/>
              <w:rPr>
                <w:rFonts w:cstheme="majorHAnsi"/>
                <w:lang w:val="es-MX"/>
              </w:rPr>
            </w:pPr>
          </w:p>
          <w:p w14:paraId="5AF09C15" w14:textId="55C7B515" w:rsidR="00830688" w:rsidRPr="00C50F34" w:rsidRDefault="00830688" w:rsidP="00D41F10">
            <w:pPr>
              <w:pStyle w:val="Heading4"/>
              <w:ind w:left="720"/>
              <w:rPr>
                <w:rFonts w:cstheme="majorHAnsi"/>
                <w:lang w:val="es-MX"/>
              </w:rPr>
            </w:pPr>
            <w:r w:rsidRPr="00C50F34">
              <w:rPr>
                <w:rFonts w:cstheme="majorHAnsi"/>
                <w:lang w:val="es-MX"/>
              </w:rPr>
              <w:t>CAPÍTULOS DE LIBRO</w:t>
            </w:r>
          </w:p>
          <w:p w14:paraId="697AC8C8" w14:textId="7CEF8473" w:rsidR="00A84E2B" w:rsidRPr="00C50F34" w:rsidRDefault="00A84E2B" w:rsidP="00D41F10">
            <w:pPr>
              <w:pStyle w:val="Heading4"/>
              <w:jc w:val="left"/>
              <w:rPr>
                <w:rFonts w:cstheme="majorHAnsi"/>
                <w:lang w:val="es-MX"/>
              </w:rPr>
            </w:pPr>
          </w:p>
          <w:p w14:paraId="0BB91AA1" w14:textId="432EA364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</w:rPr>
            </w:pPr>
            <w:r w:rsidRPr="00C50F34">
              <w:rPr>
                <w:rFonts w:cstheme="majorHAnsi"/>
              </w:rPr>
              <w:t xml:space="preserve">juan luis hernandez arellano. 2017.  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 </w:t>
            </w:r>
            <w:r w:rsidR="00C77702">
              <w:rPr>
                <w:rFonts w:cstheme="majorHAnsi"/>
                <w:b w:val="0"/>
                <w:caps w:val="0"/>
              </w:rPr>
              <w:t>D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scriptive </w:t>
            </w:r>
            <w:r w:rsidR="00C7770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tudy </w:t>
            </w:r>
            <w:r w:rsidR="00C7770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bout </w:t>
            </w:r>
            <w:r w:rsidR="00C77702">
              <w:rPr>
                <w:rFonts w:cstheme="majorHAnsi"/>
                <w:b w:val="0"/>
                <w:caps w:val="0"/>
              </w:rPr>
              <w:t>B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rnout </w:t>
            </w:r>
            <w:r w:rsidR="00C7770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yndrome </w:t>
            </w:r>
            <w:r w:rsidR="00C7770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C77702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besity </w:t>
            </w:r>
            <w:r w:rsidR="00C77702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C7770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nior </w:t>
            </w:r>
            <w:r w:rsidR="00C7770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C7770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ddle </w:t>
            </w:r>
            <w:r w:rsidR="00C7770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agers: </w:t>
            </w:r>
            <w:r w:rsidR="00C7770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 </w:t>
            </w:r>
            <w:r w:rsidR="00C77702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se </w:t>
            </w:r>
            <w:r w:rsidR="00C7770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tudy </w:t>
            </w:r>
            <w:r w:rsidR="00C77702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f </w:t>
            </w:r>
            <w:r w:rsidR="00C77702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he </w:t>
            </w:r>
            <w:r w:rsidR="00C7770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quiladora </w:t>
            </w:r>
            <w:r w:rsidR="00C77702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ustry </w:t>
            </w:r>
            <w:r w:rsidR="00C77702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C77702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udad </w:t>
            </w:r>
            <w:r w:rsidR="00C05EED" w:rsidRPr="00F10E68">
              <w:rPr>
                <w:rFonts w:cstheme="majorHAnsi"/>
                <w:b w:val="0"/>
                <w:caps w:val="0"/>
              </w:rPr>
              <w:t>Juarez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, </w:t>
            </w:r>
            <w:r w:rsidR="00C05EED" w:rsidRPr="00F10E68">
              <w:rPr>
                <w:rFonts w:cstheme="majorHAnsi"/>
                <w:b w:val="0"/>
                <w:caps w:val="0"/>
              </w:rPr>
              <w:t>Mexic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, </w:t>
            </w:r>
            <w:r w:rsidR="00C7770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trategic </w:t>
            </w:r>
            <w:r w:rsidR="00C77702">
              <w:rPr>
                <w:rFonts w:cstheme="majorHAnsi"/>
                <w:b w:val="0"/>
                <w:caps w:val="0"/>
              </w:rPr>
              <w:t>H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man </w:t>
            </w:r>
            <w:r w:rsidR="00C77702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pital </w:t>
            </w:r>
            <w:r w:rsidR="00C77702">
              <w:rPr>
                <w:rFonts w:cstheme="majorHAnsi"/>
                <w:b w:val="0"/>
                <w:caps w:val="0"/>
              </w:rPr>
              <w:t>D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velopment </w:t>
            </w:r>
            <w:r w:rsidR="00C7770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C7770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>anagement</w:t>
            </w:r>
            <w:r w:rsidR="003748A0">
              <w:rPr>
                <w:rFonts w:cstheme="majorHAnsi"/>
                <w:b w:val="0"/>
              </w:rPr>
              <w:t>.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 In </w:t>
            </w:r>
            <w:r w:rsidR="00C77702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merging </w:t>
            </w:r>
            <w:r w:rsidR="00C77702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conomies </w:t>
            </w:r>
            <w:r w:rsidR="00C05EED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shuman </w:t>
            </w:r>
            <w:r w:rsidR="00C05EED">
              <w:rPr>
                <w:rFonts w:cstheme="majorHAnsi"/>
                <w:b w:val="0"/>
                <w:caps w:val="0"/>
              </w:rPr>
              <w:t>B</w:t>
            </w:r>
            <w:r w:rsidR="003748A0" w:rsidRPr="00F10E68">
              <w:rPr>
                <w:rFonts w:cstheme="majorHAnsi"/>
                <w:b w:val="0"/>
                <w:caps w:val="0"/>
              </w:rPr>
              <w:t>hattacharya igi global 1 31</w:t>
            </w:r>
          </w:p>
          <w:p w14:paraId="325D42AD" w14:textId="1B25A238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</w:rPr>
            </w:pPr>
            <w:r w:rsidRPr="00C50F34">
              <w:rPr>
                <w:rFonts w:cstheme="majorHAnsi"/>
              </w:rPr>
              <w:t xml:space="preserve">juan luis hernandez arellano. 2016. 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nformation </w:t>
            </w:r>
            <w:r w:rsidR="00C7770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C77702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mmunication </w:t>
            </w:r>
            <w:r w:rsidR="00C77702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chnology </w:t>
            </w:r>
            <w:r w:rsidR="00C77702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mpact </w:t>
            </w:r>
            <w:r w:rsidR="00C77702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C7770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pply </w:t>
            </w:r>
            <w:r w:rsidR="00C77702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hain </w:t>
            </w:r>
            <w:r w:rsidR="00C77702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tegration, </w:t>
            </w:r>
            <w:r w:rsidR="00C77702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lexibility, </w:t>
            </w:r>
            <w:r w:rsidR="00C7770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C77702">
              <w:rPr>
                <w:rFonts w:cstheme="majorHAnsi"/>
                <w:b w:val="0"/>
                <w:caps w:val="0"/>
              </w:rPr>
              <w:t>P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rformance, </w:t>
            </w:r>
            <w:r w:rsidR="00C77702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ganizational </w:t>
            </w:r>
            <w:r w:rsidR="00C77702">
              <w:rPr>
                <w:rFonts w:cstheme="majorHAnsi"/>
                <w:b w:val="0"/>
                <w:caps w:val="0"/>
              </w:rPr>
              <w:t>P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oductivity </w:t>
            </w:r>
            <w:r w:rsidR="00C7770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C77702">
              <w:rPr>
                <w:rFonts w:cstheme="majorHAnsi"/>
                <w:b w:val="0"/>
                <w:caps w:val="0"/>
              </w:rPr>
              <w:t>P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rformance </w:t>
            </w:r>
            <w:r w:rsidR="00C7770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asurements </w:t>
            </w:r>
            <w:r w:rsidR="00C77702">
              <w:rPr>
                <w:rFonts w:cstheme="majorHAnsi"/>
                <w:b w:val="0"/>
                <w:caps w:val="0"/>
              </w:rPr>
              <w:t>U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sing </w:t>
            </w:r>
            <w:r w:rsidR="00C77702">
              <w:rPr>
                <w:rFonts w:cstheme="majorHAnsi"/>
                <w:b w:val="0"/>
                <w:caps w:val="0"/>
              </w:rPr>
              <w:t>P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edictive </w:t>
            </w:r>
            <w:r w:rsidR="00C7770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deling </w:t>
            </w:r>
            <w:r w:rsidR="00C7770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C7770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alytics </w:t>
            </w:r>
            <w:r w:rsidR="00C7770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djid </w:t>
            </w:r>
            <w:r w:rsidR="00C77702">
              <w:rPr>
                <w:rFonts w:cstheme="majorHAnsi"/>
                <w:b w:val="0"/>
                <w:caps w:val="0"/>
              </w:rPr>
              <w:t>R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vana, </w:t>
            </w:r>
            <w:r w:rsidR="00C77702">
              <w:rPr>
                <w:rFonts w:cstheme="majorHAnsi"/>
                <w:b w:val="0"/>
                <w:caps w:val="0"/>
              </w:rPr>
              <w:t>K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thryn </w:t>
            </w:r>
            <w:r w:rsidR="00C7770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zabat, </w:t>
            </w:r>
            <w:r w:rsidR="00C77702">
              <w:rPr>
                <w:rFonts w:cstheme="majorHAnsi"/>
                <w:b w:val="0"/>
                <w:caps w:val="0"/>
              </w:rPr>
              <w:t>K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rtikeya </w:t>
            </w:r>
            <w:r w:rsidR="00C77702">
              <w:rPr>
                <w:rFonts w:cstheme="majorHAnsi"/>
                <w:b w:val="0"/>
                <w:caps w:val="0"/>
              </w:rPr>
              <w:t>P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ranam </w:t>
            </w:r>
            <w:r w:rsidR="00C77702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gi </w:t>
            </w:r>
            <w:r w:rsidR="00F749E7">
              <w:rPr>
                <w:rFonts w:cstheme="majorHAnsi"/>
                <w:b w:val="0"/>
                <w:caps w:val="0"/>
              </w:rPr>
              <w:t>G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lobal 1 </w:t>
            </w:r>
            <w:r w:rsidRPr="00C50F34">
              <w:rPr>
                <w:rFonts w:cstheme="majorHAnsi"/>
                <w:b w:val="0"/>
              </w:rPr>
              <w:t>22</w:t>
            </w:r>
          </w:p>
          <w:p w14:paraId="2C3BB3BC" w14:textId="0C265281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  <w:b w:val="0"/>
              </w:rPr>
            </w:pPr>
            <w:r w:rsidRPr="00C50F34">
              <w:rPr>
                <w:rFonts w:cstheme="majorHAnsi"/>
              </w:rPr>
              <w:t xml:space="preserve">juan luis hernandez arellano. 2016. 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Burnout </w:t>
            </w:r>
            <w:r w:rsidR="00C7770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yndrome </w:t>
            </w:r>
            <w:r w:rsidR="00C7770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C7770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sculoskeletal </w:t>
            </w:r>
            <w:r w:rsidR="00C77702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mplaints </w:t>
            </w:r>
            <w:r w:rsidR="00F749E7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F749E7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xican </w:t>
            </w:r>
            <w:r w:rsidR="00F749E7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ddle </w:t>
            </w:r>
            <w:r w:rsidR="00F749E7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chool </w:t>
            </w:r>
            <w:r w:rsidR="00F749E7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achers </w:t>
            </w:r>
            <w:r w:rsidR="00F749E7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F749E7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udad </w:t>
            </w:r>
            <w:r w:rsidR="00F749E7">
              <w:rPr>
                <w:rFonts w:cstheme="majorHAnsi"/>
                <w:b w:val="0"/>
                <w:caps w:val="0"/>
              </w:rPr>
              <w:t>J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arez, </w:t>
            </w:r>
            <w:r w:rsidR="00F749E7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dvances </w:t>
            </w:r>
            <w:r w:rsidR="00F749E7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F749E7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gonomics </w:t>
            </w:r>
            <w:r w:rsidR="00F749E7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F749E7">
              <w:rPr>
                <w:rFonts w:cstheme="majorHAnsi"/>
                <w:b w:val="0"/>
                <w:caps w:val="0"/>
              </w:rPr>
              <w:t>D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sign </w:t>
            </w:r>
            <w:r w:rsidR="00F749E7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ancisco </w:t>
            </w:r>
            <w:r w:rsidR="00F749E7">
              <w:rPr>
                <w:rFonts w:cstheme="majorHAnsi"/>
                <w:b w:val="0"/>
                <w:caps w:val="0"/>
              </w:rPr>
              <w:t>R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belo, </w:t>
            </w:r>
            <w:r w:rsidR="00F749E7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rcelo </w:t>
            </w:r>
            <w:r w:rsidR="00F749E7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ares </w:t>
            </w:r>
            <w:r w:rsidR="00F749E7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>pringer iii 1</w:t>
            </w:r>
            <w:r w:rsidRPr="00C50F34">
              <w:rPr>
                <w:rFonts w:cstheme="majorHAnsi"/>
                <w:b w:val="0"/>
              </w:rPr>
              <w:t>2</w:t>
            </w:r>
          </w:p>
          <w:p w14:paraId="096AECEC" w14:textId="52239BAD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  <w:b w:val="0"/>
              </w:rPr>
            </w:pPr>
            <w:r w:rsidRPr="00C50F34">
              <w:rPr>
                <w:rFonts w:cstheme="majorHAnsi"/>
              </w:rPr>
              <w:t xml:space="preserve">juan luis hernandez arellano. 2016. 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dentification </w:t>
            </w:r>
            <w:r w:rsidR="00F749E7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F749E7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ssessment </w:t>
            </w:r>
            <w:r w:rsidR="00F749E7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f </w:t>
            </w:r>
            <w:r w:rsidR="00F749E7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ntal </w:t>
            </w:r>
            <w:r w:rsidR="00F749E7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sks </w:t>
            </w:r>
            <w:r w:rsidR="00F749E7">
              <w:rPr>
                <w:rFonts w:cstheme="majorHAnsi"/>
                <w:b w:val="0"/>
                <w:caps w:val="0"/>
              </w:rPr>
              <w:t>U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sing </w:t>
            </w:r>
            <w:r w:rsidR="00F749E7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sk </w:t>
            </w:r>
            <w:r w:rsidR="00F749E7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lowcharts, </w:t>
            </w:r>
            <w:r w:rsidR="00F749E7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trategic </w:t>
            </w:r>
            <w:r w:rsidR="00F749E7">
              <w:rPr>
                <w:rFonts w:cstheme="majorHAnsi"/>
                <w:b w:val="0"/>
                <w:caps w:val="0"/>
              </w:rPr>
              <w:t>H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man </w:t>
            </w:r>
            <w:r w:rsidR="00F749E7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pital </w:t>
            </w:r>
            <w:r w:rsidR="00F749E7">
              <w:rPr>
                <w:rFonts w:cstheme="majorHAnsi"/>
                <w:b w:val="0"/>
                <w:caps w:val="0"/>
              </w:rPr>
              <w:t>D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velopment </w:t>
            </w:r>
            <w:r w:rsidR="00F749E7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F749E7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agement </w:t>
            </w:r>
            <w:r w:rsidR="00F749E7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F749E7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merging </w:t>
            </w:r>
            <w:r w:rsidR="00F749E7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conomies </w:t>
            </w:r>
            <w:r w:rsidR="00F749E7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shuman </w:t>
            </w:r>
            <w:r w:rsidR="00F749E7">
              <w:rPr>
                <w:rFonts w:cstheme="majorHAnsi"/>
                <w:b w:val="0"/>
                <w:caps w:val="0"/>
              </w:rPr>
              <w:t>B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hattacharya </w:t>
            </w:r>
            <w:r w:rsidR="00F749E7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gi </w:t>
            </w:r>
            <w:r w:rsidR="00F749E7">
              <w:rPr>
                <w:rFonts w:cstheme="majorHAnsi"/>
                <w:b w:val="0"/>
                <w:caps w:val="0"/>
              </w:rPr>
              <w:t>G</w:t>
            </w:r>
            <w:r w:rsidR="003748A0" w:rsidRPr="00F10E68">
              <w:rPr>
                <w:rFonts w:cstheme="majorHAnsi"/>
                <w:b w:val="0"/>
                <w:caps w:val="0"/>
              </w:rPr>
              <w:t>lobal 1</w:t>
            </w:r>
            <w:r w:rsidRPr="00C50F34">
              <w:rPr>
                <w:rFonts w:cstheme="majorHAnsi"/>
                <w:b w:val="0"/>
              </w:rPr>
              <w:t xml:space="preserve"> 25</w:t>
            </w:r>
          </w:p>
          <w:p w14:paraId="660FC0FF" w14:textId="26C2B63B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</w:rPr>
            </w:pPr>
            <w:r w:rsidRPr="00C50F34">
              <w:rPr>
                <w:rFonts w:cstheme="majorHAnsi"/>
              </w:rPr>
              <w:t xml:space="preserve">juan luis hernandez arellano. 2016. 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rgonomic </w:t>
            </w:r>
            <w:r w:rsidR="00F749E7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ssessment </w:t>
            </w:r>
            <w:r w:rsidR="00F749E7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f </w:t>
            </w:r>
            <w:r w:rsidR="00F749E7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terial </w:t>
            </w:r>
            <w:r w:rsidR="00F749E7">
              <w:rPr>
                <w:rFonts w:cstheme="majorHAnsi"/>
                <w:b w:val="0"/>
                <w:caps w:val="0"/>
              </w:rPr>
              <w:t>H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dling </w:t>
            </w:r>
            <w:r w:rsidR="00F749E7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F749E7">
              <w:rPr>
                <w:rFonts w:cstheme="majorHAnsi"/>
                <w:b w:val="0"/>
                <w:caps w:val="0"/>
              </w:rPr>
              <w:t>CV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 </w:t>
            </w:r>
            <w:r w:rsidR="00F749E7">
              <w:rPr>
                <w:rFonts w:cstheme="majorHAnsi"/>
                <w:b w:val="0"/>
                <w:caps w:val="0"/>
              </w:rPr>
              <w:t>J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int </w:t>
            </w:r>
            <w:r w:rsidR="00F749E7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ssembly, </w:t>
            </w:r>
            <w:r w:rsidR="00F749E7">
              <w:rPr>
                <w:rFonts w:cstheme="majorHAnsi"/>
                <w:b w:val="0"/>
                <w:caps w:val="0"/>
              </w:rPr>
              <w:t>H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dbook </w:t>
            </w:r>
            <w:r w:rsidR="00F749E7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>f</w:t>
            </w:r>
            <w:r w:rsidRPr="00C50F34">
              <w:rPr>
                <w:rFonts w:cstheme="majorHAnsi"/>
                <w:b w:val="0"/>
              </w:rPr>
              <w:t xml:space="preserve"> </w:t>
            </w:r>
            <w:r w:rsidR="00F749E7">
              <w:rPr>
                <w:rFonts w:cstheme="majorHAnsi"/>
                <w:b w:val="0"/>
                <w:caps w:val="0"/>
              </w:rPr>
              <w:t>R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search </w:t>
            </w:r>
            <w:r w:rsidR="00F749E7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F749E7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agerial </w:t>
            </w:r>
            <w:r w:rsidR="00F749E7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trategies </w:t>
            </w:r>
            <w:r w:rsidR="00F749E7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r </w:t>
            </w:r>
            <w:r w:rsidR="00F749E7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chieving </w:t>
            </w:r>
            <w:r w:rsidR="00F749E7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ptimal </w:t>
            </w:r>
            <w:r w:rsidR="00F749E7">
              <w:rPr>
                <w:rFonts w:cstheme="majorHAnsi"/>
                <w:b w:val="0"/>
                <w:caps w:val="0"/>
              </w:rPr>
              <w:t>P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rformance </w:t>
            </w:r>
            <w:r w:rsidR="00F749E7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F749E7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ustrial </w:t>
            </w:r>
            <w:r w:rsidR="00F749E7">
              <w:rPr>
                <w:rFonts w:cstheme="majorHAnsi"/>
                <w:b w:val="0"/>
                <w:caps w:val="0"/>
              </w:rPr>
              <w:t>P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ocesses </w:t>
            </w:r>
            <w:r w:rsidR="00C8371C">
              <w:rPr>
                <w:rFonts w:cstheme="majorHAnsi"/>
                <w:b w:val="0"/>
                <w:caps w:val="0"/>
              </w:rPr>
              <w:t>G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ner </w:t>
            </w:r>
            <w:r w:rsidR="00C8371C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lor </w:t>
            </w:r>
            <w:r w:rsidR="00C8371C">
              <w:rPr>
                <w:rFonts w:cstheme="majorHAnsi"/>
                <w:b w:val="0"/>
                <w:caps w:val="0"/>
              </w:rPr>
              <w:t>H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rnández, </w:t>
            </w:r>
            <w:r w:rsidR="00C8371C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auhtemoc </w:t>
            </w:r>
            <w:r w:rsidR="00C8371C">
              <w:rPr>
                <w:rFonts w:cstheme="majorHAnsi"/>
                <w:b w:val="0"/>
                <w:caps w:val="0"/>
              </w:rPr>
              <w:t>Sá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chez, </w:t>
            </w:r>
            <w:r w:rsidR="00C8371C">
              <w:rPr>
                <w:rFonts w:cstheme="majorHAnsi"/>
                <w:b w:val="0"/>
                <w:caps w:val="0"/>
              </w:rPr>
              <w:t>J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rge </w:t>
            </w:r>
            <w:r w:rsidR="00C8371C">
              <w:rPr>
                <w:rFonts w:cstheme="majorHAnsi"/>
                <w:b w:val="0"/>
                <w:caps w:val="0"/>
              </w:rPr>
              <w:t>L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is </w:t>
            </w:r>
            <w:r w:rsidR="00C8371C">
              <w:rPr>
                <w:rFonts w:cstheme="majorHAnsi"/>
                <w:b w:val="0"/>
                <w:caps w:val="0"/>
              </w:rPr>
              <w:t>G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rcía </w:t>
            </w:r>
            <w:r w:rsidR="00C8371C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gi </w:t>
            </w:r>
            <w:r w:rsidR="00C8371C">
              <w:rPr>
                <w:rFonts w:cstheme="majorHAnsi"/>
                <w:b w:val="0"/>
                <w:caps w:val="0"/>
              </w:rPr>
              <w:t>G</w:t>
            </w:r>
            <w:r w:rsidR="003748A0" w:rsidRPr="00F10E68">
              <w:rPr>
                <w:rFonts w:cstheme="majorHAnsi"/>
                <w:b w:val="0"/>
                <w:caps w:val="0"/>
              </w:rPr>
              <w:t>lobal 1 20</w:t>
            </w:r>
          </w:p>
          <w:p w14:paraId="056BD75F" w14:textId="66F27DAC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  <w:lang w:val="es-MX"/>
              </w:rPr>
            </w:pPr>
            <w:r w:rsidRPr="00C50F34">
              <w:rPr>
                <w:rFonts w:cstheme="majorHAnsi"/>
                <w:lang w:val="es-MX"/>
              </w:rPr>
              <w:t xml:space="preserve">juan luis hernandez arellano. 2015. 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Escalas para la valoración de fatiga (adaptación del idioma ingles al castellano), investigación interdisciplinaria. Una mirada desde el norte de </w:t>
            </w:r>
            <w:r w:rsidR="00C8371C">
              <w:rPr>
                <w:rFonts w:cstheme="majorHAnsi"/>
                <w:b w:val="0"/>
                <w:caps w:val="0"/>
                <w:lang w:val="es-MX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éxico </w:t>
            </w:r>
            <w:r w:rsidR="00C8371C">
              <w:rPr>
                <w:rFonts w:cstheme="majorHAnsi"/>
                <w:b w:val="0"/>
                <w:caps w:val="0"/>
                <w:lang w:val="es-MX"/>
              </w:rPr>
              <w:t>J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avier </w:t>
            </w:r>
            <w:r w:rsidR="00C8371C">
              <w:rPr>
                <w:rFonts w:cstheme="majorHAnsi"/>
                <w:b w:val="0"/>
                <w:caps w:val="0"/>
                <w:lang w:val="es-MX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havez, </w:t>
            </w:r>
            <w:r w:rsidR="00C8371C">
              <w:rPr>
                <w:rFonts w:cstheme="majorHAnsi"/>
                <w:b w:val="0"/>
                <w:caps w:val="0"/>
                <w:lang w:val="es-MX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ván </w:t>
            </w:r>
            <w:r w:rsidR="00C8371C">
              <w:rPr>
                <w:rFonts w:cstheme="majorHAnsi"/>
                <w:b w:val="0"/>
                <w:caps w:val="0"/>
                <w:lang w:val="es-MX"/>
              </w:rPr>
              <w:t>R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oberto </w:t>
            </w:r>
            <w:r w:rsidR="00C8371C">
              <w:rPr>
                <w:rFonts w:cstheme="majorHAnsi"/>
                <w:b w:val="0"/>
                <w:caps w:val="0"/>
                <w:lang w:val="es-MX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lvarez </w:t>
            </w:r>
            <w:r w:rsidR="00B5482F">
              <w:rPr>
                <w:rFonts w:cstheme="majorHAnsi"/>
                <w:b w:val="0"/>
                <w:caps w:val="0"/>
                <w:lang w:val="es-MX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livas </w:t>
            </w:r>
            <w:r w:rsidR="00B5482F">
              <w:rPr>
                <w:rFonts w:cstheme="majorHAnsi"/>
                <w:b w:val="0"/>
                <w:caps w:val="0"/>
                <w:lang w:val="es-MX"/>
              </w:rPr>
              <w:t>UACJ</w:t>
            </w:r>
            <w:r w:rsidRPr="00C50F34">
              <w:rPr>
                <w:rFonts w:cstheme="majorHAnsi"/>
                <w:b w:val="0"/>
                <w:lang w:val="es-MX"/>
              </w:rPr>
              <w:t xml:space="preserve"> 1 21</w:t>
            </w:r>
          </w:p>
          <w:p w14:paraId="15321E19" w14:textId="3AB5BA8E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  <w:lang w:val="es-MX"/>
              </w:rPr>
            </w:pPr>
            <w:r w:rsidRPr="00C50F34">
              <w:rPr>
                <w:rFonts w:cstheme="majorHAnsi"/>
                <w:lang w:val="es-MX"/>
              </w:rPr>
              <w:t xml:space="preserve">juan luis hernandez arellano. 2014. 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Hierarchical </w:t>
            </w:r>
            <w:r w:rsidR="00B5482F">
              <w:rPr>
                <w:rFonts w:cstheme="majorHAnsi"/>
                <w:b w:val="0"/>
                <w:caps w:val="0"/>
                <w:lang w:val="es-MX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ask </w:t>
            </w:r>
            <w:r w:rsidR="00B5482F">
              <w:rPr>
                <w:rFonts w:cstheme="majorHAnsi"/>
                <w:b w:val="0"/>
                <w:caps w:val="0"/>
                <w:lang w:val="es-MX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nalysis: </w:t>
            </w:r>
            <w:r w:rsidR="00B5482F">
              <w:rPr>
                <w:rFonts w:cstheme="majorHAnsi"/>
                <w:b w:val="0"/>
                <w:caps w:val="0"/>
                <w:lang w:val="es-MX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 </w:t>
            </w:r>
            <w:r w:rsidR="00B5482F">
              <w:rPr>
                <w:rFonts w:cstheme="majorHAnsi"/>
                <w:b w:val="0"/>
                <w:caps w:val="0"/>
                <w:lang w:val="es-MX"/>
              </w:rPr>
              <w:t>L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iterature </w:t>
            </w:r>
            <w:r w:rsidR="00B5482F">
              <w:rPr>
                <w:rFonts w:cstheme="majorHAnsi"/>
                <w:b w:val="0"/>
                <w:caps w:val="0"/>
                <w:lang w:val="es-MX"/>
              </w:rPr>
              <w:t>R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eview, </w:t>
            </w:r>
            <w:r w:rsidR="00B5482F">
              <w:rPr>
                <w:rFonts w:cstheme="majorHAnsi"/>
                <w:b w:val="0"/>
                <w:caps w:val="0"/>
                <w:lang w:val="es-MX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rgonomía ocupacional.  Investigaciones y aplicaciones sociedad de ergonomistas de </w:t>
            </w:r>
            <w:r w:rsidR="00B5482F">
              <w:rPr>
                <w:rFonts w:cstheme="majorHAnsi"/>
                <w:b w:val="0"/>
                <w:caps w:val="0"/>
                <w:lang w:val="es-MX"/>
              </w:rPr>
              <w:t>Mé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>xico a.c. semac 7 10</w:t>
            </w:r>
          </w:p>
          <w:p w14:paraId="3EB95C9B" w14:textId="660FA16B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  <w:lang w:val="es-MX"/>
              </w:rPr>
            </w:pPr>
            <w:r w:rsidRPr="00C50F34">
              <w:rPr>
                <w:rFonts w:cstheme="majorHAnsi"/>
              </w:rPr>
              <w:t xml:space="preserve">juan luis hernandez arellano. 2014. 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Determination </w:t>
            </w:r>
            <w:r w:rsidR="00B5482F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f </w:t>
            </w:r>
            <w:r w:rsidR="00B5482F">
              <w:rPr>
                <w:rFonts w:cstheme="majorHAnsi"/>
                <w:b w:val="0"/>
                <w:caps w:val="0"/>
              </w:rPr>
              <w:t>B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rnout </w:t>
            </w:r>
            <w:r w:rsidR="00B5482F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yndrome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mong </w:t>
            </w:r>
            <w:r w:rsidR="00B5482F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ddle 306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B5482F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nior  </w:t>
            </w:r>
            <w:r w:rsidR="00B5482F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agement </w:t>
            </w:r>
            <w:r w:rsidR="00B5482F">
              <w:rPr>
                <w:rFonts w:cstheme="majorHAnsi"/>
                <w:b w:val="0"/>
                <w:caps w:val="0"/>
              </w:rPr>
              <w:t>P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rsonnel </w:t>
            </w:r>
            <w:r w:rsidR="00B5482F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tomotive </w:t>
            </w:r>
            <w:r w:rsidR="00B5482F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ustry </w:t>
            </w:r>
            <w:r w:rsidR="00B5482F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B5482F">
              <w:rPr>
                <w:rFonts w:cstheme="majorHAnsi"/>
                <w:b w:val="0"/>
                <w:caps w:val="0"/>
              </w:rPr>
              <w:t>J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arez </w:t>
            </w:r>
            <w:r w:rsidR="00B5482F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ty </w:t>
            </w:r>
            <w:r w:rsidR="00B5482F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xico, </w:t>
            </w:r>
            <w:r w:rsidR="00B5482F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gonomía ocupacional. 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Investigaciones y aplicaciones sociedad de ergonomistas de </w:t>
            </w:r>
            <w:r w:rsidR="00B5482F">
              <w:rPr>
                <w:rFonts w:cstheme="majorHAnsi"/>
                <w:b w:val="0"/>
                <w:caps w:val="0"/>
                <w:lang w:val="es-MX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>éxico a.c. semac 7 1</w:t>
            </w:r>
            <w:r w:rsidRPr="00C50F34">
              <w:rPr>
                <w:rFonts w:cstheme="majorHAnsi"/>
                <w:b w:val="0"/>
                <w:lang w:val="es-MX"/>
              </w:rPr>
              <w:t>5</w:t>
            </w:r>
          </w:p>
          <w:p w14:paraId="682270A3" w14:textId="32359D83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</w:rPr>
            </w:pPr>
            <w:r w:rsidRPr="00C50F34">
              <w:rPr>
                <w:rFonts w:cstheme="majorHAnsi"/>
              </w:rPr>
              <w:t xml:space="preserve">juan luis hernandez arellano. 2014. 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Lean-six </w:t>
            </w:r>
            <w:r w:rsidR="00B5482F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gma </w:t>
            </w:r>
            <w:r w:rsidR="00B5482F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amework </w:t>
            </w:r>
            <w:r w:rsidR="00B5482F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r </w:t>
            </w:r>
            <w:r w:rsidR="00B5482F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gonomic </w:t>
            </w:r>
            <w:r w:rsidR="00B5482F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mpatibility </w:t>
            </w:r>
            <w:r w:rsidR="00B5482F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valuation </w:t>
            </w:r>
            <w:r w:rsidR="00B5482F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f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dvanced </w:t>
            </w:r>
            <w:r w:rsidR="00B5482F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ufacturing </w:t>
            </w:r>
            <w:r w:rsidR="00B5482F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chnology, </w:t>
            </w:r>
            <w:r w:rsidR="00B5482F">
              <w:rPr>
                <w:rFonts w:cstheme="majorHAnsi"/>
                <w:b w:val="0"/>
                <w:caps w:val="0"/>
              </w:rPr>
              <w:t>L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an </w:t>
            </w:r>
            <w:r w:rsidR="00B5482F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ufacturing </w:t>
            </w:r>
            <w:r w:rsidR="00B5482F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B5482F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he </w:t>
            </w:r>
            <w:r w:rsidR="00B5482F">
              <w:rPr>
                <w:rFonts w:cstheme="majorHAnsi"/>
                <w:b w:val="0"/>
                <w:caps w:val="0"/>
              </w:rPr>
              <w:t>D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veloping </w:t>
            </w:r>
            <w:r w:rsidR="00B5482F">
              <w:rPr>
                <w:rFonts w:cstheme="majorHAnsi"/>
                <w:b w:val="0"/>
                <w:caps w:val="0"/>
              </w:rPr>
              <w:t>W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rld. </w:t>
            </w:r>
            <w:r w:rsidR="00B5482F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thodology, </w:t>
            </w:r>
            <w:r w:rsidR="00B5482F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se </w:t>
            </w:r>
            <w:r w:rsidR="00B5482F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tudies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B5482F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ends </w:t>
            </w:r>
            <w:r w:rsidR="00B5482F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om </w:t>
            </w:r>
            <w:r w:rsidR="00B5482F">
              <w:rPr>
                <w:rFonts w:cstheme="majorHAnsi"/>
                <w:b w:val="0"/>
                <w:caps w:val="0"/>
              </w:rPr>
              <w:t>L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tin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merica </w:t>
            </w:r>
            <w:r w:rsidR="00B5482F">
              <w:rPr>
                <w:rFonts w:cstheme="majorHAnsi"/>
                <w:b w:val="0"/>
                <w:caps w:val="0"/>
              </w:rPr>
              <w:t>J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rge </w:t>
            </w:r>
            <w:r w:rsidR="00B5482F">
              <w:rPr>
                <w:rFonts w:cstheme="majorHAnsi"/>
                <w:b w:val="0"/>
                <w:caps w:val="0"/>
              </w:rPr>
              <w:t>L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is </w:t>
            </w:r>
            <w:r w:rsidR="00B5482F">
              <w:rPr>
                <w:rFonts w:cstheme="majorHAnsi"/>
                <w:b w:val="0"/>
                <w:caps w:val="0"/>
              </w:rPr>
              <w:t>G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rcía,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dé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acely </w:t>
            </w:r>
            <w:r w:rsidR="00B5482F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ldonado, </w:t>
            </w:r>
            <w:r w:rsidR="00B5482F">
              <w:rPr>
                <w:rFonts w:cstheme="majorHAnsi"/>
                <w:b w:val="0"/>
                <w:caps w:val="0"/>
              </w:rPr>
              <w:t>G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illermo </w:t>
            </w:r>
            <w:r w:rsidR="00B5482F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>ortés springer</w:t>
            </w:r>
            <w:r w:rsidRPr="00C50F34">
              <w:rPr>
                <w:rFonts w:cstheme="majorHAnsi"/>
                <w:b w:val="0"/>
              </w:rPr>
              <w:t xml:space="preserve"> 12</w:t>
            </w:r>
          </w:p>
          <w:p w14:paraId="0C47FE40" w14:textId="6B56963D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</w:rPr>
            </w:pPr>
            <w:r w:rsidRPr="00C50F34">
              <w:rPr>
                <w:rFonts w:cstheme="majorHAnsi"/>
                <w:lang w:val="es-MX"/>
              </w:rPr>
              <w:lastRenderedPageBreak/>
              <w:t xml:space="preserve">juan luis hernandez arellano. 2014. 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Wrmsd survey. 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 </w:t>
            </w:r>
            <w:r w:rsidR="00B5482F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mparison </w:t>
            </w:r>
            <w:r w:rsidR="00B5482F">
              <w:rPr>
                <w:rFonts w:cstheme="majorHAnsi"/>
                <w:b w:val="0"/>
                <w:caps w:val="0"/>
              </w:rPr>
              <w:t>B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tween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ssembly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B5482F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ufacturing </w:t>
            </w:r>
            <w:r w:rsidR="00B5482F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sks,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dvances </w:t>
            </w:r>
            <w:r w:rsidR="00B5482F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B5482F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cial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B5482F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ganizational </w:t>
            </w:r>
            <w:r w:rsidR="00B5482F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ctors </w:t>
            </w:r>
            <w:r w:rsidR="00B5482F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tefan </w:t>
            </w:r>
            <w:r w:rsidR="00B5482F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zcielinski, </w:t>
            </w:r>
            <w:r w:rsidR="00B5482F">
              <w:rPr>
                <w:rFonts w:cstheme="majorHAnsi"/>
                <w:b w:val="0"/>
                <w:caps w:val="0"/>
              </w:rPr>
              <w:t>W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ldemar </w:t>
            </w:r>
            <w:r w:rsidR="00B5482F">
              <w:rPr>
                <w:rFonts w:cstheme="majorHAnsi"/>
                <w:b w:val="0"/>
                <w:caps w:val="0"/>
              </w:rPr>
              <w:t>K</w:t>
            </w:r>
            <w:r w:rsidR="003748A0" w:rsidRPr="00F10E68">
              <w:rPr>
                <w:rFonts w:cstheme="majorHAnsi"/>
                <w:b w:val="0"/>
                <w:caps w:val="0"/>
              </w:rPr>
              <w:t>arwowski</w:t>
            </w:r>
            <w:r w:rsidRPr="00C50F34">
              <w:rPr>
                <w:rFonts w:cstheme="majorHAnsi"/>
              </w:rPr>
              <w:t xml:space="preserve">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>hfe 1 10</w:t>
            </w:r>
          </w:p>
          <w:p w14:paraId="40F19958" w14:textId="13FBA222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</w:rPr>
            </w:pPr>
            <w:r w:rsidRPr="00C50F34">
              <w:rPr>
                <w:rFonts w:cstheme="majorHAnsi"/>
              </w:rPr>
              <w:t xml:space="preserve">juan luis hernandez arellano. 2014. 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Demographic </w:t>
            </w:r>
            <w:r w:rsidR="00B5482F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ctors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ffecting </w:t>
            </w:r>
            <w:r w:rsidR="00B5482F">
              <w:rPr>
                <w:rFonts w:cstheme="majorHAnsi"/>
                <w:b w:val="0"/>
                <w:caps w:val="0"/>
              </w:rPr>
              <w:t>P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rceived </w:t>
            </w:r>
            <w:r w:rsidR="00B5482F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tigue </w:t>
            </w:r>
            <w:r w:rsidR="00B5482F">
              <w:rPr>
                <w:rFonts w:cstheme="majorHAnsi"/>
                <w:b w:val="0"/>
                <w:caps w:val="0"/>
              </w:rPr>
              <w:t>L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vels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mong </w:t>
            </w:r>
            <w:r w:rsidR="00B5482F">
              <w:rPr>
                <w:rFonts w:cstheme="majorHAnsi"/>
                <w:b w:val="0"/>
                <w:caps w:val="0"/>
              </w:rPr>
              <w:t>CN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 </w:t>
            </w:r>
            <w:r w:rsidR="00B5482F">
              <w:rPr>
                <w:rFonts w:cstheme="majorHAnsi"/>
                <w:b w:val="0"/>
                <w:caps w:val="0"/>
              </w:rPr>
              <w:t>L</w:t>
            </w:r>
            <w:r w:rsidR="003748A0" w:rsidRPr="00F10E68">
              <w:rPr>
                <w:rFonts w:cstheme="majorHAnsi"/>
                <w:b w:val="0"/>
                <w:caps w:val="0"/>
              </w:rPr>
              <w:t>athe</w:t>
            </w:r>
            <w:r w:rsidRPr="00C50F34">
              <w:rPr>
                <w:rFonts w:cstheme="majorHAnsi"/>
                <w:b w:val="0"/>
              </w:rPr>
              <w:t xml:space="preserve"> </w:t>
            </w:r>
            <w:r w:rsidR="00B5482F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perators, </w:t>
            </w:r>
            <w:r w:rsidR="00B5482F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dvances </w:t>
            </w:r>
            <w:r w:rsidR="00DD52A2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DD52A2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he </w:t>
            </w:r>
            <w:r w:rsidR="00DD52A2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gonomics </w:t>
            </w:r>
            <w:r w:rsidR="00DD52A2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DD52A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ufacturing: </w:t>
            </w:r>
            <w:r w:rsidR="00DD52A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aging </w:t>
            </w:r>
            <w:r w:rsidR="00DD52A2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he </w:t>
            </w:r>
            <w:r w:rsidR="00DD52A2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terprise </w:t>
            </w:r>
            <w:r w:rsidR="00DD52A2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f </w:t>
            </w:r>
            <w:r w:rsidR="00DD52A2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he </w:t>
            </w:r>
            <w:r w:rsidR="00DD52A2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ture </w:t>
            </w:r>
            <w:r w:rsidR="00DD52A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tefan </w:t>
            </w:r>
            <w:r w:rsidR="00DD52A2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zcielinski, </w:t>
            </w:r>
            <w:r w:rsidR="00DD52A2">
              <w:rPr>
                <w:rFonts w:cstheme="majorHAnsi"/>
                <w:b w:val="0"/>
                <w:caps w:val="0"/>
              </w:rPr>
              <w:t>W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ldemar </w:t>
            </w:r>
            <w:r w:rsidR="00DD52A2">
              <w:rPr>
                <w:rFonts w:cstheme="majorHAnsi"/>
                <w:b w:val="0"/>
                <w:caps w:val="0"/>
              </w:rPr>
              <w:t>K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rwowski </w:t>
            </w:r>
            <w:r w:rsidR="00DD52A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>hfe 1</w:t>
            </w:r>
            <w:r w:rsidRPr="00C50F34">
              <w:rPr>
                <w:rFonts w:cstheme="majorHAnsi"/>
                <w:b w:val="0"/>
              </w:rPr>
              <w:t xml:space="preserve"> 8</w:t>
            </w:r>
          </w:p>
          <w:p w14:paraId="0F94925F" w14:textId="28B972BF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</w:rPr>
            </w:pPr>
            <w:r w:rsidRPr="00C50F34">
              <w:rPr>
                <w:rFonts w:cstheme="majorHAnsi"/>
              </w:rPr>
              <w:t xml:space="preserve">juan luis hernandez arellano. 2014. 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 </w:t>
            </w:r>
            <w:r w:rsidR="00DD52A2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xpert </w:t>
            </w:r>
            <w:r w:rsidR="00DD52A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ystem </w:t>
            </w:r>
            <w:r w:rsidR="00DD52A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pproach </w:t>
            </w:r>
            <w:r w:rsidR="00DD52A2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r </w:t>
            </w:r>
            <w:r w:rsidR="00DD52A2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gonomic </w:t>
            </w:r>
            <w:r w:rsidR="00DD52A2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valuation </w:t>
            </w:r>
            <w:r w:rsidR="00DD52A2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f </w:t>
            </w:r>
            <w:r w:rsidR="00DD52A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>dvanced</w:t>
            </w:r>
            <w:r w:rsidRPr="00C50F34">
              <w:rPr>
                <w:rFonts w:cstheme="majorHAnsi"/>
                <w:b w:val="0"/>
              </w:rPr>
              <w:t xml:space="preserve"> </w:t>
            </w:r>
            <w:r w:rsidR="00DD52A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ufacturing </w:t>
            </w:r>
            <w:r w:rsidR="00DD52A2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chnology, </w:t>
            </w:r>
            <w:r w:rsidR="00DD52A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dvances </w:t>
            </w:r>
            <w:r w:rsidR="00DD52A2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DD52A2">
              <w:rPr>
                <w:rFonts w:cstheme="majorHAnsi"/>
                <w:b w:val="0"/>
                <w:caps w:val="0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gonomics </w:t>
            </w:r>
            <w:r w:rsidR="00DD52A2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DD52A2">
              <w:rPr>
                <w:rFonts w:cstheme="majorHAnsi"/>
                <w:b w:val="0"/>
                <w:caps w:val="0"/>
              </w:rPr>
              <w:t>D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sing, </w:t>
            </w:r>
            <w:r w:rsidR="00DD52A2">
              <w:rPr>
                <w:rFonts w:cstheme="majorHAnsi"/>
                <w:b w:val="0"/>
                <w:caps w:val="0"/>
              </w:rPr>
              <w:t>U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sability &amp; </w:t>
            </w:r>
            <w:r w:rsidR="00DD52A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pecial </w:t>
            </w:r>
            <w:r w:rsidR="00DD52A2">
              <w:rPr>
                <w:rFonts w:cstheme="majorHAnsi"/>
                <w:b w:val="0"/>
                <w:caps w:val="0"/>
              </w:rPr>
              <w:t>P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pulations </w:t>
            </w:r>
            <w:r w:rsidR="00DD52A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tefan </w:t>
            </w:r>
            <w:r w:rsidR="00DD52A2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zcielinski, </w:t>
            </w:r>
            <w:r w:rsidR="00DD52A2">
              <w:rPr>
                <w:rFonts w:cstheme="majorHAnsi"/>
                <w:b w:val="0"/>
                <w:caps w:val="0"/>
              </w:rPr>
              <w:t>W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ldemar </w:t>
            </w:r>
            <w:r w:rsidR="00DD52A2">
              <w:rPr>
                <w:rFonts w:cstheme="majorHAnsi"/>
                <w:b w:val="0"/>
                <w:caps w:val="0"/>
              </w:rPr>
              <w:t>K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rwowski </w:t>
            </w:r>
            <w:r w:rsidR="00DD52A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>hfe 2 1</w:t>
            </w:r>
            <w:r w:rsidRPr="00C50F34">
              <w:rPr>
                <w:rFonts w:cstheme="majorHAnsi"/>
                <w:b w:val="0"/>
              </w:rPr>
              <w:t>0</w:t>
            </w:r>
          </w:p>
          <w:p w14:paraId="51C01257" w14:textId="7FA13C18" w:rsidR="00A84E2B" w:rsidRPr="00C50F34" w:rsidRDefault="00A84E2B" w:rsidP="00D41F10">
            <w:pPr>
              <w:pStyle w:val="Heading4"/>
              <w:numPr>
                <w:ilvl w:val="0"/>
                <w:numId w:val="11"/>
              </w:numPr>
              <w:jc w:val="left"/>
              <w:rPr>
                <w:rFonts w:cstheme="majorHAnsi"/>
              </w:rPr>
            </w:pPr>
            <w:r w:rsidRPr="00C50F34">
              <w:rPr>
                <w:rFonts w:cstheme="majorHAnsi"/>
              </w:rPr>
              <w:t xml:space="preserve">juan luis hernandez arellano. 2014. 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ssessment </w:t>
            </w:r>
            <w:r w:rsidR="00DD52A2">
              <w:rPr>
                <w:rFonts w:cstheme="majorHAnsi"/>
                <w:b w:val="0"/>
                <w:caps w:val="0"/>
              </w:rPr>
              <w:t>O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f </w:t>
            </w:r>
            <w:r w:rsidR="00DD52A2">
              <w:rPr>
                <w:rFonts w:cstheme="majorHAnsi"/>
                <w:b w:val="0"/>
                <w:caps w:val="0"/>
              </w:rPr>
              <w:t>H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man </w:t>
            </w:r>
            <w:r w:rsidR="00DD52A2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tigue: </w:t>
            </w:r>
            <w:r w:rsidR="00DD52A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 </w:t>
            </w:r>
            <w:r w:rsidR="00DD52A2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mparison </w:t>
            </w:r>
            <w:r w:rsidR="00DD52A2">
              <w:rPr>
                <w:rFonts w:cstheme="majorHAnsi"/>
                <w:b w:val="0"/>
                <w:caps w:val="0"/>
              </w:rPr>
              <w:t>B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tween </w:t>
            </w:r>
            <w:r w:rsidR="00DD52A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chining </w:t>
            </w:r>
            <w:r w:rsidR="00DD52A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DD52A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ssembly </w:t>
            </w:r>
            <w:r w:rsidR="00DD52A2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sks, </w:t>
            </w:r>
            <w:r w:rsidR="00DD52A2">
              <w:rPr>
                <w:rFonts w:cstheme="majorHAnsi"/>
                <w:b w:val="0"/>
                <w:caps w:val="0"/>
              </w:rPr>
              <w:t>L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an </w:t>
            </w:r>
            <w:r w:rsidR="00DD52A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nufacturing </w:t>
            </w:r>
            <w:r w:rsidR="00DD52A2">
              <w:rPr>
                <w:rFonts w:cstheme="majorHAnsi"/>
                <w:b w:val="0"/>
                <w:caps w:val="0"/>
              </w:rPr>
              <w:t>I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 </w:t>
            </w:r>
            <w:r w:rsidR="00DD52A2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he </w:t>
            </w:r>
            <w:r w:rsidR="00DD52A2">
              <w:rPr>
                <w:rFonts w:cstheme="majorHAnsi"/>
                <w:b w:val="0"/>
                <w:caps w:val="0"/>
              </w:rPr>
              <w:t>D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eveloping </w:t>
            </w:r>
            <w:r w:rsidR="00DD52A2">
              <w:rPr>
                <w:rFonts w:cstheme="majorHAnsi"/>
                <w:b w:val="0"/>
                <w:caps w:val="0"/>
              </w:rPr>
              <w:t>W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rld. Methodology, </w:t>
            </w:r>
            <w:r w:rsidR="00DD52A2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se </w:t>
            </w:r>
            <w:r w:rsidR="00DD52A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tudies </w:t>
            </w:r>
            <w:r w:rsidR="00DD52A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nd </w:t>
            </w:r>
            <w:r w:rsidR="00DD52A2">
              <w:rPr>
                <w:rFonts w:cstheme="majorHAnsi"/>
                <w:b w:val="0"/>
                <w:caps w:val="0"/>
              </w:rPr>
              <w:t>T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ends </w:t>
            </w:r>
            <w:r w:rsidR="00DD52A2">
              <w:rPr>
                <w:rFonts w:cstheme="majorHAnsi"/>
                <w:b w:val="0"/>
                <w:caps w:val="0"/>
              </w:rPr>
              <w:t>F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om Latin America </w:t>
            </w:r>
            <w:r w:rsidR="00DD52A2">
              <w:rPr>
                <w:rFonts w:cstheme="majorHAnsi"/>
                <w:b w:val="0"/>
                <w:caps w:val="0"/>
              </w:rPr>
              <w:t>J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rge </w:t>
            </w:r>
            <w:r w:rsidR="00DD52A2">
              <w:rPr>
                <w:rFonts w:cstheme="majorHAnsi"/>
                <w:b w:val="0"/>
                <w:caps w:val="0"/>
              </w:rPr>
              <w:t>L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is </w:t>
            </w:r>
            <w:r w:rsidR="00DD52A2">
              <w:rPr>
                <w:rFonts w:cstheme="majorHAnsi"/>
                <w:b w:val="0"/>
                <w:caps w:val="0"/>
              </w:rPr>
              <w:t>G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rcía, </w:t>
            </w:r>
            <w:r w:rsidR="00DD52A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idé </w:t>
            </w:r>
            <w:r w:rsidR="00DD52A2">
              <w:rPr>
                <w:rFonts w:cstheme="majorHAnsi"/>
                <w:b w:val="0"/>
                <w:caps w:val="0"/>
              </w:rPr>
              <w:t>A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racely </w:t>
            </w:r>
            <w:r w:rsidR="00DD52A2">
              <w:rPr>
                <w:rFonts w:cstheme="majorHAnsi"/>
                <w:b w:val="0"/>
                <w:caps w:val="0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aldonado, </w:t>
            </w:r>
            <w:r w:rsidR="00DD52A2">
              <w:rPr>
                <w:rFonts w:cstheme="majorHAnsi"/>
                <w:b w:val="0"/>
                <w:caps w:val="0"/>
              </w:rPr>
              <w:t>G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uillermo </w:t>
            </w:r>
            <w:r w:rsidR="00DD52A2">
              <w:rPr>
                <w:rFonts w:cstheme="majorHAnsi"/>
                <w:b w:val="0"/>
                <w:caps w:val="0"/>
              </w:rPr>
              <w:t>C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ortés </w:t>
            </w:r>
            <w:r w:rsidR="00DD52A2">
              <w:rPr>
                <w:rFonts w:cstheme="majorHAnsi"/>
                <w:b w:val="0"/>
                <w:caps w:val="0"/>
              </w:rPr>
              <w:t>S</w:t>
            </w:r>
            <w:r w:rsidR="003748A0" w:rsidRPr="00F10E68">
              <w:rPr>
                <w:rFonts w:cstheme="majorHAnsi"/>
                <w:b w:val="0"/>
                <w:caps w:val="0"/>
              </w:rPr>
              <w:t xml:space="preserve">pringer </w:t>
            </w:r>
            <w:r w:rsidRPr="00C50F34">
              <w:rPr>
                <w:rFonts w:cstheme="majorHAnsi"/>
                <w:b w:val="0"/>
              </w:rPr>
              <w:t>1 11</w:t>
            </w:r>
          </w:p>
          <w:p w14:paraId="2AABAA4C" w14:textId="0D9F1D82" w:rsidR="00A84E2B" w:rsidRPr="00C50F34" w:rsidRDefault="00A84E2B" w:rsidP="00D41F10">
            <w:pPr>
              <w:pStyle w:val="Heading4"/>
              <w:jc w:val="left"/>
              <w:rPr>
                <w:rFonts w:cstheme="majorHAnsi"/>
              </w:rPr>
            </w:pPr>
          </w:p>
          <w:p w14:paraId="24370065" w14:textId="227EE63A" w:rsidR="00830688" w:rsidRPr="00C50F34" w:rsidRDefault="00830688" w:rsidP="00D41F10">
            <w:pPr>
              <w:pStyle w:val="Heading4"/>
              <w:ind w:left="720"/>
              <w:rPr>
                <w:rFonts w:cstheme="majorHAnsi"/>
                <w:lang w:val="es-MX"/>
              </w:rPr>
            </w:pPr>
            <w:r w:rsidRPr="00C50F34">
              <w:rPr>
                <w:rFonts w:cstheme="majorHAnsi"/>
                <w:lang w:val="es-MX"/>
              </w:rPr>
              <w:t>PATENTES</w:t>
            </w:r>
          </w:p>
          <w:p w14:paraId="5C4E953B" w14:textId="77777777" w:rsidR="00466AF5" w:rsidRPr="00C50F34" w:rsidRDefault="00466AF5" w:rsidP="00D41F10">
            <w:pPr>
              <w:pStyle w:val="Heading4"/>
              <w:jc w:val="both"/>
              <w:rPr>
                <w:rFonts w:cstheme="majorHAnsi"/>
                <w:b w:val="0"/>
                <w:lang w:val="es-MX"/>
              </w:rPr>
            </w:pPr>
          </w:p>
          <w:p w14:paraId="6BB835C6" w14:textId="410BAE34" w:rsidR="00466AF5" w:rsidRPr="00C50F34" w:rsidRDefault="00466AF5" w:rsidP="00D41F10">
            <w:pPr>
              <w:pStyle w:val="Heading4"/>
              <w:numPr>
                <w:ilvl w:val="0"/>
                <w:numId w:val="11"/>
              </w:numPr>
              <w:jc w:val="both"/>
              <w:rPr>
                <w:rFonts w:cstheme="majorHAnsi"/>
                <w:b w:val="0"/>
                <w:lang w:val="es-MX"/>
              </w:rPr>
            </w:pPr>
            <w:r w:rsidRPr="00C50F34">
              <w:rPr>
                <w:rFonts w:cstheme="majorHAnsi"/>
                <w:lang w:val="es-MX"/>
              </w:rPr>
              <w:t>juan luis hernandez arellano</w:t>
            </w:r>
            <w:r w:rsidRPr="00C50F34">
              <w:rPr>
                <w:rFonts w:cstheme="majorHAnsi"/>
                <w:b w:val="0"/>
                <w:lang w:val="es-MX"/>
              </w:rPr>
              <w:t>.</w:t>
            </w:r>
            <w:r w:rsidR="003748A0">
              <w:rPr>
                <w:rFonts w:cstheme="majorHAnsi"/>
                <w:lang w:val="es-MX"/>
              </w:rPr>
              <w:t xml:space="preserve"> 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Pupitre </w:t>
            </w:r>
            <w:r w:rsidR="00C05EED" w:rsidRPr="00F10E68">
              <w:rPr>
                <w:rFonts w:cstheme="majorHAnsi"/>
                <w:b w:val="0"/>
                <w:caps w:val="0"/>
                <w:lang w:val="es-MX"/>
              </w:rPr>
              <w:t>antropométricamente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 ajustable para uso de niños en educación primaria</w:t>
            </w:r>
            <w:r w:rsidR="00C05EED">
              <w:rPr>
                <w:rFonts w:cstheme="majorHAnsi"/>
                <w:b w:val="0"/>
                <w:caps w:val="0"/>
                <w:lang w:val="es-MX"/>
              </w:rPr>
              <w:t>.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 </w:t>
            </w:r>
            <w:r w:rsidR="00C05EED">
              <w:rPr>
                <w:rFonts w:cstheme="majorHAnsi"/>
                <w:b w:val="0"/>
                <w:caps w:val="0"/>
                <w:lang w:val="es-MX"/>
              </w:rPr>
              <w:t>M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>/f/210</w:t>
            </w:r>
            <w:r w:rsidRPr="00C50F34">
              <w:rPr>
                <w:rFonts w:cstheme="majorHAnsi"/>
                <w:b w:val="0"/>
                <w:lang w:val="es-MX"/>
              </w:rPr>
              <w:t>5/00877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. </w:t>
            </w:r>
            <w:r w:rsidR="00C05EED">
              <w:rPr>
                <w:rFonts w:cstheme="majorHAnsi"/>
                <w:b w:val="0"/>
                <w:caps w:val="0"/>
                <w:lang w:val="es-MX"/>
              </w:rPr>
              <w:t>Aprobado por el IMPI.</w:t>
            </w:r>
          </w:p>
          <w:p w14:paraId="6EE3F58B" w14:textId="038E4189" w:rsidR="00466AF5" w:rsidRPr="00C50F34" w:rsidRDefault="00466AF5" w:rsidP="00D41F10">
            <w:pPr>
              <w:pStyle w:val="Heading4"/>
              <w:numPr>
                <w:ilvl w:val="0"/>
                <w:numId w:val="11"/>
              </w:numPr>
              <w:jc w:val="both"/>
              <w:rPr>
                <w:rFonts w:cstheme="majorHAnsi"/>
                <w:b w:val="0"/>
                <w:lang w:val="es-MX"/>
              </w:rPr>
            </w:pPr>
            <w:r w:rsidRPr="00C50F34">
              <w:rPr>
                <w:rFonts w:cstheme="majorHAnsi"/>
                <w:lang w:val="es-MX"/>
              </w:rPr>
              <w:t>juan luis hernandez arellano</w:t>
            </w:r>
            <w:r w:rsidRPr="00C50F34">
              <w:rPr>
                <w:rFonts w:cstheme="majorHAnsi"/>
                <w:b w:val="0"/>
                <w:lang w:val="es-MX"/>
              </w:rPr>
              <w:t xml:space="preserve">. 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>Dispositivo sumergible para aprovechamiento energético de la diferencia de nivel de agua, para un sistema y procedimiento de bombeo, almacenamiento y turbinado, con el fin de obtención de energía eléctrica</w:t>
            </w:r>
            <w:r w:rsidRPr="00C50F34">
              <w:rPr>
                <w:rFonts w:cstheme="majorHAnsi"/>
                <w:lang w:val="es-MX"/>
              </w:rPr>
              <w:t xml:space="preserve"> </w:t>
            </w:r>
            <w:r w:rsidR="00C05EED">
              <w:rPr>
                <w:rFonts w:cstheme="majorHAnsi"/>
                <w:b w:val="0"/>
                <w:caps w:val="0"/>
                <w:lang w:val="es-MX"/>
              </w:rPr>
              <w:t>E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>sp</w:t>
            </w:r>
            <w:r w:rsidR="00C05EED">
              <w:rPr>
                <w:rFonts w:cstheme="majorHAnsi"/>
                <w:b w:val="0"/>
                <w:caps w:val="0"/>
                <w:lang w:val="es-MX"/>
              </w:rPr>
              <w:t>.</w:t>
            </w:r>
            <w:r w:rsidR="003748A0" w:rsidRPr="00F10E68">
              <w:rPr>
                <w:rFonts w:cstheme="majorHAnsi"/>
                <w:b w:val="0"/>
                <w:caps w:val="0"/>
                <w:lang w:val="es-MX"/>
              </w:rPr>
              <w:t xml:space="preserve"> 201400647. Patente</w:t>
            </w:r>
            <w:r w:rsidR="00C05EED">
              <w:rPr>
                <w:rFonts w:cstheme="majorHAnsi"/>
                <w:b w:val="0"/>
                <w:caps w:val="0"/>
                <w:lang w:val="es-MX"/>
              </w:rPr>
              <w:t xml:space="preserve"> otorgada por la Oficina Española de Patentes y Marcas.</w:t>
            </w:r>
          </w:p>
          <w:p w14:paraId="5AA5946D" w14:textId="77777777" w:rsidR="00466AF5" w:rsidRPr="00C50F34" w:rsidRDefault="00466AF5" w:rsidP="00D41F10">
            <w:pPr>
              <w:pStyle w:val="Heading4"/>
              <w:ind w:left="720"/>
              <w:jc w:val="both"/>
              <w:rPr>
                <w:rFonts w:cstheme="majorHAnsi"/>
                <w:b w:val="0"/>
                <w:lang w:val="es-MX"/>
              </w:rPr>
            </w:pPr>
          </w:p>
          <w:p w14:paraId="375452FD" w14:textId="77777777" w:rsidR="00110989" w:rsidRPr="00C50F34" w:rsidRDefault="00110989" w:rsidP="00D41F10">
            <w:pPr>
              <w:pStyle w:val="Heading4"/>
              <w:jc w:val="left"/>
              <w:rPr>
                <w:rFonts w:eastAsia="Times New Roman" w:cstheme="majorHAnsi"/>
                <w:caps w:val="0"/>
                <w:lang w:val="es-MX"/>
              </w:rPr>
            </w:pPr>
          </w:p>
          <w:p w14:paraId="1197E944" w14:textId="29B246D6" w:rsidR="002C7830" w:rsidRPr="00C50F34" w:rsidRDefault="00A74ED4" w:rsidP="00D41F10">
            <w:pPr>
              <w:pStyle w:val="Heading4"/>
              <w:rPr>
                <w:rFonts w:eastAsia="Times New Roman" w:cstheme="majorHAnsi"/>
                <w:caps w:val="0"/>
                <w:lang w:val="es-419"/>
              </w:rPr>
            </w:pPr>
            <w:r w:rsidRPr="00C50F34">
              <w:rPr>
                <w:rFonts w:eastAsia="Times New Roman" w:cstheme="majorHAnsi"/>
                <w:caps w:val="0"/>
                <w:lang w:val="es-419"/>
              </w:rPr>
              <w:t>Dirección de Tesis</w:t>
            </w:r>
          </w:p>
          <w:p w14:paraId="549CABFB" w14:textId="77777777" w:rsidR="009C6758" w:rsidRPr="00C50F34" w:rsidRDefault="009C6758" w:rsidP="00D41F10">
            <w:pPr>
              <w:pStyle w:val="Heading4"/>
              <w:rPr>
                <w:rFonts w:eastAsia="Times New Roman" w:cstheme="majorHAnsi"/>
                <w:caps w:val="0"/>
                <w:lang w:val="es-419"/>
              </w:rPr>
            </w:pPr>
          </w:p>
          <w:p w14:paraId="16E48F52" w14:textId="2783254F" w:rsidR="006F16FA" w:rsidRPr="00C50F34" w:rsidRDefault="006F16FA" w:rsidP="00D41F1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HAnsi" w:hAnsiTheme="majorHAnsi" w:cstheme="majorHAnsi"/>
                <w:sz w:val="20"/>
                <w:szCs w:val="20"/>
                <w:lang w:val="es-419"/>
              </w:rPr>
            </w:pP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 xml:space="preserve">M.I.I. JULIÁN AGUILAR DUQUE. </w:t>
            </w:r>
            <w:r w:rsidRPr="00C50F34">
              <w:rPr>
                <w:rFonts w:asciiTheme="majorHAnsi" w:eastAsiaTheme="majorEastAsia" w:hAnsiTheme="majorHAnsi" w:cstheme="majorHAnsi"/>
                <w:iCs/>
                <w:sz w:val="20"/>
                <w:szCs w:val="20"/>
                <w:lang w:val="es-419"/>
              </w:rPr>
              <w:t>Optimización del recorrido de extrusor en la manufactura de elementos usando fabricación por filamento fundido. Doctorado.</w:t>
            </w:r>
            <w:r w:rsidR="00446DB6" w:rsidRPr="00C50F34">
              <w:rPr>
                <w:rFonts w:asciiTheme="majorHAnsi" w:eastAsiaTheme="majorEastAsia" w:hAnsiTheme="majorHAnsi" w:cstheme="majorHAnsi"/>
                <w:iCs/>
                <w:sz w:val="20"/>
                <w:szCs w:val="20"/>
                <w:lang w:val="es-419"/>
              </w:rPr>
              <w:t xml:space="preserve"> En proceso.</w:t>
            </w:r>
          </w:p>
          <w:p w14:paraId="3542515E" w14:textId="6EE6397C" w:rsidR="006F16FA" w:rsidRPr="00C50F34" w:rsidRDefault="006F16FA" w:rsidP="00D41F1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HAnsi" w:hAnsiTheme="majorHAnsi" w:cstheme="majorHAnsi"/>
                <w:sz w:val="20"/>
                <w:szCs w:val="20"/>
                <w:lang w:val="es-419"/>
              </w:rPr>
            </w:pP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 xml:space="preserve">M.I.A. ANGEL FABIAN CAMPOYA MORALES. </w:t>
            </w:r>
            <w:r w:rsidRPr="00C50F34">
              <w:rPr>
                <w:rFonts w:asciiTheme="majorHAnsi" w:eastAsiaTheme="majorEastAsia" w:hAnsiTheme="majorHAnsi" w:cstheme="majorHAnsi"/>
                <w:iCs/>
                <w:sz w:val="20"/>
                <w:szCs w:val="20"/>
                <w:lang w:val="es-419"/>
              </w:rPr>
              <w:t>Desarrollo de método de evaluación de carga física y mental en ambientes industriales. Doctorado.</w:t>
            </w:r>
            <w:r w:rsidR="00473B89" w:rsidRPr="00C50F34">
              <w:rPr>
                <w:rFonts w:asciiTheme="majorHAnsi" w:eastAsiaTheme="majorEastAsia" w:hAnsiTheme="majorHAnsi" w:cstheme="majorHAnsi"/>
                <w:iCs/>
                <w:sz w:val="20"/>
                <w:szCs w:val="20"/>
                <w:lang w:val="es-419"/>
              </w:rPr>
              <w:t xml:space="preserve"> En proceso.</w:t>
            </w:r>
          </w:p>
          <w:p w14:paraId="3F81A401" w14:textId="02342507" w:rsidR="006F16FA" w:rsidRPr="00C50F34" w:rsidRDefault="006F16FA" w:rsidP="00D41F1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HAnsi" w:hAnsiTheme="majorHAnsi" w:cstheme="majorHAnsi"/>
                <w:sz w:val="20"/>
                <w:szCs w:val="20"/>
                <w:lang w:val="es-419"/>
              </w:rPr>
            </w:pP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 xml:space="preserve">M.C.I.I. JORGE HERNAN RESTREPO CORREA. </w:t>
            </w:r>
            <w:r w:rsidRPr="00C50F34">
              <w:rPr>
                <w:rFonts w:asciiTheme="majorHAnsi" w:eastAsiaTheme="majorEastAsia" w:hAnsiTheme="majorHAnsi" w:cstheme="majorHAnsi"/>
                <w:iCs/>
                <w:sz w:val="20"/>
                <w:szCs w:val="20"/>
                <w:lang w:val="es-419"/>
              </w:rPr>
              <w:t>Comportamiento de la fatiga muscular y su efecto biomecánico al ejecutar tareas de precisión asistidas por un exoesqueleto. Doctorado</w:t>
            </w:r>
            <w:r w:rsidR="00473B89" w:rsidRPr="00C50F34">
              <w:rPr>
                <w:rFonts w:asciiTheme="majorHAnsi" w:eastAsiaTheme="majorEastAsia" w:hAnsiTheme="majorHAnsi" w:cstheme="majorHAnsi"/>
                <w:iCs/>
                <w:sz w:val="20"/>
                <w:szCs w:val="20"/>
                <w:lang w:val="es-419"/>
              </w:rPr>
              <w:t>.  En proceso.</w:t>
            </w:r>
          </w:p>
          <w:p w14:paraId="2152CE40" w14:textId="1951EF0F" w:rsidR="00AD19F8" w:rsidRPr="00C50F34" w:rsidRDefault="006F16FA" w:rsidP="00D41F10">
            <w:pPr>
              <w:pStyle w:val="ListParagraph"/>
              <w:rPr>
                <w:rFonts w:asciiTheme="majorHAnsi" w:hAnsiTheme="majorHAnsi" w:cstheme="majorHAnsi"/>
                <w:lang w:val="es-419"/>
              </w:rPr>
            </w:pP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>MDDP</w:t>
            </w:r>
            <w:r w:rsidR="00AD19F8"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>.</w:t>
            </w:r>
            <w:r w:rsidR="00C65673"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 xml:space="preserve"> </w:t>
            </w: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 xml:space="preserve">MARIO OSMAR MORENO GARCIA. </w:t>
            </w:r>
            <w:r w:rsidR="00AD19F8" w:rsidRPr="00C50F34">
              <w:rPr>
                <w:rFonts w:asciiTheme="majorHAnsi" w:eastAsiaTheme="majorEastAsia" w:hAnsiTheme="majorHAnsi" w:cstheme="majorHAnsi"/>
                <w:iCs/>
                <w:sz w:val="20"/>
                <w:szCs w:val="20"/>
                <w:lang w:val="es-419"/>
              </w:rPr>
              <w:t>Diseño de mobiliario para adultos mayores con enfoque en la dificultad motriz. Maestría</w:t>
            </w:r>
            <w:r w:rsidRPr="00C50F34">
              <w:rPr>
                <w:rFonts w:asciiTheme="majorHAnsi" w:eastAsiaTheme="majorEastAsia" w:hAnsiTheme="majorHAnsi" w:cstheme="majorHAnsi"/>
                <w:iCs/>
                <w:sz w:val="20"/>
                <w:szCs w:val="20"/>
                <w:lang w:val="es-419"/>
              </w:rPr>
              <w:t>.</w:t>
            </w:r>
            <w:r w:rsidR="00473B89" w:rsidRPr="00C50F34">
              <w:rPr>
                <w:rFonts w:asciiTheme="majorHAnsi" w:eastAsiaTheme="majorEastAsia" w:hAnsiTheme="majorHAnsi" w:cstheme="majorHAnsi"/>
                <w:iCs/>
                <w:sz w:val="20"/>
                <w:szCs w:val="20"/>
                <w:lang w:val="es-419"/>
              </w:rPr>
              <w:t xml:space="preserve">  </w:t>
            </w:r>
          </w:p>
          <w:p w14:paraId="6D0067B8" w14:textId="77777777" w:rsidR="00415222" w:rsidRPr="006971CF" w:rsidRDefault="00473B89" w:rsidP="00D41F1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es-419"/>
              </w:rPr>
            </w:pP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 xml:space="preserve">MDDP. PATRICIA ZAVALA FERIA. </w:t>
            </w:r>
            <w:r w:rsidRPr="00C50F34">
              <w:rPr>
                <w:rFonts w:asciiTheme="majorHAnsi" w:eastAsiaTheme="majorEastAsia" w:hAnsiTheme="majorHAnsi" w:cstheme="majorHAnsi"/>
                <w:iCs/>
                <w:sz w:val="20"/>
                <w:szCs w:val="20"/>
                <w:lang w:val="es-419"/>
              </w:rPr>
              <w:t>Diseño de mesa de estampado para el proceso artesanal de estampado a la leonesa. Maestría.</w:t>
            </w:r>
          </w:p>
          <w:p w14:paraId="55384CC7" w14:textId="50B5E433" w:rsidR="00716930" w:rsidRPr="00C50F34" w:rsidRDefault="00415222" w:rsidP="00D41F1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es-419"/>
              </w:rPr>
            </w:pPr>
            <w:r w:rsidRPr="006971CF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>NA</w:t>
            </w:r>
            <w:r w:rsidR="00473B89" w:rsidRPr="00C50F34">
              <w:rPr>
                <w:rFonts w:asciiTheme="majorHAnsi" w:hAnsiTheme="majorHAnsi" w:cstheme="majorHAnsi"/>
                <w:b/>
                <w:color w:val="000000"/>
                <w:sz w:val="20"/>
                <w:szCs w:val="20"/>
                <w:lang w:val="es-419"/>
              </w:rPr>
              <w:t>THALIA OBANDO</w:t>
            </w:r>
            <w:r w:rsidR="00716930" w:rsidRPr="00C50F34">
              <w:rPr>
                <w:rFonts w:asciiTheme="majorHAnsi" w:hAnsiTheme="majorHAnsi" w:cstheme="majorHAnsi"/>
                <w:b/>
                <w:color w:val="000000"/>
                <w:sz w:val="20"/>
                <w:szCs w:val="20"/>
                <w:lang w:val="es-419"/>
              </w:rPr>
              <w:t>.</w:t>
            </w:r>
            <w:r w:rsidR="00C65673" w:rsidRPr="00C50F34">
              <w:rPr>
                <w:rFonts w:asciiTheme="majorHAnsi" w:hAnsiTheme="majorHAnsi" w:cstheme="majorHAnsi"/>
                <w:b/>
                <w:color w:val="000000"/>
                <w:sz w:val="20"/>
                <w:szCs w:val="20"/>
                <w:lang w:val="es-419"/>
              </w:rPr>
              <w:t xml:space="preserve"> </w:t>
            </w:r>
            <w:r w:rsidR="00AD19F8" w:rsidRPr="00C50F34">
              <w:rPr>
                <w:rFonts w:asciiTheme="majorHAnsi" w:hAnsiTheme="majorHAnsi" w:cstheme="majorHAnsi"/>
                <w:color w:val="000000"/>
                <w:sz w:val="20"/>
                <w:szCs w:val="20"/>
                <w:lang w:val="es-419"/>
              </w:rPr>
              <w:t>Identificación de factores de riesgo asociados a fatiga en personal de enfermería en una clínica del sector privado de la ciudad de Bogotá, Colombia. Maestría</w:t>
            </w:r>
          </w:p>
          <w:p w14:paraId="62C3A6D3" w14:textId="024D821D" w:rsidR="00716930" w:rsidRPr="00346F35" w:rsidRDefault="00473B89" w:rsidP="00346F35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es-419"/>
              </w:rPr>
            </w:pP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lastRenderedPageBreak/>
              <w:t xml:space="preserve">MDDP. NOE NEVAREZ LUGO. </w:t>
            </w:r>
            <w:r w:rsidRPr="00C50F34">
              <w:rPr>
                <w:rFonts w:asciiTheme="majorHAnsi" w:eastAsiaTheme="majorEastAsia" w:hAnsiTheme="majorHAnsi" w:cstheme="majorHAnsi"/>
                <w:iCs/>
                <w:sz w:val="20"/>
                <w:szCs w:val="20"/>
                <w:lang w:val="es-419"/>
              </w:rPr>
              <w:t>Diseño y desarrollo de un sistema de acondicionamiento físico integral: propuesta para la prevención y control de sobrepeso. Maestría.</w:t>
            </w:r>
          </w:p>
          <w:p w14:paraId="1E15B8CA" w14:textId="005FD2CF" w:rsidR="00716930" w:rsidRPr="00C50F34" w:rsidRDefault="00C50F34" w:rsidP="00D41F1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es-419"/>
              </w:rPr>
            </w:pPr>
            <w:r>
              <w:rPr>
                <w:rFonts w:asciiTheme="majorHAnsi" w:hAnsiTheme="majorHAnsi" w:cstheme="majorHAnsi"/>
                <w:b/>
                <w:color w:val="000000"/>
                <w:sz w:val="20"/>
                <w:szCs w:val="20"/>
                <w:lang w:val="es-419"/>
              </w:rPr>
              <w:t xml:space="preserve">L.D.I. </w:t>
            </w:r>
            <w:r w:rsidR="00473B89" w:rsidRPr="00C50F34">
              <w:rPr>
                <w:rFonts w:asciiTheme="majorHAnsi" w:hAnsiTheme="majorHAnsi" w:cstheme="majorHAnsi"/>
                <w:b/>
                <w:color w:val="000000"/>
                <w:sz w:val="20"/>
                <w:szCs w:val="20"/>
                <w:lang w:val="es-419"/>
              </w:rPr>
              <w:t>NANDI HERNANDEZ HERMOSILLO</w:t>
            </w:r>
            <w:r w:rsidR="00716930" w:rsidRPr="00C50F34">
              <w:rPr>
                <w:rFonts w:asciiTheme="majorHAnsi" w:hAnsiTheme="majorHAnsi" w:cstheme="majorHAnsi"/>
                <w:b/>
                <w:color w:val="000000"/>
                <w:sz w:val="20"/>
                <w:szCs w:val="20"/>
                <w:lang w:val="es-419"/>
              </w:rPr>
              <w:t>.</w:t>
            </w:r>
            <w:r w:rsidR="00C65673" w:rsidRPr="00C50F34">
              <w:rPr>
                <w:rFonts w:asciiTheme="majorHAnsi" w:hAnsiTheme="majorHAnsi" w:cstheme="majorHAnsi"/>
                <w:b/>
                <w:color w:val="000000"/>
                <w:sz w:val="20"/>
                <w:szCs w:val="20"/>
                <w:lang w:val="es-419"/>
              </w:rPr>
              <w:t xml:space="preserve"> </w:t>
            </w:r>
            <w:r w:rsidR="00C65673" w:rsidRPr="00C50F34">
              <w:rPr>
                <w:rFonts w:asciiTheme="majorHAnsi" w:hAnsiTheme="majorHAnsi" w:cstheme="majorHAnsi"/>
                <w:color w:val="000000"/>
                <w:sz w:val="20"/>
                <w:szCs w:val="20"/>
                <w:lang w:val="es-419"/>
              </w:rPr>
              <w:t xml:space="preserve">Diseño y Desarrollo de Pupitre </w:t>
            </w:r>
            <w:r w:rsidR="00473B89" w:rsidRPr="00C50F34">
              <w:rPr>
                <w:rFonts w:asciiTheme="majorHAnsi" w:hAnsiTheme="majorHAnsi" w:cstheme="majorHAnsi"/>
                <w:color w:val="000000"/>
                <w:sz w:val="20"/>
                <w:szCs w:val="20"/>
                <w:lang w:val="es-419"/>
              </w:rPr>
              <w:t>Antropométricamente</w:t>
            </w:r>
            <w:r w:rsidR="00C65673" w:rsidRPr="00C50F34">
              <w:rPr>
                <w:rFonts w:asciiTheme="majorHAnsi" w:hAnsiTheme="majorHAnsi" w:cstheme="majorHAnsi"/>
                <w:color w:val="000000"/>
                <w:sz w:val="20"/>
                <w:szCs w:val="20"/>
                <w:lang w:val="es-419"/>
              </w:rPr>
              <w:t xml:space="preserve"> Ajustable para uso Escolar en los Grados de 4to, 5to y 6to de Educación Primaria.</w:t>
            </w:r>
            <w:r w:rsidR="00716930" w:rsidRPr="00C50F34">
              <w:rPr>
                <w:rFonts w:asciiTheme="majorHAnsi" w:hAnsiTheme="majorHAnsi" w:cstheme="majorHAnsi"/>
                <w:color w:val="000000"/>
                <w:sz w:val="20"/>
                <w:szCs w:val="20"/>
                <w:lang w:val="es-419"/>
              </w:rPr>
              <w:t xml:space="preserve"> Licenciatura</w:t>
            </w:r>
            <w:r w:rsidR="00473B89" w:rsidRPr="00C50F34">
              <w:rPr>
                <w:rFonts w:asciiTheme="majorHAnsi" w:hAnsiTheme="majorHAnsi" w:cstheme="majorHAnsi"/>
                <w:color w:val="000000"/>
                <w:sz w:val="20"/>
                <w:szCs w:val="20"/>
                <w:lang w:val="es-419"/>
              </w:rPr>
              <w:t>.</w:t>
            </w:r>
          </w:p>
          <w:p w14:paraId="0D23DB00" w14:textId="77777777" w:rsidR="009A5409" w:rsidRPr="00C50F34" w:rsidRDefault="009A5409" w:rsidP="00D41F10">
            <w:p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es-419"/>
              </w:rPr>
            </w:pPr>
          </w:p>
          <w:p w14:paraId="10285CC2" w14:textId="0DE38EE4" w:rsidR="008162FE" w:rsidRPr="00C50F34" w:rsidRDefault="008162FE" w:rsidP="00346F35">
            <w:pPr>
              <w:keepNext/>
              <w:keepLines/>
              <w:pBdr>
                <w:top w:val="single" w:sz="4" w:space="6" w:color="BC329E"/>
                <w:left w:val="single" w:sz="4" w:space="4" w:color="BC329E"/>
                <w:bottom w:val="single" w:sz="4" w:space="6" w:color="BC329E"/>
                <w:right w:val="single" w:sz="4" w:space="4" w:color="BC329E"/>
              </w:pBdr>
              <w:spacing w:after="360" w:line="240" w:lineRule="auto"/>
              <w:contextualSpacing/>
              <w:jc w:val="center"/>
              <w:outlineLvl w:val="1"/>
              <w:rPr>
                <w:rFonts w:asciiTheme="majorHAnsi" w:eastAsia="Times New Roman" w:hAnsiTheme="majorHAnsi" w:cstheme="majorHAnsi"/>
                <w:caps/>
                <w:sz w:val="26"/>
                <w:szCs w:val="26"/>
                <w:lang w:val="es-419"/>
              </w:rPr>
            </w:pPr>
            <w:r w:rsidRPr="00C50F34">
              <w:rPr>
                <w:rFonts w:asciiTheme="majorHAnsi" w:eastAsia="Times New Roman" w:hAnsiTheme="majorHAnsi" w:cstheme="majorHAnsi"/>
                <w:caps/>
                <w:sz w:val="26"/>
                <w:szCs w:val="26"/>
                <w:lang w:val="es-419"/>
              </w:rPr>
              <w:t>investigaci</w:t>
            </w:r>
            <w:r w:rsidR="005A1FF6" w:rsidRPr="00C50F34">
              <w:rPr>
                <w:rFonts w:asciiTheme="majorHAnsi" w:eastAsia="Times New Roman" w:hAnsiTheme="majorHAnsi" w:cstheme="majorHAnsi"/>
                <w:caps/>
                <w:sz w:val="26"/>
                <w:szCs w:val="26"/>
                <w:lang w:val="es-419"/>
              </w:rPr>
              <w:t>ó</w:t>
            </w:r>
            <w:r w:rsidRPr="00C50F34">
              <w:rPr>
                <w:rFonts w:asciiTheme="majorHAnsi" w:eastAsia="Times New Roman" w:hAnsiTheme="majorHAnsi" w:cstheme="majorHAnsi"/>
                <w:caps/>
                <w:sz w:val="26"/>
                <w:szCs w:val="26"/>
                <w:lang w:val="es-419"/>
              </w:rPr>
              <w:t>n</w:t>
            </w:r>
          </w:p>
          <w:p w14:paraId="04BF1FCB" w14:textId="77777777" w:rsidR="00427E17" w:rsidRPr="00C50F34" w:rsidRDefault="00427E17" w:rsidP="00D41F10">
            <w:pPr>
              <w:keepNext/>
              <w:keepLines/>
              <w:spacing w:before="360" w:after="0"/>
              <w:contextualSpacing/>
              <w:jc w:val="center"/>
              <w:outlineLvl w:val="3"/>
              <w:rPr>
                <w:rFonts w:asciiTheme="majorHAnsi" w:eastAsia="Times New Roman" w:hAnsiTheme="majorHAnsi" w:cstheme="majorHAnsi"/>
                <w:b/>
                <w:iCs/>
                <w:lang w:val="es-419"/>
              </w:rPr>
            </w:pPr>
          </w:p>
          <w:p w14:paraId="777B3E76" w14:textId="387B8AFE" w:rsidR="008162FE" w:rsidRPr="00C50F34" w:rsidRDefault="00A74ED4" w:rsidP="00D41F10">
            <w:pPr>
              <w:pStyle w:val="Heading4"/>
              <w:rPr>
                <w:rFonts w:eastAsia="Times New Roman" w:cstheme="majorHAnsi"/>
                <w:caps w:val="0"/>
                <w:lang w:val="es-419"/>
              </w:rPr>
            </w:pPr>
            <w:r w:rsidRPr="00C50F34">
              <w:rPr>
                <w:rFonts w:eastAsia="Times New Roman" w:cstheme="majorHAnsi"/>
                <w:caps w:val="0"/>
                <w:lang w:val="es-419"/>
              </w:rPr>
              <w:t>Proyectos</w:t>
            </w:r>
          </w:p>
          <w:p w14:paraId="76900F68" w14:textId="77777777" w:rsidR="009C6758" w:rsidRPr="00C50F34" w:rsidRDefault="009C6758" w:rsidP="00D41F10">
            <w:pPr>
              <w:keepNext/>
              <w:keepLines/>
              <w:spacing w:after="0"/>
              <w:contextualSpacing/>
              <w:jc w:val="center"/>
              <w:outlineLvl w:val="3"/>
              <w:rPr>
                <w:rFonts w:asciiTheme="majorHAnsi" w:eastAsia="Times New Roman" w:hAnsiTheme="majorHAnsi" w:cstheme="majorHAnsi"/>
                <w:b/>
                <w:iCs/>
                <w:caps/>
                <w:sz w:val="20"/>
                <w:szCs w:val="20"/>
                <w:lang w:val="es-419"/>
              </w:rPr>
            </w:pPr>
          </w:p>
          <w:p w14:paraId="36EAF3D7" w14:textId="728556B8" w:rsidR="00A945DC" w:rsidRPr="00C50F34" w:rsidRDefault="00C65673" w:rsidP="00D41F10">
            <w:pPr>
              <w:pStyle w:val="ListParagraph"/>
              <w:keepNext/>
              <w:keepLines/>
              <w:numPr>
                <w:ilvl w:val="0"/>
                <w:numId w:val="9"/>
              </w:numPr>
              <w:spacing w:after="0"/>
              <w:jc w:val="both"/>
              <w:outlineLvl w:val="3"/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</w:pP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 xml:space="preserve">JUAN LUIS HERNANDEZ ARELLANO, </w:t>
            </w:r>
            <w:r w:rsidR="00446DB6"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>MAURY NUSSBAUM</w:t>
            </w:r>
            <w:r w:rsidR="00446DB6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>,</w:t>
            </w:r>
            <w:r w:rsidR="00446DB6"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 xml:space="preserve"> </w:t>
            </w: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>JORGE LUIS GARCIA ALCARAZ</w:t>
            </w:r>
            <w:r w:rsidRPr="00C50F34" w:rsidDel="00C65673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 xml:space="preserve"> </w:t>
            </w:r>
            <w:r w:rsidR="0036541C"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>. 201</w:t>
            </w: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>6</w:t>
            </w:r>
            <w:r w:rsidR="009C6758" w:rsidRPr="00C50F34">
              <w:rPr>
                <w:rFonts w:asciiTheme="majorHAnsi" w:hAnsiTheme="majorHAnsi" w:cstheme="majorHAnsi"/>
                <w:iCs/>
                <w:caps/>
                <w:sz w:val="20"/>
                <w:szCs w:val="20"/>
                <w:lang w:val="es-419"/>
              </w:rPr>
              <w:t>.</w:t>
            </w:r>
            <w:r w:rsidRPr="00C50F34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D52A2" w:rsidRPr="00F10E68">
              <w:rPr>
                <w:rFonts w:asciiTheme="majorHAnsi" w:hAnsiTheme="majorHAnsi" w:cstheme="majorHAnsi"/>
                <w:sz w:val="20"/>
                <w:szCs w:val="20"/>
              </w:rPr>
              <w:t>Medición y moderación de fatiga muscular durante tareas ocupacionales, empresas participantes: virginia polytechnic institute and state university</w:t>
            </w:r>
          </w:p>
          <w:p w14:paraId="5D9560FE" w14:textId="51820B2E" w:rsidR="0036541C" w:rsidRPr="00C50F34" w:rsidRDefault="00C65673" w:rsidP="00D41F10">
            <w:pPr>
              <w:pStyle w:val="ListParagraph"/>
              <w:keepNext/>
              <w:keepLines/>
              <w:numPr>
                <w:ilvl w:val="0"/>
                <w:numId w:val="9"/>
              </w:numPr>
              <w:spacing w:before="360" w:after="0"/>
              <w:jc w:val="both"/>
              <w:outlineLvl w:val="3"/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</w:pP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>MAURY NUSSBAUM, EHSAN RASHEDI, HELEN CHRISTINA NOGUEIRA, MOHAMMAD IMAN MOKHLESPOUR ESFAHANI, KRISTINE DIANNE CANTIN, JUAN LUIS HERNANDEZ ARELLANO, SUN WOOK KIM, ALIREZA SEDIGHI</w:t>
            </w:r>
            <w:r w:rsidRPr="00C50F34" w:rsidDel="00C65673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 xml:space="preserve"> </w:t>
            </w:r>
            <w:r w:rsidR="0036541C"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s-419"/>
              </w:rPr>
              <w:t xml:space="preserve">. </w:t>
            </w:r>
            <w:r w:rsidR="0036541C"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n-US"/>
              </w:rPr>
              <w:t>201</w:t>
            </w: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n-US"/>
              </w:rPr>
              <w:t>6</w:t>
            </w:r>
            <w:r w:rsidR="0036541C" w:rsidRPr="00C50F34">
              <w:rPr>
                <w:rFonts w:asciiTheme="majorHAnsi" w:hAnsiTheme="majorHAnsi" w:cstheme="majorHAnsi"/>
                <w:iCs/>
                <w:caps/>
                <w:sz w:val="20"/>
                <w:szCs w:val="20"/>
                <w:lang w:val="en-US"/>
              </w:rPr>
              <w:t>.</w:t>
            </w:r>
            <w:r w:rsidR="0036541C" w:rsidRPr="00C50F34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r w:rsidR="00DA4D8A" w:rsidRPr="00C50F34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Developing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D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ynamic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F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orce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L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imits, 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E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mpresas participantes: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V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irginia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P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olytechnic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I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nsttute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A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nd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S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tate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U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niversity</w:t>
            </w:r>
          </w:p>
          <w:p w14:paraId="0DC4FEE3" w14:textId="39B74311" w:rsidR="003C2438" w:rsidRPr="00C50F34" w:rsidRDefault="00DA4D8A" w:rsidP="00D41F10">
            <w:pPr>
              <w:pStyle w:val="ListParagraph"/>
              <w:keepNext/>
              <w:keepLines/>
              <w:numPr>
                <w:ilvl w:val="0"/>
                <w:numId w:val="9"/>
              </w:numPr>
              <w:spacing w:before="360" w:after="0"/>
              <w:jc w:val="both"/>
              <w:outlineLvl w:val="3"/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</w:pPr>
            <w:r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n-US"/>
              </w:rPr>
              <w:t>MAURY NUSSBAUM. EHSAN RASHEDI, DENEAN MARIE KELSON, ALIREZA SEDIGHI, JUAN LUIS HERNANDEZ ARELLANO, HELEN CHRISTINA NOGUEIRA, SUN WOO KIM, SAAD A ALABDULKARIM</w:t>
            </w:r>
            <w:r w:rsidRPr="00C50F34" w:rsidDel="00DA4D8A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n-US"/>
              </w:rPr>
              <w:t xml:space="preserve"> </w:t>
            </w:r>
            <w:r w:rsidR="0036541C" w:rsidRPr="00C50F34">
              <w:rPr>
                <w:rFonts w:asciiTheme="majorHAnsi" w:eastAsiaTheme="majorEastAsia" w:hAnsiTheme="majorHAnsi" w:cstheme="majorHAnsi"/>
                <w:b/>
                <w:iCs/>
                <w:sz w:val="20"/>
                <w:szCs w:val="20"/>
                <w:lang w:val="en-US"/>
              </w:rPr>
              <w:t>. 2016.</w:t>
            </w:r>
            <w:r w:rsidR="0036541C" w:rsidRPr="00C50F34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 </w:t>
            </w:r>
            <w:r w:rsidR="004724EE" w:rsidRPr="00C50F34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 </w:t>
            </w:r>
            <w:r w:rsidRPr="00C50F34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Investigating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T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he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I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mpact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O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f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E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rgonomic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I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njury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R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isk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O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n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P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roductivity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A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nd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Q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uality,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E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mpresas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p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articipantes: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V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irginia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P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olytechnic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I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nstitute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A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nd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S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 xml:space="preserve">tate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U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niversit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n-US"/>
              </w:rPr>
              <w:t>y</w:t>
            </w:r>
          </w:p>
          <w:p w14:paraId="1F119AA6" w14:textId="21CFF7CD" w:rsidR="00FD7FCD" w:rsidRPr="00C50F34" w:rsidRDefault="00FD7FCD" w:rsidP="00D41F10">
            <w:pPr>
              <w:pStyle w:val="ListParagraph"/>
              <w:keepNext/>
              <w:keepLines/>
              <w:numPr>
                <w:ilvl w:val="0"/>
                <w:numId w:val="9"/>
              </w:numPr>
              <w:spacing w:before="360" w:after="0"/>
              <w:jc w:val="both"/>
              <w:outlineLvl w:val="3"/>
              <w:rPr>
                <w:rFonts w:asciiTheme="majorHAnsi" w:eastAsia="MS Mincho" w:hAnsiTheme="majorHAnsi" w:cstheme="majorHAnsi"/>
                <w:b/>
                <w:sz w:val="20"/>
                <w:szCs w:val="20"/>
                <w:lang w:val="es-419"/>
              </w:rPr>
            </w:pPr>
            <w:r w:rsidRPr="00C50F34">
              <w:rPr>
                <w:rFonts w:asciiTheme="majorHAnsi" w:eastAsia="MS Mincho" w:hAnsiTheme="majorHAnsi" w:cstheme="majorHAnsi"/>
                <w:b/>
                <w:sz w:val="20"/>
                <w:szCs w:val="20"/>
                <w:lang w:val="es-419"/>
              </w:rPr>
              <w:t>AIDE ARACELY MALDONADO MACIAS, JORGE LUIS GARCIA ALCARAZ, JUAN LUIS HERNANDEZ ARELLANO. 2015</w:t>
            </w:r>
            <w:r w:rsidR="00DD52A2">
              <w:rPr>
                <w:rFonts w:asciiTheme="majorHAnsi" w:hAnsiTheme="majorHAnsi" w:cstheme="majorHAnsi"/>
              </w:rPr>
              <w:t xml:space="preserve">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S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índrome de desgaste profesional y molestias musculoesqueléticos en mandos y medios y superiores de la industria automotriz,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U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niversidad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utónoma de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C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iudad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J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uárez/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I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nstituto de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rquitectura,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D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iseño y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rte/ </w:t>
            </w:r>
            <w:r w:rsidR="00DD52A2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D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epartamento de diseño</w:t>
            </w:r>
          </w:p>
          <w:p w14:paraId="01668ACE" w14:textId="0024CA97" w:rsidR="00FD7FCD" w:rsidRPr="00C50F34" w:rsidRDefault="00FD7FCD" w:rsidP="00D41F10">
            <w:pPr>
              <w:pStyle w:val="ListParagraph"/>
              <w:keepNext/>
              <w:keepLines/>
              <w:numPr>
                <w:ilvl w:val="0"/>
                <w:numId w:val="9"/>
              </w:numPr>
              <w:spacing w:before="360" w:after="0"/>
              <w:jc w:val="both"/>
              <w:outlineLvl w:val="3"/>
              <w:rPr>
                <w:rFonts w:asciiTheme="majorHAnsi" w:eastAsia="MS Mincho" w:hAnsiTheme="majorHAnsi" w:cstheme="majorHAnsi"/>
                <w:lang w:val="es-419"/>
              </w:rPr>
            </w:pPr>
            <w:r w:rsidRPr="00C50F34">
              <w:rPr>
                <w:rFonts w:asciiTheme="majorHAnsi" w:hAnsiTheme="majorHAnsi" w:cstheme="majorHAnsi"/>
                <w:b/>
                <w:sz w:val="20"/>
                <w:szCs w:val="20"/>
                <w:lang w:val="es-419"/>
              </w:rPr>
              <w:t>JUAN LUIS HERNANDEZ ARELLANO. 2014</w:t>
            </w:r>
            <w:r w:rsidRPr="00C50F34">
              <w:rPr>
                <w:rFonts w:asciiTheme="majorHAnsi" w:eastAsia="MS Mincho" w:hAnsiTheme="majorHAnsi" w:cstheme="majorHAnsi"/>
                <w:b/>
                <w:sz w:val="20"/>
                <w:szCs w:val="20"/>
                <w:lang w:val="es-419"/>
              </w:rPr>
              <w:t>.</w:t>
            </w:r>
            <w:r w:rsidRPr="00C50F3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 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Desarrollo de una carta antropométrica con datos de la población estudiantil del programa de diseño industrial de la 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UACJ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,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U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niversidad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utónoma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 de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C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iudad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J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uárez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/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I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nstituto de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rquitectura,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D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iseño y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rte/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 D</w:t>
            </w:r>
            <w:r w:rsidR="00DD52A2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epartamento de diseño</w:t>
            </w:r>
          </w:p>
          <w:p w14:paraId="6C4521FD" w14:textId="4C0D994C" w:rsidR="00FD7FCD" w:rsidRPr="00C50F34" w:rsidRDefault="00FD7FCD" w:rsidP="00D41F10">
            <w:pPr>
              <w:pStyle w:val="ListParagraph"/>
              <w:keepNext/>
              <w:keepLines/>
              <w:numPr>
                <w:ilvl w:val="0"/>
                <w:numId w:val="9"/>
              </w:numPr>
              <w:spacing w:before="360" w:after="0"/>
              <w:jc w:val="both"/>
              <w:outlineLvl w:val="3"/>
              <w:rPr>
                <w:rFonts w:asciiTheme="majorHAnsi" w:eastAsia="MS Mincho" w:hAnsiTheme="majorHAnsi" w:cstheme="majorHAnsi"/>
                <w:b/>
                <w:sz w:val="20"/>
                <w:szCs w:val="20"/>
                <w:lang w:val="es-419"/>
              </w:rPr>
            </w:pPr>
            <w:r w:rsidRPr="00C50F34">
              <w:rPr>
                <w:rFonts w:asciiTheme="majorHAnsi" w:eastAsia="MS Mincho" w:hAnsiTheme="majorHAnsi" w:cstheme="majorHAnsi"/>
                <w:b/>
                <w:sz w:val="20"/>
                <w:szCs w:val="20"/>
                <w:lang w:val="es-419"/>
              </w:rPr>
              <w:t xml:space="preserve">JULIAN ISRAEL AGUILAR DUQUE, JORGE LUIS GARCIA ALCARAZ, JUAN LUIS HERNANDEZ ARELLANO.2014. 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Antropometría pixelar,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U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niversidad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utónoma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 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de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C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iudad Juárez,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I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nstituto de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rquitectura,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D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iseño y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rte/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D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epartamento de diseñ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o, E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mpresas participantes: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U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niversidad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utónoma de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B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aja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C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lifornia</w:t>
            </w:r>
          </w:p>
          <w:p w14:paraId="6DFE8303" w14:textId="043080F1" w:rsidR="00FD7FCD" w:rsidRPr="00C50F34" w:rsidRDefault="00FD7FCD" w:rsidP="00D41F10">
            <w:pPr>
              <w:pStyle w:val="ListParagraph"/>
              <w:keepNext/>
              <w:keepLines/>
              <w:numPr>
                <w:ilvl w:val="0"/>
                <w:numId w:val="9"/>
              </w:numPr>
              <w:spacing w:before="360" w:after="0"/>
              <w:jc w:val="both"/>
              <w:outlineLvl w:val="3"/>
              <w:rPr>
                <w:rFonts w:asciiTheme="majorHAnsi" w:eastAsia="MS Mincho" w:hAnsiTheme="majorHAnsi" w:cstheme="majorHAnsi"/>
                <w:b/>
                <w:sz w:val="20"/>
                <w:szCs w:val="20"/>
                <w:lang w:val="es-419"/>
              </w:rPr>
            </w:pPr>
            <w:r w:rsidRPr="00C50F34">
              <w:rPr>
                <w:rFonts w:asciiTheme="majorHAnsi" w:eastAsia="MS Mincho" w:hAnsiTheme="majorHAnsi" w:cstheme="majorHAnsi"/>
                <w:b/>
                <w:sz w:val="20"/>
                <w:szCs w:val="20"/>
                <w:lang w:val="es-419"/>
              </w:rPr>
              <w:t>JORGE LUIS GARCIA ALCARAZ, AIDE ARACELY MALDONADO MACIAS, JUAN LUIS HERNANDEZ ARELLANO. 2014.</w:t>
            </w:r>
            <w:r w:rsidRPr="00C50F3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 </w:t>
            </w:r>
            <w:r w:rsidR="00CF4E09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Factores que influyen en el éxito de 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la innovación</w:t>
            </w:r>
            <w:r w:rsidR="00CF4E09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 de un producto: característica del producto, mercado y organización,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U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niversidad</w:t>
            </w:r>
            <w:r w:rsidR="00CF4E09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utónoma</w:t>
            </w:r>
            <w:r w:rsidR="00CF4E09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 de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C</w:t>
            </w:r>
            <w:r w:rsidR="00CF4E09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iudad </w:t>
            </w:r>
            <w:r w:rsidR="00B700F4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Juárez</w:t>
            </w:r>
            <w:r w:rsidR="00CF4E09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/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I</w:t>
            </w:r>
            <w:r w:rsidR="00CF4E09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nstituto de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CF4E09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rquitectura,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D</w:t>
            </w:r>
            <w:r w:rsidR="00CF4E09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iseño y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A</w:t>
            </w:r>
            <w:r w:rsidR="00CF4E09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 xml:space="preserve">rte/ </w:t>
            </w:r>
            <w:r w:rsidR="00B700F4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D</w:t>
            </w:r>
            <w:r w:rsidR="00CF4E09" w:rsidRPr="00F10E68">
              <w:rPr>
                <w:rFonts w:asciiTheme="majorHAnsi" w:eastAsia="MS Mincho" w:hAnsiTheme="majorHAnsi" w:cstheme="majorHAnsi"/>
                <w:sz w:val="20"/>
                <w:szCs w:val="20"/>
                <w:lang w:val="es-419"/>
              </w:rPr>
              <w:t>epartamento de diseño</w:t>
            </w:r>
          </w:p>
          <w:p w14:paraId="70B8CF8F" w14:textId="2F76CB7E" w:rsidR="00FD7FCD" w:rsidRPr="00C50F34" w:rsidRDefault="00FD7FCD" w:rsidP="00D41F10">
            <w:pPr>
              <w:pStyle w:val="ListParagraph"/>
              <w:keepNext/>
              <w:keepLines/>
              <w:spacing w:before="360" w:after="0"/>
              <w:jc w:val="both"/>
              <w:outlineLvl w:val="3"/>
              <w:rPr>
                <w:rFonts w:asciiTheme="majorHAnsi" w:eastAsia="MS Mincho" w:hAnsiTheme="majorHAnsi" w:cstheme="majorHAnsi"/>
                <w:b/>
                <w:sz w:val="20"/>
                <w:szCs w:val="20"/>
                <w:lang w:val="es-419"/>
              </w:rPr>
            </w:pPr>
          </w:p>
        </w:tc>
      </w:tr>
    </w:tbl>
    <w:p w14:paraId="738041D0" w14:textId="5AF75992" w:rsidR="002D46B3" w:rsidRPr="009A185D" w:rsidRDefault="009A185D" w:rsidP="00C50F34">
      <w:pPr>
        <w:rPr>
          <w:sz w:val="12"/>
          <w:szCs w:val="12"/>
        </w:rPr>
      </w:pPr>
      <w:r w:rsidRPr="009A185D">
        <w:rPr>
          <w:sz w:val="12"/>
          <w:szCs w:val="12"/>
        </w:rPr>
        <w:lastRenderedPageBreak/>
        <w:t>Actualización 2019</w:t>
      </w:r>
    </w:p>
    <w:sectPr w:rsidR="002D46B3" w:rsidRPr="009A185D" w:rsidSect="00346F35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6996B6" w14:textId="77777777" w:rsidR="00125D77" w:rsidRDefault="00125D77" w:rsidP="00BF238B">
      <w:pPr>
        <w:spacing w:after="0" w:line="240" w:lineRule="auto"/>
      </w:pPr>
      <w:r>
        <w:separator/>
      </w:r>
    </w:p>
  </w:endnote>
  <w:endnote w:type="continuationSeparator" w:id="0">
    <w:p w14:paraId="4DBCB9F8" w14:textId="77777777" w:rsidR="00125D77" w:rsidRDefault="00125D77" w:rsidP="00BF2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946"/>
      <w:gridCol w:w="2946"/>
      <w:gridCol w:w="2946"/>
    </w:tblGrid>
    <w:tr w:rsidR="5FF73D61" w14:paraId="521989FA" w14:textId="77777777" w:rsidTr="5FF73D61">
      <w:tc>
        <w:tcPr>
          <w:tcW w:w="2946" w:type="dxa"/>
        </w:tcPr>
        <w:p w14:paraId="0F358786" w14:textId="225EDAFF" w:rsidR="5FF73D61" w:rsidRDefault="5FF73D61" w:rsidP="00346F35">
          <w:pPr>
            <w:pStyle w:val="Header"/>
            <w:ind w:left="-115"/>
          </w:pPr>
        </w:p>
      </w:tc>
      <w:tc>
        <w:tcPr>
          <w:tcW w:w="2946" w:type="dxa"/>
        </w:tcPr>
        <w:p w14:paraId="2584DB61" w14:textId="2E37B17A" w:rsidR="5FF73D61" w:rsidRDefault="5FF73D61" w:rsidP="00346F35">
          <w:pPr>
            <w:pStyle w:val="Header"/>
            <w:jc w:val="center"/>
          </w:pPr>
        </w:p>
      </w:tc>
      <w:tc>
        <w:tcPr>
          <w:tcW w:w="2946" w:type="dxa"/>
        </w:tcPr>
        <w:p w14:paraId="416992F9" w14:textId="429BC222" w:rsidR="5FF73D61" w:rsidRDefault="5FF73D61" w:rsidP="00346F35">
          <w:pPr>
            <w:pStyle w:val="Header"/>
            <w:ind w:right="-115"/>
            <w:jc w:val="right"/>
          </w:pPr>
        </w:p>
      </w:tc>
    </w:tr>
  </w:tbl>
  <w:p w14:paraId="3AA59255" w14:textId="705E2731" w:rsidR="5FF73D61" w:rsidRDefault="5FF73D61" w:rsidP="00346F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FD5E54" w14:textId="77777777" w:rsidR="00125D77" w:rsidRDefault="00125D77" w:rsidP="00BF238B">
      <w:pPr>
        <w:spacing w:after="0" w:line="240" w:lineRule="auto"/>
      </w:pPr>
      <w:r>
        <w:separator/>
      </w:r>
    </w:p>
  </w:footnote>
  <w:footnote w:type="continuationSeparator" w:id="0">
    <w:p w14:paraId="3823AF8F" w14:textId="77777777" w:rsidR="00125D77" w:rsidRDefault="00125D77" w:rsidP="00BF23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946"/>
      <w:gridCol w:w="2946"/>
      <w:gridCol w:w="2946"/>
    </w:tblGrid>
    <w:tr w:rsidR="5FF73D61" w14:paraId="56B7B742" w14:textId="77777777" w:rsidTr="5FF73D61">
      <w:tc>
        <w:tcPr>
          <w:tcW w:w="2946" w:type="dxa"/>
        </w:tcPr>
        <w:p w14:paraId="03679974" w14:textId="47A5AA25" w:rsidR="5FF73D61" w:rsidRDefault="5FF73D61" w:rsidP="00346F35">
          <w:pPr>
            <w:pStyle w:val="Header"/>
            <w:ind w:left="-115"/>
          </w:pPr>
        </w:p>
      </w:tc>
      <w:tc>
        <w:tcPr>
          <w:tcW w:w="2946" w:type="dxa"/>
        </w:tcPr>
        <w:p w14:paraId="1523A9C1" w14:textId="07636E41" w:rsidR="5FF73D61" w:rsidRDefault="5FF73D61" w:rsidP="00346F35">
          <w:pPr>
            <w:pStyle w:val="Header"/>
            <w:jc w:val="center"/>
          </w:pPr>
        </w:p>
      </w:tc>
      <w:tc>
        <w:tcPr>
          <w:tcW w:w="2946" w:type="dxa"/>
        </w:tcPr>
        <w:p w14:paraId="67537AAF" w14:textId="508BDC01" w:rsidR="5FF73D61" w:rsidRDefault="5FF73D61" w:rsidP="00346F35">
          <w:pPr>
            <w:pStyle w:val="Header"/>
            <w:ind w:right="-115"/>
            <w:jc w:val="right"/>
          </w:pPr>
        </w:p>
      </w:tc>
    </w:tr>
  </w:tbl>
  <w:p w14:paraId="797EE94D" w14:textId="78DBB21D" w:rsidR="5FF73D61" w:rsidRDefault="5FF73D61" w:rsidP="00346F3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604FD8"/>
    <w:multiLevelType w:val="hybridMultilevel"/>
    <w:tmpl w:val="AFCA5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D4FF6"/>
    <w:multiLevelType w:val="hybridMultilevel"/>
    <w:tmpl w:val="BAC6E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C32C7"/>
    <w:multiLevelType w:val="hybridMultilevel"/>
    <w:tmpl w:val="5DBC6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552054"/>
    <w:multiLevelType w:val="hybridMultilevel"/>
    <w:tmpl w:val="D30C1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DD5E97"/>
    <w:multiLevelType w:val="hybridMultilevel"/>
    <w:tmpl w:val="E0166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52F8E"/>
    <w:multiLevelType w:val="hybridMultilevel"/>
    <w:tmpl w:val="54AA74E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6379F6"/>
    <w:multiLevelType w:val="hybridMultilevel"/>
    <w:tmpl w:val="60E6B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101002"/>
    <w:multiLevelType w:val="hybridMultilevel"/>
    <w:tmpl w:val="7DBCF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FB0694"/>
    <w:multiLevelType w:val="hybridMultilevel"/>
    <w:tmpl w:val="1E04D3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10C3B81"/>
    <w:multiLevelType w:val="hybridMultilevel"/>
    <w:tmpl w:val="A1166A8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631E9E"/>
    <w:multiLevelType w:val="hybridMultilevel"/>
    <w:tmpl w:val="7B9CB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"/>
  </w:num>
  <w:num w:numId="5">
    <w:abstractNumId w:val="0"/>
  </w:num>
  <w:num w:numId="6">
    <w:abstractNumId w:val="8"/>
  </w:num>
  <w:num w:numId="7">
    <w:abstractNumId w:val="10"/>
  </w:num>
  <w:num w:numId="8">
    <w:abstractNumId w:val="7"/>
  </w:num>
  <w:num w:numId="9">
    <w:abstractNumId w:val="2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TU0sTAzNbYwtDBX0lEKTi0uzszPAykwqQUAQ3a8pSwAAAA="/>
  </w:docVars>
  <w:rsids>
    <w:rsidRoot w:val="00A945DC"/>
    <w:rsid w:val="000013CB"/>
    <w:rsid w:val="00016727"/>
    <w:rsid w:val="0005502D"/>
    <w:rsid w:val="000807AA"/>
    <w:rsid w:val="000838C1"/>
    <w:rsid w:val="00094FBF"/>
    <w:rsid w:val="000976B6"/>
    <w:rsid w:val="000C460E"/>
    <w:rsid w:val="000D50E7"/>
    <w:rsid w:val="000D6A6C"/>
    <w:rsid w:val="000E0A57"/>
    <w:rsid w:val="000F4B16"/>
    <w:rsid w:val="00110989"/>
    <w:rsid w:val="00125D77"/>
    <w:rsid w:val="00170568"/>
    <w:rsid w:val="00191885"/>
    <w:rsid w:val="001B6862"/>
    <w:rsid w:val="001D7F44"/>
    <w:rsid w:val="00214CB5"/>
    <w:rsid w:val="00216DB9"/>
    <w:rsid w:val="00251958"/>
    <w:rsid w:val="002C74B9"/>
    <w:rsid w:val="002C7830"/>
    <w:rsid w:val="002D46B3"/>
    <w:rsid w:val="00332609"/>
    <w:rsid w:val="00344904"/>
    <w:rsid w:val="00346F35"/>
    <w:rsid w:val="00362D53"/>
    <w:rsid w:val="0036541C"/>
    <w:rsid w:val="003748A0"/>
    <w:rsid w:val="00382605"/>
    <w:rsid w:val="0038543A"/>
    <w:rsid w:val="003A35DE"/>
    <w:rsid w:val="003B2501"/>
    <w:rsid w:val="003C1DC8"/>
    <w:rsid w:val="003C2438"/>
    <w:rsid w:val="003F10C8"/>
    <w:rsid w:val="00415222"/>
    <w:rsid w:val="00420C64"/>
    <w:rsid w:val="00425E7F"/>
    <w:rsid w:val="00427E17"/>
    <w:rsid w:val="00446DB6"/>
    <w:rsid w:val="00453F4C"/>
    <w:rsid w:val="00466AF5"/>
    <w:rsid w:val="004724EE"/>
    <w:rsid w:val="00473B89"/>
    <w:rsid w:val="00492702"/>
    <w:rsid w:val="004A2F26"/>
    <w:rsid w:val="004A68C2"/>
    <w:rsid w:val="004F0A72"/>
    <w:rsid w:val="004F2447"/>
    <w:rsid w:val="00563463"/>
    <w:rsid w:val="005A1FF6"/>
    <w:rsid w:val="005D2180"/>
    <w:rsid w:val="00685BBF"/>
    <w:rsid w:val="0069411B"/>
    <w:rsid w:val="006971CF"/>
    <w:rsid w:val="006B17D5"/>
    <w:rsid w:val="006B381F"/>
    <w:rsid w:val="006D0124"/>
    <w:rsid w:val="006F16FA"/>
    <w:rsid w:val="007046D7"/>
    <w:rsid w:val="00711588"/>
    <w:rsid w:val="00716930"/>
    <w:rsid w:val="007462BA"/>
    <w:rsid w:val="00746441"/>
    <w:rsid w:val="0075037D"/>
    <w:rsid w:val="00755405"/>
    <w:rsid w:val="00774497"/>
    <w:rsid w:val="00797880"/>
    <w:rsid w:val="007B4D67"/>
    <w:rsid w:val="007C72D9"/>
    <w:rsid w:val="007D73A4"/>
    <w:rsid w:val="008061B2"/>
    <w:rsid w:val="008162FE"/>
    <w:rsid w:val="00830688"/>
    <w:rsid w:val="00837D22"/>
    <w:rsid w:val="00865005"/>
    <w:rsid w:val="0088506E"/>
    <w:rsid w:val="008B02F2"/>
    <w:rsid w:val="008D2C15"/>
    <w:rsid w:val="008E1ABC"/>
    <w:rsid w:val="00904820"/>
    <w:rsid w:val="009340F2"/>
    <w:rsid w:val="009372E5"/>
    <w:rsid w:val="00952D41"/>
    <w:rsid w:val="00957D63"/>
    <w:rsid w:val="009A185D"/>
    <w:rsid w:val="009A5409"/>
    <w:rsid w:val="009C2CD4"/>
    <w:rsid w:val="009C5C61"/>
    <w:rsid w:val="009C6758"/>
    <w:rsid w:val="009E2B57"/>
    <w:rsid w:val="00A02947"/>
    <w:rsid w:val="00A063FC"/>
    <w:rsid w:val="00A15A20"/>
    <w:rsid w:val="00A74ED4"/>
    <w:rsid w:val="00A75FE6"/>
    <w:rsid w:val="00A84E2B"/>
    <w:rsid w:val="00A92AB4"/>
    <w:rsid w:val="00A945DC"/>
    <w:rsid w:val="00AD0360"/>
    <w:rsid w:val="00AD19F8"/>
    <w:rsid w:val="00AD2468"/>
    <w:rsid w:val="00AF7F26"/>
    <w:rsid w:val="00B07DA8"/>
    <w:rsid w:val="00B41D17"/>
    <w:rsid w:val="00B5482F"/>
    <w:rsid w:val="00B661E1"/>
    <w:rsid w:val="00B700F4"/>
    <w:rsid w:val="00B83926"/>
    <w:rsid w:val="00BF238B"/>
    <w:rsid w:val="00C05EED"/>
    <w:rsid w:val="00C05F71"/>
    <w:rsid w:val="00C438B9"/>
    <w:rsid w:val="00C45E21"/>
    <w:rsid w:val="00C50F34"/>
    <w:rsid w:val="00C6542E"/>
    <w:rsid w:val="00C65673"/>
    <w:rsid w:val="00C77702"/>
    <w:rsid w:val="00C8371C"/>
    <w:rsid w:val="00CA24A3"/>
    <w:rsid w:val="00CE46D3"/>
    <w:rsid w:val="00CF4E09"/>
    <w:rsid w:val="00D01649"/>
    <w:rsid w:val="00D138A7"/>
    <w:rsid w:val="00D25F5D"/>
    <w:rsid w:val="00D34CB9"/>
    <w:rsid w:val="00D41F10"/>
    <w:rsid w:val="00D452FD"/>
    <w:rsid w:val="00D65668"/>
    <w:rsid w:val="00D8120C"/>
    <w:rsid w:val="00D869BE"/>
    <w:rsid w:val="00D93375"/>
    <w:rsid w:val="00DA4D8A"/>
    <w:rsid w:val="00DC0393"/>
    <w:rsid w:val="00DC74B1"/>
    <w:rsid w:val="00DD52A2"/>
    <w:rsid w:val="00DE6F6A"/>
    <w:rsid w:val="00E315F6"/>
    <w:rsid w:val="00E517EF"/>
    <w:rsid w:val="00E670BD"/>
    <w:rsid w:val="00E937E0"/>
    <w:rsid w:val="00EA76CD"/>
    <w:rsid w:val="00ED3BA4"/>
    <w:rsid w:val="00F10E68"/>
    <w:rsid w:val="00F142C1"/>
    <w:rsid w:val="00F63C50"/>
    <w:rsid w:val="00F749E7"/>
    <w:rsid w:val="00FD7FCD"/>
    <w:rsid w:val="00FF3A89"/>
    <w:rsid w:val="00FF5F75"/>
    <w:rsid w:val="5FF73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3ACEA"/>
  <w15:chartTrackingRefBased/>
  <w15:docId w15:val="{F3A5137C-63FC-4EAE-BE8F-2DC9FB4A3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MX"/>
    </w:rPr>
  </w:style>
  <w:style w:type="paragraph" w:styleId="Heading4">
    <w:name w:val="heading 4"/>
    <w:basedOn w:val="Normal"/>
    <w:link w:val="Heading4Char"/>
    <w:uiPriority w:val="9"/>
    <w:unhideWhenUsed/>
    <w:qFormat/>
    <w:rsid w:val="008162FE"/>
    <w:pPr>
      <w:keepNext/>
      <w:keepLines/>
      <w:spacing w:before="360" w:after="0"/>
      <w:contextualSpacing/>
      <w:jc w:val="center"/>
      <w:outlineLvl w:val="3"/>
    </w:pPr>
    <w:rPr>
      <w:rFonts w:asciiTheme="majorHAnsi" w:eastAsiaTheme="majorEastAsia" w:hAnsiTheme="majorHAnsi" w:cstheme="majorBidi"/>
      <w:b/>
      <w:iCs/>
      <w:cap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8162FE"/>
    <w:rPr>
      <w:rFonts w:asciiTheme="majorHAnsi" w:eastAsiaTheme="majorEastAsia" w:hAnsiTheme="majorHAnsi" w:cstheme="majorBidi"/>
      <w:b/>
      <w:iCs/>
      <w:caps/>
    </w:rPr>
  </w:style>
  <w:style w:type="paragraph" w:styleId="ListParagraph">
    <w:name w:val="List Paragraph"/>
    <w:basedOn w:val="Normal"/>
    <w:uiPriority w:val="34"/>
    <w:qFormat/>
    <w:rsid w:val="00957D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2C1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C1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8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85D"/>
    <w:rPr>
      <w:rFonts w:ascii="Segoe UI" w:hAnsi="Segoe UI" w:cs="Segoe UI"/>
      <w:sz w:val="18"/>
      <w:szCs w:val="18"/>
      <w:lang w:val="es-MX"/>
    </w:rPr>
  </w:style>
  <w:style w:type="paragraph" w:styleId="Header">
    <w:name w:val="header"/>
    <w:basedOn w:val="Normal"/>
    <w:link w:val="HeaderChar"/>
    <w:uiPriority w:val="99"/>
    <w:unhideWhenUsed/>
    <w:rsid w:val="00BF238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38B"/>
    <w:rPr>
      <w:lang w:val="es-MX"/>
    </w:rPr>
  </w:style>
  <w:style w:type="paragraph" w:styleId="Footer">
    <w:name w:val="footer"/>
    <w:basedOn w:val="Normal"/>
    <w:link w:val="FooterChar"/>
    <w:uiPriority w:val="99"/>
    <w:unhideWhenUsed/>
    <w:rsid w:val="00BF238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38B"/>
    <w:rPr>
      <w:lang w:val="es-MX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8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8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BEF17D-18CE-425D-884A-9A5B020C1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96</Words>
  <Characters>11532</Characters>
  <Application>Microsoft Office Word</Application>
  <DocSecurity>0</DocSecurity>
  <Lines>96</Lines>
  <Paragraphs>27</Paragraphs>
  <ScaleCrop>false</ScaleCrop>
  <Company/>
  <LinksUpToDate>false</LinksUpToDate>
  <CharactersWithSpaces>13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ca Montenegro Alvarado</dc:creator>
  <cp:keywords/>
  <dc:description/>
  <cp:lastModifiedBy>Luis Gerardo Chaires Rodríguez</cp:lastModifiedBy>
  <cp:revision>5</cp:revision>
  <dcterms:created xsi:type="dcterms:W3CDTF">2019-06-13T15:37:00Z</dcterms:created>
  <dcterms:modified xsi:type="dcterms:W3CDTF">2020-06-08T17:20:00Z</dcterms:modified>
</cp:coreProperties>
</file>